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6C303F" w14:textId="77777777" w:rsidR="00D51DF7" w:rsidRDefault="00297C31">
      <w:pPr>
        <w:pStyle w:val="Titre1"/>
      </w:pPr>
      <w:bookmarkStart w:id="0" w:name="X9c437e5c25b4a29aa528f0b4e7d31fc653f9883"/>
      <w:r>
        <w:t>6. General conclusions and future perspectives</w:t>
      </w:r>
    </w:p>
    <w:p w14:paraId="5783B345" w14:textId="115F3133" w:rsidR="00D51DF7" w:rsidRDefault="00297C31">
      <w:pPr>
        <w:pStyle w:val="FirstParagraph"/>
      </w:pPr>
      <w:r>
        <w:t xml:space="preserve">This doctoral research successfully addressed its principal objectives, which were to: (1) demonstrate the effectiveness of RS for mapping soft-bottom intertidal vegetation at multispectral resolution, (2) </w:t>
      </w:r>
      <w:proofErr w:type="spellStart"/>
      <w:r>
        <w:t>developmachine</w:t>
      </w:r>
      <w:proofErr w:type="spellEnd"/>
      <w:r>
        <w:t xml:space="preserve"> learning algorithms for accurate vegetation classification and ecosystem monitoring, and (3) apply the methodology to map invasive species and </w:t>
      </w:r>
      <w:proofErr w:type="spellStart"/>
      <w:r>
        <w:t>analyse</w:t>
      </w:r>
      <w:proofErr w:type="spellEnd"/>
      <w:r>
        <w:t xml:space="preserve"> the effect of heatwaves on seagrass. This work underscores the potential of RS technologies in addressing ecological challenges in intertidal zones, including the impacts of climate change, anthropogenic pressures, and habitat fragmentation. By demonstrating improved accuracy in habitat classification, from seagrass discrimination to IAS mapping, this work highlights the critical role of multispectral and hyperspectral data </w:t>
      </w:r>
      <w:ins w:id="1" w:author="Laurent Barillé" w:date="2025-03-07T10:29:00Z">
        <w:r w:rsidR="009F5CE0">
          <w:t xml:space="preserve">in </w:t>
        </w:r>
      </w:ins>
      <w:r>
        <w:t xml:space="preserve">obtaining explicit spatial distribution maps of the main </w:t>
      </w:r>
      <w:del w:id="2" w:author="Laurent Barillé" w:date="2025-03-07T10:29:00Z">
        <w:r w:rsidDel="009F5CE0">
          <w:delText xml:space="preserve">classes </w:delText>
        </w:r>
      </w:del>
      <w:ins w:id="3" w:author="Laurent Barillé" w:date="2025-03-07T10:29:00Z">
        <w:r w:rsidR="009F5CE0">
          <w:t xml:space="preserve">taxonomic units </w:t>
        </w:r>
      </w:ins>
      <w:r>
        <w:t xml:space="preserve">of intertidal </w:t>
      </w:r>
      <w:del w:id="4" w:author="Laurent Barillé" w:date="2025-03-07T10:28:00Z">
        <w:r w:rsidDel="009F5CE0">
          <w:delText>vegetaiton</w:delText>
        </w:r>
      </w:del>
      <w:ins w:id="5" w:author="Laurent Barillé" w:date="2025-03-07T10:28:00Z">
        <w:r w:rsidR="009F5CE0">
          <w:t>vegetation</w:t>
        </w:r>
      </w:ins>
      <w:r>
        <w:t>. Integrating ground-based, drone, and satellite observations proved pivotal in bridging spatial and temporal gaps, enabling a more comprehensive understanding of ecosystem structure and dynamics. This concluding section reviews the key scientific advancements made through the application of RS to intertidal ecosystems, the challenges encountered, and future research directions.</w:t>
      </w:r>
    </w:p>
    <w:p w14:paraId="72814012" w14:textId="77777777" w:rsidR="00D51DF7" w:rsidRDefault="00297C31">
      <w:pPr>
        <w:pStyle w:val="Titre2"/>
      </w:pPr>
      <w:bookmarkStart w:id="6" w:name="Xbdb191154a0dc3fe166dbd47a3f72a8cab1bff5"/>
      <w:r>
        <w:t>6.1 Macrophytes discrimination and associated challenges.</w:t>
      </w:r>
    </w:p>
    <w:p w14:paraId="6383E2DB" w14:textId="26FB4076" w:rsidR="00D51DF7" w:rsidRDefault="00297C31">
      <w:pPr>
        <w:pStyle w:val="FirstParagraph"/>
      </w:pPr>
      <w:r>
        <w:t xml:space="preserve">This work has demonstrated the capability of multispectral RS when combined with sophisticated machine-learning techniques to differentiate between various types of intertidal vegetation, even among plants with similar pigment compositions. This capability was initially validated theoretically using a hyperspectral library degraded to the spectral resolution of several sensors. It was subsequently confirmed using a multispectral camera mounted on a drone. The distinction was particularly challenging between green macrophytes, such as seagrass and green macroalgae, which share </w:t>
      </w:r>
      <w:r>
        <w:lastRenderedPageBreak/>
        <w:t xml:space="preserve">similar pigment compositions and, consequently, spectral signatures. However, slight variations in the spectral signatures of intertidal green macrophytes enable this discrimination to arise from differences in the proportions in which these pigments are present in each vegetation </w:t>
      </w:r>
      <w:del w:id="7" w:author="Laurent Barillé" w:date="2025-03-07T10:30:00Z">
        <w:r w:rsidDel="009F5CE0">
          <w:delText>types</w:delText>
        </w:r>
      </w:del>
      <w:ins w:id="8" w:author="Laurent Barillé" w:date="2025-03-07T10:30:00Z">
        <w:r w:rsidR="009F5CE0">
          <w:t>type</w:t>
        </w:r>
      </w:ins>
      <w:r>
        <w:t xml:space="preserve">. Pigment concentrations and ratios are not static over time following phenological cycles, </w:t>
      </w:r>
      <w:ins w:id="9" w:author="Laurent Barillé" w:date="2025-03-07T10:31:00Z">
        <w:r w:rsidR="009F5CE0">
          <w:t xml:space="preserve">and </w:t>
        </w:r>
      </w:ins>
      <w:r>
        <w:t>are impacted by stress conditions or may not be uniform within a species due to phenotypic variability. The classification method was developed across a wide geographical range, covering spring, summer and early fall conditions, with the initial objective of discriminating among green macrophytes. The Drone Intertidal Substrate Classification of Vegetation (DISCOV) machine-learning algorithm was designed to be dynamic and adaptable, allowing continuous evolution over time. The algorithm is open-source, with its complete code and training/validation dataset openly shared on GitHub (</w:t>
      </w:r>
      <w:proofErr w:type="gramStart"/>
      <w:r>
        <w:t>https://github.com/SigOiry/ ;</w:t>
      </w:r>
      <w:proofErr w:type="gramEnd"/>
      <w:r>
        <w:t xml:space="preserve"> </w:t>
      </w:r>
      <w:proofErr w:type="spellStart"/>
      <w:r>
        <w:t>Oiry</w:t>
      </w:r>
      <w:proofErr w:type="spellEnd"/>
      <w:r>
        <w:t xml:space="preserve"> et al. (2024)). The Shiny application used to create an independent validation dataset for assessing model performance in Chapter 4 is also openly available (https://oirysimon.shinyapps.io/shiny_validate/). This flexibility proved invaluable when adapting the algorithm to specifically target a species from a different class of intertidal vegetation: the invasive rhodophyte </w:t>
      </w:r>
      <w:proofErr w:type="spellStart"/>
      <w:r>
        <w:rPr>
          <w:i/>
          <w:iCs/>
        </w:rPr>
        <w:t>Gracilaria</w:t>
      </w:r>
      <w:proofErr w:type="spellEnd"/>
      <w:r>
        <w:rPr>
          <w:i/>
          <w:iCs/>
        </w:rPr>
        <w:t xml:space="preserve"> </w:t>
      </w:r>
      <w:proofErr w:type="spellStart"/>
      <w:r>
        <w:rPr>
          <w:i/>
          <w:iCs/>
        </w:rPr>
        <w:t>vermiculophylla</w:t>
      </w:r>
      <w:proofErr w:type="spellEnd"/>
      <w:r>
        <w:t>.</w:t>
      </w:r>
    </w:p>
    <w:p w14:paraId="55A2D030" w14:textId="2C637706" w:rsidR="00D51DF7" w:rsidRDefault="00297C31">
      <w:pPr>
        <w:pStyle w:val="Corpsdetexte"/>
      </w:pPr>
      <w:r>
        <w:t xml:space="preserve">Interestingly, DISCOV v1.0 exhibited poor performance in identifying this red macroalgae, despite its distinct and unique spectral signature attributed to the presence of phycocyanin and phycoerythrin. The algorithm’s underperformance was traced to the lack of enough samples of </w:t>
      </w:r>
      <w:del w:id="10" w:author="Laurent Barillé" w:date="2025-03-07T10:35:00Z">
        <w:r w:rsidDel="000733EA">
          <w:delText>this class</w:delText>
        </w:r>
      </w:del>
      <w:ins w:id="11" w:author="Laurent Barillé" w:date="2025-03-07T10:35:00Z">
        <w:r w:rsidR="000733EA">
          <w:t xml:space="preserve">the </w:t>
        </w:r>
        <w:proofErr w:type="spellStart"/>
        <w:r w:rsidR="000733EA">
          <w:t>rhodophyta</w:t>
        </w:r>
        <w:proofErr w:type="spellEnd"/>
        <w:r w:rsidR="000733EA">
          <w:t xml:space="preserve"> phylum</w:t>
        </w:r>
      </w:ins>
      <w:r>
        <w:t xml:space="preserve"> in the original training dataset, </w:t>
      </w:r>
      <w:del w:id="12" w:author="Laurent Barillé" w:date="2025-03-07T11:23:00Z">
        <w:r w:rsidDel="00735739">
          <w:delText>causing confusion</w:delText>
        </w:r>
      </w:del>
      <w:ins w:id="13" w:author="Laurent Barillé" w:date="2025-03-07T11:23:00Z">
        <w:r w:rsidR="00735739">
          <w:t>confusing</w:t>
        </w:r>
      </w:ins>
      <w:r>
        <w:t xml:space="preserve"> with other </w:t>
      </w:r>
      <w:del w:id="14" w:author="Laurent Barillé" w:date="2025-03-07T10:35:00Z">
        <w:r w:rsidDel="000733EA">
          <w:delText xml:space="preserve">classes </w:delText>
        </w:r>
      </w:del>
      <w:ins w:id="15" w:author="Laurent Barillé" w:date="2025-03-07T10:35:00Z">
        <w:r w:rsidR="000733EA">
          <w:t xml:space="preserve">taxonomic units </w:t>
        </w:r>
      </w:ins>
      <w:r>
        <w:t xml:space="preserve">when encountering this specific spectral signature during prediction. This issue was promptly addressed by updating the model’s training dataset to include more red algae samples. The updated model outperformed the original version on the new dataset while maintaining nearly the same accuracy on the original dataset. Including a more diverse </w:t>
      </w:r>
      <w:r>
        <w:lastRenderedPageBreak/>
        <w:t>training dataset improved DISCOV’s performance across broader ecological contexts. Expanding the geographic and temporal range of data collection has been shown to enhance algorithm robustness and adaptability. By incorporating spectral data from multiple seasons and regions, the algorithm could better account for temporal variations in pigment concentrations and environmental factors, ensuring more reliable predictions across diverse conditions.</w:t>
      </w:r>
    </w:p>
    <w:p w14:paraId="6219991A" w14:textId="77777777" w:rsidR="00D51DF7" w:rsidRDefault="00297C31">
      <w:pPr>
        <w:pStyle w:val="Titre2"/>
      </w:pPr>
      <w:bookmarkStart w:id="16" w:name="X47a2eca26fe738978312685d346fac0615f25c5"/>
      <w:bookmarkEnd w:id="6"/>
      <w:r>
        <w:t>6.2 Drone technologies for coastal monitoring</w:t>
      </w:r>
    </w:p>
    <w:p w14:paraId="0B136838" w14:textId="77777777" w:rsidR="00D51DF7" w:rsidRDefault="00297C31">
      <w:pPr>
        <w:pStyle w:val="FirstParagraph"/>
      </w:pPr>
      <w:r>
        <w:t>Unmanned Aerial Vehicles (UAVs) have become valuable tools in coastal monitoring, offering high-resolution spatial data and flexible deployment across diverse environments. Their capacity to capture fine-scale habitat heterogeneity and track rapid environmental changes has significantly improved our ability to monitor intertidal and nearshore ecosystems. UAVs now complement traditional remote sensing approaches by addressing observational gaps, particularly in areas where satellite data are limited by cloud cover, tidal constraints, or coarse spatial resolution. Their applications range from shoreline erosion assessment to habitat mapping and water quality monitoring, and they are increasingly integrated into aquaculture management.</w:t>
      </w:r>
    </w:p>
    <w:p w14:paraId="0291E3CB" w14:textId="4FC6685A" w:rsidR="00D51DF7" w:rsidRDefault="00297C31">
      <w:pPr>
        <w:pStyle w:val="Corpsdetexte"/>
      </w:pPr>
      <w:r>
        <w:t xml:space="preserve">Recent studies have demonstrated the potential of UAVs for monitoring aquaculture systems. </w:t>
      </w:r>
      <w:proofErr w:type="spellStart"/>
      <w:r>
        <w:t>Nurdin</w:t>
      </w:r>
      <w:proofErr w:type="spellEnd"/>
      <w:r>
        <w:t xml:space="preserve"> et al. (2023) used UAV-based multispectral imaging combined with machine learning to estimate biomass and carrageenan content in </w:t>
      </w:r>
      <w:proofErr w:type="spellStart"/>
      <w:r>
        <w:rPr>
          <w:i/>
          <w:iCs/>
        </w:rPr>
        <w:t>Kappaphycus</w:t>
      </w:r>
      <w:proofErr w:type="spellEnd"/>
      <w:r>
        <w:rPr>
          <w:i/>
          <w:iCs/>
        </w:rPr>
        <w:t xml:space="preserve"> </w:t>
      </w:r>
      <w:proofErr w:type="spellStart"/>
      <w:r>
        <w:rPr>
          <w:i/>
          <w:iCs/>
        </w:rPr>
        <w:t>alvarezii</w:t>
      </w:r>
      <w:proofErr w:type="spellEnd"/>
      <w:r>
        <w:t xml:space="preserve"> seaweed farms in Indonesia. Using a Random </w:t>
      </w:r>
      <w:ins w:id="17" w:author="Laurent Barillé" w:date="2025-03-07T10:37:00Z">
        <w:r w:rsidR="000733EA">
          <w:t>F</w:t>
        </w:r>
      </w:ins>
      <w:del w:id="18" w:author="Laurent Barillé" w:date="2025-03-07T10:37:00Z">
        <w:r w:rsidDel="000733EA">
          <w:delText>f</w:delText>
        </w:r>
      </w:del>
      <w:r>
        <w:t xml:space="preserve">orest classifier, they </w:t>
      </w:r>
      <w:del w:id="19" w:author="Laurent Barillé" w:date="2025-03-07T10:37:00Z">
        <w:r w:rsidDel="000733EA">
          <w:delText xml:space="preserve">have </w:delText>
        </w:r>
      </w:del>
      <w:r>
        <w:t xml:space="preserve">identified culture lines on drone images acquired on culture plots, and then </w:t>
      </w:r>
      <w:del w:id="20" w:author="Laurent Barillé" w:date="2025-03-07T10:37:00Z">
        <w:r w:rsidDel="000733EA">
          <w:delText xml:space="preserve">have </w:delText>
        </w:r>
      </w:del>
      <w:r>
        <w:t>assessed the fresh weight and Carrageenan content (</w:t>
      </w:r>
      <w:hyperlink w:anchor="fig-Mapping_kappa">
        <w:r>
          <w:rPr>
            <w:rStyle w:val="Lienhypertexte"/>
          </w:rPr>
          <w:t>Figure 6.1</w:t>
        </w:r>
      </w:hyperlink>
      <w:r>
        <w:t>) of cultivated algae. This automated approach provided accurate stock assessments, reducing reliance on labor-intensive field surveys.</w:t>
      </w:r>
    </w:p>
    <w:tbl>
      <w:tblPr>
        <w:tblStyle w:val="Table"/>
        <w:tblW w:w="5000" w:type="pct"/>
        <w:tblLayout w:type="fixed"/>
        <w:tblLook w:val="0000" w:firstRow="0" w:lastRow="0" w:firstColumn="0" w:lastColumn="0" w:noHBand="0" w:noVBand="0"/>
      </w:tblPr>
      <w:tblGrid>
        <w:gridCol w:w="9360"/>
      </w:tblGrid>
      <w:tr w:rsidR="00D51DF7" w14:paraId="5AC55C73" w14:textId="77777777">
        <w:tc>
          <w:tcPr>
            <w:tcW w:w="7920" w:type="dxa"/>
          </w:tcPr>
          <w:p w14:paraId="31DCA61C" w14:textId="77777777" w:rsidR="00D51DF7" w:rsidRDefault="00297C31">
            <w:pPr>
              <w:pStyle w:val="Compact"/>
              <w:jc w:val="center"/>
            </w:pPr>
            <w:bookmarkStart w:id="21" w:name="fig-Mapping_kappa"/>
            <w:r>
              <w:rPr>
                <w:noProof/>
              </w:rPr>
              <w:lastRenderedPageBreak/>
              <w:drawing>
                <wp:inline distT="0" distB="0" distL="0" distR="0" wp14:anchorId="3F721386" wp14:editId="1663C20A">
                  <wp:extent cx="5349240" cy="5945886"/>
                  <wp:effectExtent l="0" t="0" r="0" b="0"/>
                  <wp:docPr id="468" name="Picture"/>
                  <wp:cNvGraphicFramePr/>
                  <a:graphic xmlns:a="http://schemas.openxmlformats.org/drawingml/2006/main">
                    <a:graphicData uri="http://schemas.openxmlformats.org/drawingml/2006/picture">
                      <pic:pic xmlns:pic="http://schemas.openxmlformats.org/drawingml/2006/picture">
                        <pic:nvPicPr>
                          <pic:cNvPr id="469" name="Picture" descr="Chapter6/Figs/Kappa_mapping.jpg"/>
                          <pic:cNvPicPr>
                            <a:picLocks noChangeAspect="1" noChangeArrowheads="1"/>
                          </pic:cNvPicPr>
                        </pic:nvPicPr>
                        <pic:blipFill>
                          <a:blip r:embed="rId7"/>
                          <a:stretch>
                            <a:fillRect/>
                          </a:stretch>
                        </pic:blipFill>
                        <pic:spPr bwMode="auto">
                          <a:xfrm>
                            <a:off x="0" y="0"/>
                            <a:ext cx="5349240" cy="5945886"/>
                          </a:xfrm>
                          <a:prstGeom prst="rect">
                            <a:avLst/>
                          </a:prstGeom>
                          <a:noFill/>
                          <a:ln w="9525">
                            <a:noFill/>
                            <a:headEnd/>
                            <a:tailEnd/>
                          </a:ln>
                        </pic:spPr>
                      </pic:pic>
                    </a:graphicData>
                  </a:graphic>
                </wp:inline>
              </w:drawing>
            </w:r>
          </w:p>
          <w:p w14:paraId="78DD3EF6" w14:textId="2D1FCA24" w:rsidR="00D51DF7" w:rsidRDefault="00297C31">
            <w:pPr>
              <w:pStyle w:val="ImageCaption"/>
              <w:spacing w:before="200"/>
            </w:pPr>
            <w:r>
              <w:t xml:space="preserve">Figure 6.1: Mapping of a </w:t>
            </w:r>
            <w:proofErr w:type="spellStart"/>
            <w:r>
              <w:t>Kappaphycus</w:t>
            </w:r>
            <w:proofErr w:type="spellEnd"/>
            <w:r>
              <w:t xml:space="preserve"> </w:t>
            </w:r>
            <w:proofErr w:type="spellStart"/>
            <w:ins w:id="22" w:author="Laurent Barillé" w:date="2025-03-07T10:37:00Z">
              <w:r w:rsidR="000733EA">
                <w:t>alavareezi</w:t>
              </w:r>
              <w:proofErr w:type="spellEnd"/>
              <w:r w:rsidR="000733EA">
                <w:t xml:space="preserve"> </w:t>
              </w:r>
            </w:ins>
            <w:r>
              <w:t xml:space="preserve">cultivation plot. The cultivation plot has 32 lines of 25 m; an isolated line can be seen on the right part of each image. (A) False-color mosaic of the first date (t0) of cycle 1. (B) Random forest classification of the scene, (C) Spatial distribution of fresh weight per unit area, (D) Spatial distribution of carrageenan weight per unit area. The area is defined by a neighborhood of a 20 cm radius around each pixel. From </w:t>
            </w:r>
            <w:proofErr w:type="spellStart"/>
            <w:r>
              <w:t>Nurdin</w:t>
            </w:r>
            <w:proofErr w:type="spellEnd"/>
            <w:r>
              <w:t xml:space="preserve"> et al. (2023).</w:t>
            </w:r>
          </w:p>
        </w:tc>
        <w:bookmarkEnd w:id="21"/>
      </w:tr>
    </w:tbl>
    <w:p w14:paraId="607895FF" w14:textId="379A9694" w:rsidR="00D51DF7" w:rsidRDefault="00297C31">
      <w:pPr>
        <w:pStyle w:val="Corpsdetexte"/>
      </w:pPr>
      <w:r>
        <w:t xml:space="preserve">Similarly, A. Román et al. (2023) applied UAV-derived high-resolution imagery to monitor intertidal oyster farms in </w:t>
      </w:r>
      <w:proofErr w:type="spellStart"/>
      <w:r>
        <w:t>Bourgneuf</w:t>
      </w:r>
      <w:proofErr w:type="spellEnd"/>
      <w:r>
        <w:t xml:space="preserve"> Bay, France (</w:t>
      </w:r>
      <w:hyperlink w:anchor="fig-Mapping_oyster">
        <w:r>
          <w:rPr>
            <w:rStyle w:val="Lienhypertexte"/>
          </w:rPr>
          <w:t>Figure 6.2</w:t>
        </w:r>
      </w:hyperlink>
      <w:r>
        <w:t xml:space="preserve">). Using machine </w:t>
      </w:r>
      <w:r>
        <w:lastRenderedPageBreak/>
        <w:t>learning classifiers, they have successfully identified aquaculture structures, classified mesh bag sizes, and measured table heights, illustrating how UAVs can serve as efficient and cost-effective alternatives to traditional stock assessment methods</w:t>
      </w:r>
      <w:del w:id="23" w:author="Laurent Barillé" w:date="2025-03-07T10:38:00Z">
        <w:r w:rsidDel="000733EA">
          <w:delText xml:space="preserve"> </w:delText>
        </w:r>
      </w:del>
      <w:r>
        <w:t>. These examples highlight the growing role of UAVs in aquaculture, facilitating more precise monitoring and improving resource management.</w:t>
      </w:r>
    </w:p>
    <w:tbl>
      <w:tblPr>
        <w:tblStyle w:val="Table"/>
        <w:tblW w:w="5000" w:type="pct"/>
        <w:tblLayout w:type="fixed"/>
        <w:tblLook w:val="0000" w:firstRow="0" w:lastRow="0" w:firstColumn="0" w:lastColumn="0" w:noHBand="0" w:noVBand="0"/>
      </w:tblPr>
      <w:tblGrid>
        <w:gridCol w:w="9360"/>
      </w:tblGrid>
      <w:tr w:rsidR="00D51DF7" w14:paraId="1C1A6AD7" w14:textId="77777777">
        <w:tc>
          <w:tcPr>
            <w:tcW w:w="7920" w:type="dxa"/>
          </w:tcPr>
          <w:p w14:paraId="0D1F38E6" w14:textId="77777777" w:rsidR="00D51DF7" w:rsidRDefault="00297C31">
            <w:pPr>
              <w:pStyle w:val="Compact"/>
              <w:jc w:val="center"/>
            </w:pPr>
            <w:bookmarkStart w:id="24" w:name="fig-Mapping_oyster"/>
            <w:r>
              <w:rPr>
                <w:noProof/>
              </w:rPr>
              <w:drawing>
                <wp:inline distT="0" distB="0" distL="0" distR="0" wp14:anchorId="0C17C29E" wp14:editId="0691D7BB">
                  <wp:extent cx="4334256" cy="2189073"/>
                  <wp:effectExtent l="0" t="0" r="0" b="0"/>
                  <wp:docPr id="472" name="Picture"/>
                  <wp:cNvGraphicFramePr/>
                  <a:graphic xmlns:a="http://schemas.openxmlformats.org/drawingml/2006/main">
                    <a:graphicData uri="http://schemas.openxmlformats.org/drawingml/2006/picture">
                      <pic:pic xmlns:pic="http://schemas.openxmlformats.org/drawingml/2006/picture">
                        <pic:nvPicPr>
                          <pic:cNvPr id="473" name="Picture" descr="Chapter6/Figs/oyster_mapping.jpg"/>
                          <pic:cNvPicPr>
                            <a:picLocks noChangeAspect="1" noChangeArrowheads="1"/>
                          </pic:cNvPicPr>
                        </pic:nvPicPr>
                        <pic:blipFill>
                          <a:blip r:embed="rId8"/>
                          <a:stretch>
                            <a:fillRect/>
                          </a:stretch>
                        </pic:blipFill>
                        <pic:spPr bwMode="auto">
                          <a:xfrm>
                            <a:off x="0" y="0"/>
                            <a:ext cx="4334256" cy="2189073"/>
                          </a:xfrm>
                          <a:prstGeom prst="rect">
                            <a:avLst/>
                          </a:prstGeom>
                          <a:noFill/>
                          <a:ln w="9525">
                            <a:noFill/>
                            <a:headEnd/>
                            <a:tailEnd/>
                          </a:ln>
                        </pic:spPr>
                      </pic:pic>
                    </a:graphicData>
                  </a:graphic>
                </wp:inline>
              </w:drawing>
            </w:r>
          </w:p>
          <w:p w14:paraId="01D67A31" w14:textId="77777777" w:rsidR="00D51DF7" w:rsidRDefault="00297C31">
            <w:pPr>
              <w:pStyle w:val="ImageCaption"/>
              <w:spacing w:before="200"/>
            </w:pPr>
            <w:r>
              <w:t xml:space="preserve">Figure 6.2: Oyster-bag mesh sizes detection at a 12 m UAV flight altitude. Examples of in situ measurements taken over: A) 9 mm; B) 14 mm; and C) 4 mm mesh sizes. In situ </w:t>
            </w:r>
            <w:proofErr w:type="spellStart"/>
            <w:r>
              <w:t>dGPS</w:t>
            </w:r>
            <w:proofErr w:type="spellEnd"/>
            <w:r>
              <w:t xml:space="preserve"> validation points are represented by white circles. From A. Román et al. (2023)</w:t>
            </w:r>
          </w:p>
        </w:tc>
        <w:bookmarkEnd w:id="24"/>
      </w:tr>
    </w:tbl>
    <w:p w14:paraId="3C81870F" w14:textId="77777777" w:rsidR="00D51DF7" w:rsidRDefault="00297C31">
      <w:pPr>
        <w:pStyle w:val="Corpsdetexte"/>
      </w:pPr>
      <w:commentRangeStart w:id="25"/>
      <w:r>
        <w:t xml:space="preserve">Future developments in UAV technology are expected to enhance automation, scalability, and integration with other remote sensing platforms. One emerging direction is the use of autonomous UAV networks capable of conducting large-scale environmental surveys with minimal human intervention. Such networks could function as coordinated swarms, collecting and analyzing data in near real-time, enabling continuous monitoring of sediment transport, habitat changes, and pollution dispersion. Advances in AI-driven image processing will further refine habitat </w:t>
      </w:r>
      <w:commentRangeEnd w:id="25"/>
      <w:r w:rsidR="000733EA">
        <w:rPr>
          <w:rStyle w:val="Marquedecommentaire"/>
        </w:rPr>
        <w:commentReference w:id="25"/>
      </w:r>
      <w:r>
        <w:t>classification and ecological monitoring, reducing manual interpretation requirements and increasing the efficiency of large-scale assessments.</w:t>
      </w:r>
    </w:p>
    <w:p w14:paraId="502729D5" w14:textId="336DE12B" w:rsidR="00D51DF7" w:rsidRDefault="00297C31">
      <w:pPr>
        <w:pStyle w:val="Corpsdetexte"/>
      </w:pPr>
      <w:del w:id="26" w:author="Laurent Barillé" w:date="2025-03-07T11:23:00Z">
        <w:r w:rsidDel="00735739">
          <w:delText>The integration of UAV and satellite remote sensing is also likely to</w:delText>
        </w:r>
      </w:del>
      <w:ins w:id="27" w:author="Laurent Barillé" w:date="2025-03-07T11:23:00Z">
        <w:r w:rsidR="00735739">
          <w:t>Integrating UAV and satellite remote sensing will also likely</w:t>
        </w:r>
      </w:ins>
      <w:r>
        <w:t xml:space="preserve"> improve coastal monitoring. By combining UAV-derived high-resolution imagery with the broad spatial coverage of </w:t>
      </w:r>
      <w:r>
        <w:lastRenderedPageBreak/>
        <w:t>satellite data, researchers can optimize local-scale accuracy while extending monitoring efforts across regional and global scales</w:t>
      </w:r>
      <w:del w:id="28" w:author="Laurent Barillé" w:date="2025-03-07T11:23:00Z">
        <w:r w:rsidDel="00735739">
          <w:delText xml:space="preserve"> </w:delText>
        </w:r>
      </w:del>
      <w:r>
        <w:t>. UAV data are already used to validate and improve satellite-based habitat classifications, and ongoing research will likely see UAVs playing a greater role in training machine learning models to enhance the accuracy and consistency of satellite-derived environmental datasets</w:t>
      </w:r>
      <w:ins w:id="29" w:author="Laurent Barillé" w:date="2025-03-07T11:23:00Z">
        <w:r w:rsidR="00735739">
          <w:t xml:space="preserve"> </w:t>
        </w:r>
      </w:ins>
      <w:del w:id="30" w:author="Laurent Barillé" w:date="2025-03-07T11:23:00Z">
        <w:r w:rsidDel="00735739">
          <w:delText>.</w:delText>
        </w:r>
      </w:del>
      <w:r>
        <w:t xml:space="preserve">(Davies et al., 2024b; </w:t>
      </w:r>
      <w:proofErr w:type="spellStart"/>
      <w:r>
        <w:t>Oiry</w:t>
      </w:r>
      <w:proofErr w:type="spellEnd"/>
      <w:r>
        <w:t xml:space="preserve"> et al., 2024)</w:t>
      </w:r>
    </w:p>
    <w:p w14:paraId="097CB2FD" w14:textId="340A5C53" w:rsidR="00D51DF7" w:rsidRDefault="00297C31">
      <w:pPr>
        <w:pStyle w:val="Corpsdetexte"/>
      </w:pPr>
      <w:r>
        <w:t xml:space="preserve">Advancements in UAV sensor technology will further expand their capabilities. The </w:t>
      </w:r>
      <w:del w:id="31" w:author="Laurent Barillé" w:date="2025-03-07T10:40:00Z">
        <w:r w:rsidDel="000733EA">
          <w:delText xml:space="preserve">miniaturization </w:delText>
        </w:r>
      </w:del>
      <w:proofErr w:type="spellStart"/>
      <w:ins w:id="32" w:author="Laurent Barillé" w:date="2025-03-07T10:40:00Z">
        <w:r w:rsidR="000733EA">
          <w:t>miniaturisation</w:t>
        </w:r>
        <w:proofErr w:type="spellEnd"/>
        <w:r w:rsidR="000733EA">
          <w:t xml:space="preserve"> </w:t>
        </w:r>
      </w:ins>
      <w:r>
        <w:t xml:space="preserve">of hyperspectral and LiDAR sensors will allow UAVs to capture finer spectral and structural details, improving habitat discrimination and substrate </w:t>
      </w:r>
      <w:del w:id="33" w:author="Laurent Barillé" w:date="2025-03-07T10:40:00Z">
        <w:r w:rsidDel="000733EA">
          <w:delText xml:space="preserve">characterization </w:delText>
        </w:r>
      </w:del>
      <w:proofErr w:type="spellStart"/>
      <w:ins w:id="34" w:author="Laurent Barillé" w:date="2025-03-07T10:40:00Z">
        <w:r w:rsidR="000733EA">
          <w:t>characterisation</w:t>
        </w:r>
        <w:proofErr w:type="spellEnd"/>
        <w:r w:rsidR="000733EA">
          <w:t xml:space="preserve"> </w:t>
        </w:r>
      </w:ins>
      <w:r>
        <w:t>(</w:t>
      </w:r>
      <w:proofErr w:type="gramStart"/>
      <w:r w:rsidRPr="00735739">
        <w:rPr>
          <w:i/>
          <w:iCs/>
          <w:rPrChange w:id="35" w:author="Laurent Barillé" w:date="2025-03-07T11:24:00Z">
            <w:rPr/>
          </w:rPrChange>
        </w:rPr>
        <w:t>i.e.</w:t>
      </w:r>
      <w:proofErr w:type="gramEnd"/>
      <w:r>
        <w:t> the futur</w:t>
      </w:r>
      <w:ins w:id="36" w:author="Laurent Barillé" w:date="2025-03-07T10:40:00Z">
        <w:r w:rsidR="000733EA">
          <w:t>e</w:t>
        </w:r>
      </w:ins>
      <w:r>
        <w:t xml:space="preserve"> generation of DJI </w:t>
      </w:r>
      <w:ins w:id="37" w:author="Laurent Barillé" w:date="2025-03-07T10:40:00Z">
        <w:r w:rsidR="000733EA">
          <w:t>M</w:t>
        </w:r>
      </w:ins>
      <w:del w:id="38" w:author="Laurent Barillé" w:date="2025-03-07T10:40:00Z">
        <w:r w:rsidDel="000733EA">
          <w:delText>m</w:delText>
        </w:r>
      </w:del>
      <w:r>
        <w:t>avic will likely inco</w:t>
      </w:r>
      <w:ins w:id="39" w:author="Laurent Barillé" w:date="2025-03-07T11:23:00Z">
        <w:r w:rsidR="00735739">
          <w:t>r</w:t>
        </w:r>
      </w:ins>
      <w:r>
        <w:t>porate LiDAR technologies in a drone of less th</w:t>
      </w:r>
      <w:ins w:id="40" w:author="Laurent Barillé" w:date="2025-03-07T10:41:00Z">
        <w:r w:rsidR="000733EA">
          <w:t>a</w:t>
        </w:r>
      </w:ins>
      <w:del w:id="41" w:author="Laurent Barillé" w:date="2025-03-07T10:41:00Z">
        <w:r w:rsidDel="000733EA">
          <w:delText>e</w:delText>
        </w:r>
      </w:del>
      <w:r>
        <w:t>n 2 kg, fitting in a backpack). This is particularly relevant for mapping seagrass and macroalgae, where subtle spectral variations are critical for species differentiation (Davies et al., 2023a). Additionally, UAV-mounted thermal and fluorescence sensors could improve real-time water quality assessments, detecting variations in chlorophyll concentration, suspended sediments, and temperature anomalies linked to environmental stressors (</w:t>
      </w:r>
      <w:proofErr w:type="spellStart"/>
      <w:r>
        <w:t>Bendig</w:t>
      </w:r>
      <w:proofErr w:type="spellEnd"/>
      <w:r>
        <w:t xml:space="preserve"> et al., 2025; Pillay et al., 2024; A. Román et al., 2022). Beyond passive observation, UAVs may increasingly be used in active intervention strategies for coastal management. Research </w:t>
      </w:r>
      <w:del w:id="42" w:author="Laurent Barillé" w:date="2025-03-07T10:41:00Z">
        <w:r w:rsidDel="000733EA">
          <w:delText>is exploring</w:delText>
        </w:r>
      </w:del>
      <w:ins w:id="43" w:author="Laurent Barillé" w:date="2025-03-07T10:41:00Z">
        <w:r w:rsidR="000733EA">
          <w:t>explores</w:t>
        </w:r>
      </w:ins>
      <w:r>
        <w:t xml:space="preserve"> UAV deployment of environmental monitoring instruments, such as floating sensors and water samplers, to gather </w:t>
      </w:r>
      <w:r w:rsidRPr="000733EA">
        <w:rPr>
          <w:i/>
          <w:iCs/>
          <w:rPrChange w:id="44" w:author="Laurent Barillé" w:date="2025-03-07T10:41:00Z">
            <w:rPr/>
          </w:rPrChange>
        </w:rPr>
        <w:t>in situ</w:t>
      </w:r>
      <w:r>
        <w:t xml:space="preserve"> data from remote or inaccessible locations (</w:t>
      </w:r>
      <w:proofErr w:type="spellStart"/>
      <w:r>
        <w:t>Lariosa</w:t>
      </w:r>
      <w:proofErr w:type="spellEnd"/>
      <w:r>
        <w:t xml:space="preserve"> et al., 2024; Liu et al., 2025). UAVs have also been proposed for coastal restoration efforts, with systems capable of dispersing biodegradable seeds to support the regeneration of mangroves, salt marshes, seagrass meadows, and dune vegetation (</w:t>
      </w:r>
      <w:proofErr w:type="spellStart"/>
      <w:r>
        <w:t>Marzuki</w:t>
      </w:r>
      <w:proofErr w:type="spellEnd"/>
      <w:r>
        <w:t xml:space="preserve"> et al., 2021). These applications align with broader conservation goals, integrating real-time monitoring with adaptive management strategies that enable rapid response to environmental changes.</w:t>
      </w:r>
    </w:p>
    <w:p w14:paraId="0FEB48E3" w14:textId="6898BA27" w:rsidR="00D51DF7" w:rsidRDefault="00297C31">
      <w:pPr>
        <w:pStyle w:val="Corpsdetexte"/>
      </w:pPr>
      <w:r>
        <w:lastRenderedPageBreak/>
        <w:t xml:space="preserve">Despite their advantages, several challenges remain for large-scale UAV implementation in coastal research and management. Regulatory restrictions, limited flight endurance, and data processing constraints continue to </w:t>
      </w:r>
      <w:del w:id="45" w:author="Laurent Barillé" w:date="2025-03-07T10:42:00Z">
        <w:r w:rsidDel="00C22BC5">
          <w:delText>pose barriers to</w:delText>
        </w:r>
      </w:del>
      <w:ins w:id="46" w:author="Laurent Barillé" w:date="2025-03-07T10:42:00Z">
        <w:r w:rsidR="00C22BC5">
          <w:t>hinder</w:t>
        </w:r>
      </w:ins>
      <w:r>
        <w:t xml:space="preserve"> widespread adoption. Future research should </w:t>
      </w:r>
      <w:del w:id="47" w:author="Laurent Barillé" w:date="2025-03-07T10:42:00Z">
        <w:r w:rsidDel="00C22BC5">
          <w:delText xml:space="preserve">prioritize </w:delText>
        </w:r>
      </w:del>
      <w:proofErr w:type="spellStart"/>
      <w:ins w:id="48" w:author="Laurent Barillé" w:date="2025-03-07T10:42:00Z">
        <w:r w:rsidR="00C22BC5">
          <w:t>prioritise</w:t>
        </w:r>
        <w:proofErr w:type="spellEnd"/>
        <w:r w:rsidR="00C22BC5">
          <w:t xml:space="preserve"> </w:t>
        </w:r>
      </w:ins>
      <w:r>
        <w:t xml:space="preserve">improving UAV battery life, streamlining real-time data transmission, and developing </w:t>
      </w:r>
      <w:del w:id="49" w:author="Laurent Barillé" w:date="2025-03-07T10:42:00Z">
        <w:r w:rsidDel="00C22BC5">
          <w:delText xml:space="preserve">standardized </w:delText>
        </w:r>
      </w:del>
      <w:proofErr w:type="spellStart"/>
      <w:ins w:id="50" w:author="Laurent Barillé" w:date="2025-03-07T10:42:00Z">
        <w:r w:rsidR="00C22BC5">
          <w:t>standardised</w:t>
        </w:r>
        <w:proofErr w:type="spellEnd"/>
        <w:r w:rsidR="00C22BC5">
          <w:t xml:space="preserve"> </w:t>
        </w:r>
      </w:ins>
      <w:r>
        <w:t xml:space="preserve">protocols to ensure consistency across monitoring programs. Addressing these limitations will be essential </w:t>
      </w:r>
      <w:del w:id="51" w:author="Laurent Barillé" w:date="2025-03-07T10:42:00Z">
        <w:r w:rsidDel="00C22BC5">
          <w:delText>to fully harness the potential of UAV technology in coastal ecosystems</w:delText>
        </w:r>
      </w:del>
      <w:ins w:id="52" w:author="Laurent Barillé" w:date="2025-03-07T10:42:00Z">
        <w:r w:rsidR="00C22BC5">
          <w:t>to harness the potential of UAV technology in coastal ecosystems fully</w:t>
        </w:r>
      </w:ins>
      <w:r>
        <w:t>.</w:t>
      </w:r>
    </w:p>
    <w:p w14:paraId="5057F00D" w14:textId="1A2A68A1" w:rsidR="00D51DF7" w:rsidRDefault="00297C31">
      <w:pPr>
        <w:pStyle w:val="Corpsdetexte"/>
      </w:pPr>
      <w:r>
        <w:t xml:space="preserve">As UAV technology continues to evolve, its role in coastal monitoring will likely expand further. </w:t>
      </w:r>
      <w:del w:id="53" w:author="Laurent Barillé" w:date="2025-03-07T10:42:00Z">
        <w:r w:rsidDel="00C22BC5">
          <w:delText>The combination of</w:delText>
        </w:r>
      </w:del>
      <w:ins w:id="54" w:author="Laurent Barillé" w:date="2025-03-07T10:42:00Z">
        <w:r w:rsidR="00C22BC5">
          <w:t>Combining</w:t>
        </w:r>
      </w:ins>
      <w:r>
        <w:t xml:space="preserve"> AI-driven automation, advanced sensors, and real-time data processing will enable more efficient and adaptive monitoring approaches, providing critical insights into coastal dynamics. By integrating these technological advancements, UAVs will </w:t>
      </w:r>
      <w:del w:id="55" w:author="Laurent Barillé" w:date="2025-03-07T10:42:00Z">
        <w:r w:rsidDel="00C22BC5">
          <w:delText>not only improve our ability to monitor intertidal environments but also</w:delText>
        </w:r>
      </w:del>
      <w:ins w:id="56" w:author="Laurent Barillé" w:date="2025-03-07T10:42:00Z">
        <w:r w:rsidR="00C22BC5">
          <w:t>improve our ability to monitor intertidal environments and</w:t>
        </w:r>
      </w:ins>
      <w:r>
        <w:t xml:space="preserve"> support proactive conservation and management strategies. </w:t>
      </w:r>
      <w:del w:id="57" w:author="Laurent Barillé" w:date="2025-03-07T10:43:00Z">
        <w:r w:rsidDel="00C22BC5">
          <w:delText xml:space="preserve">Looking ahead, </w:delText>
        </w:r>
      </w:del>
      <w:r>
        <w:t>UAVs are expected to play an increasingly central role in coastal resilience efforts, offering innovative solutions to address the growing challenges of climate change and anthropogenic pressures on coastal ecosystems.</w:t>
      </w:r>
    </w:p>
    <w:p w14:paraId="58A0F66B" w14:textId="77777777" w:rsidR="00D51DF7" w:rsidRDefault="00297C31">
      <w:pPr>
        <w:pStyle w:val="Titre2"/>
      </w:pPr>
      <w:bookmarkStart w:id="58" w:name="drone-and-satellite-interactions"/>
      <w:bookmarkEnd w:id="16"/>
      <w:r>
        <w:t>6.3 Drone and Satellite Interactions</w:t>
      </w:r>
    </w:p>
    <w:p w14:paraId="321A3C97" w14:textId="77777777" w:rsidR="00D51DF7" w:rsidRDefault="00297C31">
      <w:pPr>
        <w:pStyle w:val="FirstParagraph"/>
      </w:pPr>
      <w:r>
        <w:t xml:space="preserve">UAVs provide high spatial resolution imagery, essential for capturing fine-scale heterogeneity, enabling the observation of subtle spatial patterns within habitats, and validating data derived from lower-resolution satellite imagery. High-resolution multispectral drones, when paired with classifier models, facilitate precise habitat mapping by identifying variations that may not be apparent otherwise. Furthermore, these drones produce large training datasets that are critical for enhancing the accuracy </w:t>
      </w:r>
      <w:r>
        <w:lastRenderedPageBreak/>
        <w:t>of ML models based on deep-learning architectures in satellite-based RS. Integrating UAV-derived observations and field-specific data is particularly relevant for developing machine-learning workflow in complex environments such as intertidal zones.</w:t>
      </w:r>
    </w:p>
    <w:p w14:paraId="33933EE7" w14:textId="65F7958B" w:rsidR="00D51DF7" w:rsidRDefault="00297C31">
      <w:pPr>
        <w:pStyle w:val="Corpsdetexte"/>
      </w:pPr>
      <w:r>
        <w:t>Satellites</w:t>
      </w:r>
      <w:del w:id="59" w:author="Laurent Barillé" w:date="2025-03-07T11:24:00Z">
        <w:r w:rsidDel="00735739">
          <w:delText>, such as Sentinel-2,</w:delText>
        </w:r>
      </w:del>
      <w:ins w:id="60" w:author="Laurent Barillé" w:date="2025-03-07T11:24:00Z">
        <w:r w:rsidR="00735739">
          <w:t xml:space="preserve"> like Sentinel-2</w:t>
        </w:r>
      </w:ins>
      <w:r>
        <w:t xml:space="preserve"> complement UAVs by offering broad spatial coverage and consistent temporal monitoring, facilitating seasonal and inter-annual changes assessment. This enables systematic </w:t>
      </w:r>
      <w:del w:id="61" w:author="Laurent Barillé" w:date="2025-03-07T11:24:00Z">
        <w:r w:rsidDel="00735739">
          <w:delText xml:space="preserve">analysis of long-term trends and spatial dynamics </w:delText>
        </w:r>
      </w:del>
      <w:ins w:id="62" w:author="Laurent Barillé" w:date="2025-03-07T11:24:00Z">
        <w:r w:rsidR="00735739">
          <w:t>across expansive geographic areas,</w:t>
        </w:r>
      </w:ins>
      <w:del w:id="63" w:author="Laurent Barillé" w:date="2025-03-07T11:24:00Z">
        <w:r w:rsidDel="00735739">
          <w:delText>across expansive geographic areas</w:delText>
        </w:r>
      </w:del>
      <w:r>
        <w:t xml:space="preserve"> and quantifying large surfaces. While drones excel in </w:t>
      </w:r>
      <w:del w:id="64" w:author="Laurent Barillé" w:date="2025-03-07T11:24:00Z">
        <w:r w:rsidDel="00735739">
          <w:delText>localized</w:delText>
        </w:r>
      </w:del>
      <w:proofErr w:type="spellStart"/>
      <w:ins w:id="65" w:author="Laurent Barillé" w:date="2025-03-07T11:24:00Z">
        <w:r w:rsidR="00735739">
          <w:t>localised</w:t>
        </w:r>
      </w:ins>
      <w:proofErr w:type="spellEnd"/>
      <w:r>
        <w:t xml:space="preserve">, high-resolution observations, satellites provide scalable and cost-effective solutions for monitoring intertidal ecosystems at regional and global scales. This integration ensures </w:t>
      </w:r>
      <w:del w:id="66" w:author="Laurent Barillé" w:date="2025-03-07T11:24:00Z">
        <w:r w:rsidDel="00735739">
          <w:delText xml:space="preserve">that </w:delText>
        </w:r>
      </w:del>
      <w:r>
        <w:t xml:space="preserve">monitoring programs benefit from detailed </w:t>
      </w:r>
      <w:del w:id="67" w:author="Laurent Barillé" w:date="2025-03-07T11:24:00Z">
        <w:r w:rsidDel="00735739">
          <w:delText xml:space="preserve">localized </w:delText>
        </w:r>
      </w:del>
      <w:proofErr w:type="spellStart"/>
      <w:ins w:id="68" w:author="Laurent Barillé" w:date="2025-03-07T11:24:00Z">
        <w:r w:rsidR="00735739">
          <w:t>localised</w:t>
        </w:r>
        <w:proofErr w:type="spellEnd"/>
        <w:r w:rsidR="00735739">
          <w:t xml:space="preserve"> </w:t>
        </w:r>
      </w:ins>
      <w:r>
        <w:t>insights while maintaining a broader ecological context.</w:t>
      </w:r>
    </w:p>
    <w:tbl>
      <w:tblPr>
        <w:tblStyle w:val="Table"/>
        <w:tblW w:w="5000" w:type="pct"/>
        <w:tblLayout w:type="fixed"/>
        <w:tblLook w:val="0000" w:firstRow="0" w:lastRow="0" w:firstColumn="0" w:lastColumn="0" w:noHBand="0" w:noVBand="0"/>
      </w:tblPr>
      <w:tblGrid>
        <w:gridCol w:w="9360"/>
      </w:tblGrid>
      <w:tr w:rsidR="00D51DF7" w14:paraId="2CFE17FE" w14:textId="77777777">
        <w:tc>
          <w:tcPr>
            <w:tcW w:w="7920" w:type="dxa"/>
          </w:tcPr>
          <w:p w14:paraId="32E0F9C9" w14:textId="77777777" w:rsidR="00D51DF7" w:rsidRDefault="00297C31">
            <w:pPr>
              <w:pStyle w:val="Compact"/>
              <w:jc w:val="center"/>
            </w:pPr>
            <w:bookmarkStart w:id="69" w:name="fig-WorkflowBede"/>
            <w:r>
              <w:rPr>
                <w:noProof/>
              </w:rPr>
              <w:lastRenderedPageBreak/>
              <w:drawing>
                <wp:inline distT="0" distB="0" distL="0" distR="0" wp14:anchorId="240DDA7B" wp14:editId="42836757">
                  <wp:extent cx="5943600" cy="5281640"/>
                  <wp:effectExtent l="0" t="0" r="0" b="0"/>
                  <wp:docPr id="477" name="Picture"/>
                  <wp:cNvGraphicFramePr/>
                  <a:graphic xmlns:a="http://schemas.openxmlformats.org/drawingml/2006/main">
                    <a:graphicData uri="http://schemas.openxmlformats.org/drawingml/2006/picture">
                      <pic:pic xmlns:pic="http://schemas.openxmlformats.org/drawingml/2006/picture">
                        <pic:nvPicPr>
                          <pic:cNvPr id="478" name="Picture" descr="Chapter6/Figs/WorkflowBede.jpg"/>
                          <pic:cNvPicPr>
                            <a:picLocks noChangeAspect="1" noChangeArrowheads="1"/>
                          </pic:cNvPicPr>
                        </pic:nvPicPr>
                        <pic:blipFill>
                          <a:blip r:embed="rId13"/>
                          <a:stretch>
                            <a:fillRect/>
                          </a:stretch>
                        </pic:blipFill>
                        <pic:spPr bwMode="auto">
                          <a:xfrm>
                            <a:off x="0" y="0"/>
                            <a:ext cx="5943600" cy="5281640"/>
                          </a:xfrm>
                          <a:prstGeom prst="rect">
                            <a:avLst/>
                          </a:prstGeom>
                          <a:noFill/>
                          <a:ln w="9525">
                            <a:noFill/>
                            <a:headEnd/>
                            <a:tailEnd/>
                          </a:ln>
                        </pic:spPr>
                      </pic:pic>
                    </a:graphicData>
                  </a:graphic>
                </wp:inline>
              </w:drawing>
            </w:r>
          </w:p>
          <w:p w14:paraId="7BDB7400" w14:textId="599AB38F" w:rsidR="00D51DF7" w:rsidRDefault="00297C31">
            <w:pPr>
              <w:pStyle w:val="ImageCaption"/>
              <w:spacing w:before="200"/>
            </w:pPr>
            <w:r>
              <w:t>Figure 6.3: Workflow showing a process for neural netwo</w:t>
            </w:r>
            <w:ins w:id="70" w:author="Laurent Barillé" w:date="2025-03-07T10:44:00Z">
              <w:r w:rsidR="000734CA">
                <w:t>r</w:t>
              </w:r>
            </w:ins>
            <w:r>
              <w:t>k classification model building and seagrass cover (%) from this classification, with example images showing the process from Sentinel-2 Data to Habitat Classification to Seagrass Cover. From Davies et al. (2024a).</w:t>
            </w:r>
          </w:p>
        </w:tc>
        <w:bookmarkEnd w:id="69"/>
      </w:tr>
      <w:tr w:rsidR="002E4C9B" w14:paraId="2F7A74D9" w14:textId="77777777">
        <w:trPr>
          <w:ins w:id="71" w:author="Laurent Barillé" w:date="2025-03-07T11:04:00Z"/>
        </w:trPr>
        <w:tc>
          <w:tcPr>
            <w:tcW w:w="7920" w:type="dxa"/>
          </w:tcPr>
          <w:p w14:paraId="6429B7BB" w14:textId="77777777" w:rsidR="002E4C9B" w:rsidRDefault="002E4C9B">
            <w:pPr>
              <w:pStyle w:val="Compact"/>
              <w:jc w:val="center"/>
              <w:rPr>
                <w:ins w:id="72" w:author="Laurent Barillé" w:date="2025-03-07T11:04:00Z"/>
                <w:noProof/>
              </w:rPr>
            </w:pPr>
          </w:p>
        </w:tc>
      </w:tr>
    </w:tbl>
    <w:p w14:paraId="2AEB25A5" w14:textId="799CDB46" w:rsidR="00D51DF7" w:rsidRDefault="00297C31">
      <w:pPr>
        <w:pStyle w:val="Corpsdetexte"/>
      </w:pPr>
      <w:r>
        <w:t xml:space="preserve">The combination of these technologies allows </w:t>
      </w:r>
      <w:ins w:id="73" w:author="Laurent Barillé" w:date="2025-03-07T11:06:00Z">
        <w:r w:rsidR="002E4C9B">
          <w:t xml:space="preserve">us </w:t>
        </w:r>
      </w:ins>
      <w:r>
        <w:t>to leverage their respective strengths. For instance, UAV-acquired habitat data significantly enhance and validate satellite-based classifications, as demonstrated in the ICE CREAMS model (Davies et al., 2024a, 2024b), where outputs of DISCOV were used to train and validate seagrass habitat classifications across Europe (</w:t>
      </w:r>
      <w:hyperlink w:anchor="fig-WorkflowBede">
        <w:r>
          <w:rPr>
            <w:rStyle w:val="Lienhypertexte"/>
          </w:rPr>
          <w:t>Figure 6.3</w:t>
        </w:r>
      </w:hyperlink>
      <w:r>
        <w:t xml:space="preserve">). This hybrid methodology balances local accuracy and scalability, reducing the costs associated with large-scale monitoring </w:t>
      </w:r>
      <w:r>
        <w:lastRenderedPageBreak/>
        <w:t xml:space="preserve">while preserving the depth of </w:t>
      </w:r>
      <w:proofErr w:type="spellStart"/>
      <w:r>
        <w:t>localised</w:t>
      </w:r>
      <w:proofErr w:type="spellEnd"/>
      <w:r>
        <w:t xml:space="preserve"> observations necessary for comprehensive assessments.</w:t>
      </w:r>
    </w:p>
    <w:p w14:paraId="1A0FF187" w14:textId="1F4606D6" w:rsidR="00D51DF7" w:rsidRDefault="00297C31">
      <w:pPr>
        <w:pStyle w:val="Corpsdetexte"/>
      </w:pPr>
      <w:r>
        <w:t xml:space="preserve">Integrating drone and satellite technologies enhances the ability to monitor, </w:t>
      </w:r>
      <w:proofErr w:type="spellStart"/>
      <w:r>
        <w:t>analyse</w:t>
      </w:r>
      <w:proofErr w:type="spellEnd"/>
      <w:r>
        <w:t xml:space="preserve">, and manage intertidal ecosystems effectively. By combining detailed precision with extensive coverage, these technologies address scientific and environmental challenges efficiently. </w:t>
      </w:r>
      <w:del w:id="74" w:author="Laurent Barillé" w:date="2025-03-07T11:07:00Z">
        <w:r w:rsidDel="002E4C9B">
          <w:delText>They improve modelling accuracy, inform evidence-based conservation strategies, and provide critical tools for adaptive management in the context of environmental change.</w:delText>
        </w:r>
      </w:del>
    </w:p>
    <w:tbl>
      <w:tblPr>
        <w:tblStyle w:val="Table"/>
        <w:tblW w:w="5000" w:type="pct"/>
        <w:tblLayout w:type="fixed"/>
        <w:tblLook w:val="0000" w:firstRow="0" w:lastRow="0" w:firstColumn="0" w:lastColumn="0" w:noHBand="0" w:noVBand="0"/>
      </w:tblPr>
      <w:tblGrid>
        <w:gridCol w:w="9360"/>
      </w:tblGrid>
      <w:tr w:rsidR="00D51DF7" w14:paraId="5D750F65" w14:textId="77777777">
        <w:tc>
          <w:tcPr>
            <w:tcW w:w="7920" w:type="dxa"/>
          </w:tcPr>
          <w:p w14:paraId="70B17F90" w14:textId="77777777" w:rsidR="00D51DF7" w:rsidRDefault="00297C31">
            <w:pPr>
              <w:pStyle w:val="Compact"/>
              <w:jc w:val="center"/>
            </w:pPr>
            <w:bookmarkStart w:id="75" w:name="fig-PhenologyBede"/>
            <w:r>
              <w:rPr>
                <w:noProof/>
              </w:rPr>
              <w:drawing>
                <wp:inline distT="0" distB="0" distL="0" distR="0" wp14:anchorId="46205975" wp14:editId="6214CA13">
                  <wp:extent cx="5349240" cy="3755166"/>
                  <wp:effectExtent l="0" t="0" r="0" b="0"/>
                  <wp:docPr id="481" name="Picture"/>
                  <wp:cNvGraphicFramePr/>
                  <a:graphic xmlns:a="http://schemas.openxmlformats.org/drawingml/2006/main">
                    <a:graphicData uri="http://schemas.openxmlformats.org/drawingml/2006/picture">
                      <pic:pic xmlns:pic="http://schemas.openxmlformats.org/drawingml/2006/picture">
                        <pic:nvPicPr>
                          <pic:cNvPr id="482" name="Picture" descr="Chapter6/Figs/PhenologyBede.jpg"/>
                          <pic:cNvPicPr>
                            <a:picLocks noChangeAspect="1" noChangeArrowheads="1"/>
                          </pic:cNvPicPr>
                        </pic:nvPicPr>
                        <pic:blipFill>
                          <a:blip r:embed="rId14"/>
                          <a:stretch>
                            <a:fillRect/>
                          </a:stretch>
                        </pic:blipFill>
                        <pic:spPr bwMode="auto">
                          <a:xfrm>
                            <a:off x="0" y="0"/>
                            <a:ext cx="5349240" cy="3755166"/>
                          </a:xfrm>
                          <a:prstGeom prst="rect">
                            <a:avLst/>
                          </a:prstGeom>
                          <a:noFill/>
                          <a:ln w="9525">
                            <a:noFill/>
                            <a:headEnd/>
                            <a:tailEnd/>
                          </a:ln>
                        </pic:spPr>
                      </pic:pic>
                    </a:graphicData>
                  </a:graphic>
                </wp:inline>
              </w:drawing>
            </w:r>
          </w:p>
          <w:p w14:paraId="6477A801" w14:textId="77777777" w:rsidR="00D51DF7" w:rsidRDefault="00297C31">
            <w:pPr>
              <w:pStyle w:val="ImageCaption"/>
              <w:spacing w:before="200"/>
            </w:pPr>
            <w:r>
              <w:t>Figure 6.4: Seasonal timings in maxima and minima of cumulative seagrass cover (a) and the population-level effect to seagrass extent (km</w:t>
            </w:r>
            <w:r w:rsidRPr="002E4C9B">
              <w:rPr>
                <w:vertAlign w:val="superscript"/>
                <w:rPrChange w:id="76" w:author="Laurent Barillé" w:date="2025-03-07T11:07:00Z">
                  <w:rPr/>
                </w:rPrChange>
              </w:rPr>
              <w:t>2</w:t>
            </w:r>
            <w:r>
              <w:t>) from a 1 unit change in Air Temperature and Direct Normal Radiation (b) across 12 seagrass meadows spanning 23° of latitude. Points and error bars show median and 89% confidence intervals for the occurrence of the maxima or minima and b the modelled population-level effect. Temperatures ranged from 0 to 25 (°C), and Direct Normal Radiation ranged from 0.0001 to 0.0003 (KW/m2). From Davies et al. (2024b).</w:t>
            </w:r>
          </w:p>
        </w:tc>
        <w:bookmarkEnd w:id="75"/>
      </w:tr>
    </w:tbl>
    <w:p w14:paraId="6EDC7825" w14:textId="4753B2AC" w:rsidR="00D51DF7" w:rsidRDefault="002E4C9B">
      <w:pPr>
        <w:pStyle w:val="Corpsdetexte"/>
      </w:pPr>
      <w:ins w:id="77" w:author="Laurent Barillé" w:date="2025-03-07T11:08:00Z">
        <w:r>
          <w:lastRenderedPageBreak/>
          <w:t>T</w:t>
        </w:r>
      </w:ins>
      <w:del w:id="78" w:author="Laurent Barillé" w:date="2025-03-07T11:08:00Z">
        <w:r w:rsidR="00297C31" w:rsidDel="002E4C9B">
          <w:delText>For instance, t</w:delText>
        </w:r>
      </w:del>
      <w:r w:rsidR="00297C31">
        <w:t xml:space="preserve">he Intertidal Classification of Europe: </w:t>
      </w:r>
      <w:proofErr w:type="spellStart"/>
      <w:r w:rsidR="00297C31">
        <w:t>Categorising</w:t>
      </w:r>
      <w:proofErr w:type="spellEnd"/>
      <w:r w:rsidR="00297C31">
        <w:t xml:space="preserve"> Reflectance of Emerged Areas of Marine vegetation with Sentinel-2 (ICE CREAMS, Davies et al. (2024a</w:t>
      </w:r>
      <w:proofErr w:type="gramStart"/>
      <w:r w:rsidR="00297C31">
        <w:t>) ;</w:t>
      </w:r>
      <w:proofErr w:type="gramEnd"/>
      <w:r w:rsidR="00297C31">
        <w:t xml:space="preserve"> Davies et al. (2024b)) model has been developed in parallel to DISCOV, using its outputs as categorical input for the training on Sentinel-2 reflectance data. Its usage is comparable to DISCOV but </w:t>
      </w:r>
      <w:ins w:id="79" w:author="Laurent Barillé" w:date="2025-03-07T11:08:00Z">
        <w:r>
          <w:t xml:space="preserve">it </w:t>
        </w:r>
      </w:ins>
      <w:r w:rsidR="00297C31">
        <w:t>uses satellite reflectance instead of drone</w:t>
      </w:r>
      <w:ins w:id="80" w:author="Laurent Barillé" w:date="2025-03-07T11:08:00Z">
        <w:r>
          <w:t>s</w:t>
        </w:r>
      </w:ins>
      <w:r w:rsidR="00297C31">
        <w:t>.</w:t>
      </w:r>
    </w:p>
    <w:tbl>
      <w:tblPr>
        <w:tblStyle w:val="Table"/>
        <w:tblW w:w="5000" w:type="pct"/>
        <w:tblLayout w:type="fixed"/>
        <w:tblLook w:val="0000" w:firstRow="0" w:lastRow="0" w:firstColumn="0" w:lastColumn="0" w:noHBand="0" w:noVBand="0"/>
        <w:tblPrChange w:id="81" w:author="Laurent Barillé" w:date="2025-03-07T11:08:00Z">
          <w:tblPr>
            <w:tblStyle w:val="Table"/>
            <w:tblW w:w="5000" w:type="pct"/>
            <w:tblLayout w:type="fixed"/>
            <w:tblLook w:val="0000" w:firstRow="0" w:lastRow="0" w:firstColumn="0" w:lastColumn="0" w:noHBand="0" w:noVBand="0"/>
          </w:tblPr>
        </w:tblPrChange>
      </w:tblPr>
      <w:tblGrid>
        <w:gridCol w:w="4680"/>
        <w:gridCol w:w="4680"/>
        <w:tblGridChange w:id="82">
          <w:tblGrid>
            <w:gridCol w:w="9360"/>
            <w:gridCol w:w="9360"/>
          </w:tblGrid>
        </w:tblGridChange>
      </w:tblGrid>
      <w:tr w:rsidR="002E4C9B" w14:paraId="00009073" w14:textId="3B4282C3" w:rsidTr="002E4C9B">
        <w:tc>
          <w:tcPr>
            <w:tcW w:w="4680" w:type="dxa"/>
            <w:tcPrChange w:id="83" w:author="Laurent Barillé" w:date="2025-03-07T11:08:00Z">
              <w:tcPr>
                <w:tcW w:w="7920" w:type="dxa"/>
              </w:tcPr>
            </w:tcPrChange>
          </w:tcPr>
          <w:p w14:paraId="1AFA1735" w14:textId="77777777" w:rsidR="002E4C9B" w:rsidRDefault="002E4C9B">
            <w:pPr>
              <w:pStyle w:val="Compact"/>
              <w:jc w:val="center"/>
            </w:pPr>
            <w:bookmarkStart w:id="84" w:name="fig-TrendsBede"/>
            <w:r>
              <w:rPr>
                <w:noProof/>
              </w:rPr>
              <w:drawing>
                <wp:inline distT="0" distB="0" distL="0" distR="0" wp14:anchorId="52991C4F" wp14:editId="56DFE1A2">
                  <wp:extent cx="5349240" cy="6410624"/>
                  <wp:effectExtent l="0" t="0" r="0" b="0"/>
                  <wp:docPr id="485" name="Picture"/>
                  <wp:cNvGraphicFramePr/>
                  <a:graphic xmlns:a="http://schemas.openxmlformats.org/drawingml/2006/main">
                    <a:graphicData uri="http://schemas.openxmlformats.org/drawingml/2006/picture">
                      <pic:pic xmlns:pic="http://schemas.openxmlformats.org/drawingml/2006/picture">
                        <pic:nvPicPr>
                          <pic:cNvPr id="486" name="Picture" descr="Chapter6/Figs/TrendsBede.jpg"/>
                          <pic:cNvPicPr>
                            <a:picLocks noChangeAspect="1" noChangeArrowheads="1"/>
                          </pic:cNvPicPr>
                        </pic:nvPicPr>
                        <pic:blipFill>
                          <a:blip r:embed="rId15"/>
                          <a:stretch>
                            <a:fillRect/>
                          </a:stretch>
                        </pic:blipFill>
                        <pic:spPr bwMode="auto">
                          <a:xfrm>
                            <a:off x="0" y="0"/>
                            <a:ext cx="5349240" cy="6410624"/>
                          </a:xfrm>
                          <a:prstGeom prst="rect">
                            <a:avLst/>
                          </a:prstGeom>
                          <a:noFill/>
                          <a:ln w="9525">
                            <a:noFill/>
                            <a:headEnd/>
                            <a:tailEnd/>
                          </a:ln>
                        </pic:spPr>
                      </pic:pic>
                    </a:graphicData>
                  </a:graphic>
                </wp:inline>
              </w:drawing>
            </w:r>
          </w:p>
          <w:p w14:paraId="07591829" w14:textId="77777777" w:rsidR="002E4C9B" w:rsidRDefault="002E4C9B">
            <w:pPr>
              <w:pStyle w:val="ImageCaption"/>
              <w:spacing w:before="200"/>
            </w:pPr>
            <w:r>
              <w:lastRenderedPageBreak/>
              <w:t xml:space="preserve">Figure 6.5: Rate of change in cumulative seagrass extent in km2 y −1 derived from a General Additive Model. Lines show the median first derivative, while shaded areas show the 89% confidence intervals across 2000 posterior predictive samples from a General Additive Model. Plot labels show the site and its latitude and longitude (in degrees) for a </w:t>
            </w:r>
            <w:proofErr w:type="spellStart"/>
            <w:r>
              <w:t>Strangford</w:t>
            </w:r>
            <w:proofErr w:type="spellEnd"/>
            <w:r>
              <w:t xml:space="preserve"> Lough, b </w:t>
            </w:r>
            <w:proofErr w:type="spellStart"/>
            <w:r>
              <w:t>Beltringharder</w:t>
            </w:r>
            <w:proofErr w:type="spellEnd"/>
            <w:r>
              <w:t xml:space="preserve"> </w:t>
            </w:r>
            <w:proofErr w:type="spellStart"/>
            <w:r>
              <w:t>Koog</w:t>
            </w:r>
            <w:proofErr w:type="spellEnd"/>
            <w:r>
              <w:t xml:space="preserve">, c </w:t>
            </w:r>
            <w:proofErr w:type="spellStart"/>
            <w:r>
              <w:t>Bourgneuf</w:t>
            </w:r>
            <w:proofErr w:type="spellEnd"/>
            <w:r>
              <w:t xml:space="preserve"> Bay, d Santander Bay, e Ria de Aveiro Lagoon and f Cádiz Bay. From Davies et al. (2024a).</w:t>
            </w:r>
          </w:p>
        </w:tc>
        <w:tc>
          <w:tcPr>
            <w:tcW w:w="4680" w:type="dxa"/>
            <w:tcPrChange w:id="85" w:author="Laurent Barillé" w:date="2025-03-07T11:08:00Z">
              <w:tcPr>
                <w:tcW w:w="9360" w:type="dxa"/>
              </w:tcPr>
            </w:tcPrChange>
          </w:tcPr>
          <w:p w14:paraId="019F40C5" w14:textId="77777777" w:rsidR="002E4C9B" w:rsidRDefault="002E4C9B">
            <w:pPr>
              <w:pStyle w:val="Compact"/>
              <w:jc w:val="center"/>
              <w:rPr>
                <w:noProof/>
              </w:rPr>
            </w:pPr>
          </w:p>
        </w:tc>
        <w:bookmarkEnd w:id="84"/>
      </w:tr>
    </w:tbl>
    <w:p w14:paraId="30B23E0E" w14:textId="204B0820" w:rsidR="00D51DF7" w:rsidRDefault="00297C31">
      <w:pPr>
        <w:pStyle w:val="Corpsdetexte"/>
      </w:pPr>
      <w:r>
        <w:t xml:space="preserve">This allows for the spatial, and temporal upscaling of the methodology presented in this thesis, </w:t>
      </w:r>
      <w:del w:id="86" w:author="Laurent Barillé" w:date="2025-03-07T11:09:00Z">
        <w:r w:rsidDel="002E4C9B">
          <w:delText>allowing</w:delText>
        </w:r>
      </w:del>
      <w:r>
        <w:t xml:space="preserve"> to map intertidal vegetation across Europe. Developed by Davies et al. (2024b) using DISCOV outputs, this method has been employed to </w:t>
      </w:r>
      <w:del w:id="87" w:author="Laurent Barillé" w:date="2025-03-07T11:09:00Z">
        <w:r w:rsidDel="002E4C9B">
          <w:delText xml:space="preserve">analyze </w:delText>
        </w:r>
      </w:del>
      <w:proofErr w:type="spellStart"/>
      <w:ins w:id="88" w:author="Laurent Barillé" w:date="2025-03-07T11:09:00Z">
        <w:r w:rsidR="002E4C9B">
          <w:t>analyse</w:t>
        </w:r>
        <w:proofErr w:type="spellEnd"/>
        <w:r w:rsidR="002E4C9B">
          <w:t xml:space="preserve"> </w:t>
        </w:r>
      </w:ins>
      <w:r>
        <w:t xml:space="preserve">the phenology of seagrasses across a 23° latitudinal gradient in Europe. </w:t>
      </w:r>
      <w:proofErr w:type="spellStart"/>
      <w:r>
        <w:t>Utili</w:t>
      </w:r>
      <w:ins w:id="89" w:author="Laurent Barillé" w:date="2025-03-07T11:09:00Z">
        <w:r w:rsidR="002E4C9B">
          <w:t>s</w:t>
        </w:r>
      </w:ins>
      <w:del w:id="90" w:author="Laurent Barillé" w:date="2025-03-07T11:09:00Z">
        <w:r w:rsidDel="002E4C9B">
          <w:delText>S</w:delText>
        </w:r>
      </w:del>
      <w:r>
        <w:t>ing</w:t>
      </w:r>
      <w:proofErr w:type="spellEnd"/>
      <w:r>
        <w:t xml:space="preserve"> Sentinel-2 data since 2017, the study has revealed a clear latitudinal pattern in seagrass phenology. In northernmost meadows, seagrasses disappear entirely during winter, reaching their maximum extent in late August. In contrast, southernmost meadows exhibit minimal seasonal variation, maintaining relatively stable coverage throughout the year and peaking in extent around early February (</w:t>
      </w:r>
      <w:hyperlink w:anchor="fig-PhenologyBede">
        <w:r>
          <w:rPr>
            <w:rStyle w:val="Lienhypertexte"/>
          </w:rPr>
          <w:t>Figure 6.4</w:t>
        </w:r>
      </w:hyperlink>
      <w:r>
        <w:t>).</w:t>
      </w:r>
    </w:p>
    <w:p w14:paraId="4103745B" w14:textId="77777777" w:rsidR="00D51DF7" w:rsidRDefault="00297C31">
      <w:pPr>
        <w:pStyle w:val="Corpsdetexte"/>
      </w:pPr>
      <w:r>
        <w:t>ICE CREAMS has also been used to show the trend of intertidal seagrasses in Europe over time, with some study sites showing stability over time and others showing instability (</w:t>
      </w:r>
      <w:hyperlink w:anchor="fig-TrendsBede">
        <w:r>
          <w:rPr>
            <w:rStyle w:val="Lienhypertexte"/>
          </w:rPr>
          <w:t>Figure 6.5</w:t>
        </w:r>
      </w:hyperlink>
      <w:r>
        <w:t xml:space="preserve">). Some sites, like </w:t>
      </w:r>
      <w:proofErr w:type="spellStart"/>
      <w:r>
        <w:t>Bourgneuf</w:t>
      </w:r>
      <w:proofErr w:type="spellEnd"/>
      <w:r>
        <w:t xml:space="preserve"> Bay and Cádiz Bay, demonstrated consistent increases in seagrass cover over the study period (2017–2023), while others, such as </w:t>
      </w:r>
      <w:proofErr w:type="spellStart"/>
      <w:r>
        <w:t>Strangford</w:t>
      </w:r>
      <w:proofErr w:type="spellEnd"/>
      <w:r>
        <w:t xml:space="preserve"> Lough or </w:t>
      </w:r>
      <w:proofErr w:type="spellStart"/>
      <w:r>
        <w:t>Beltringharder</w:t>
      </w:r>
      <w:proofErr w:type="spellEnd"/>
      <w:r>
        <w:t xml:space="preserve"> </w:t>
      </w:r>
      <w:proofErr w:type="spellStart"/>
      <w:r>
        <w:t>Koog</w:t>
      </w:r>
      <w:proofErr w:type="spellEnd"/>
      <w:r>
        <w:t xml:space="preserve"> remained stable (Davies et al., 2024b).</w:t>
      </w:r>
    </w:p>
    <w:p w14:paraId="3C93A372" w14:textId="77777777" w:rsidR="00D51DF7" w:rsidRDefault="00297C31">
      <w:pPr>
        <w:pStyle w:val="Titre2"/>
      </w:pPr>
      <w:bookmarkStart w:id="91" w:name="Xd19506168b9305a4e9fd1715a7f698557645a68"/>
      <w:bookmarkEnd w:id="58"/>
      <w:r>
        <w:lastRenderedPageBreak/>
        <w:t>6.4 Assessing Coastal Ecosystem Threats Through Remote Sensing</w:t>
      </w:r>
    </w:p>
    <w:p w14:paraId="06F224D5" w14:textId="70782451" w:rsidR="00D51DF7" w:rsidRDefault="00297C31">
      <w:pPr>
        <w:pStyle w:val="FirstParagraph"/>
      </w:pPr>
      <w:r>
        <w:t xml:space="preserve">Chapters 4 and 5 illustrate how remote sensing can be </w:t>
      </w:r>
      <w:proofErr w:type="spellStart"/>
      <w:r>
        <w:t>utili</w:t>
      </w:r>
      <w:ins w:id="92" w:author="Laurent Barillé" w:date="2025-03-07T11:11:00Z">
        <w:r w:rsidR="002E4C9B">
          <w:t>s</w:t>
        </w:r>
      </w:ins>
      <w:del w:id="93" w:author="Laurent Barillé" w:date="2025-03-07T11:11:00Z">
        <w:r w:rsidDel="002E4C9B">
          <w:delText>z</w:delText>
        </w:r>
      </w:del>
      <w:r>
        <w:t>ed</w:t>
      </w:r>
      <w:proofErr w:type="spellEnd"/>
      <w:r>
        <w:t xml:space="preserve"> to assess threats to coastal ecosystems</w:t>
      </w:r>
      <w:del w:id="94" w:author="Laurent Barillé" w:date="2025-03-07T11:11:00Z">
        <w:r w:rsidDel="002E4C9B">
          <w:delText>, addressing</w:delText>
        </w:r>
      </w:del>
      <w:ins w:id="95" w:author="Laurent Barillé" w:date="2025-03-07T11:11:00Z">
        <w:r w:rsidR="002E4C9B">
          <w:t>. They address</w:t>
        </w:r>
      </w:ins>
      <w:r>
        <w:t xml:space="preserve"> both biotic pressures, such as the mapping of the alien invasive </w:t>
      </w:r>
      <w:proofErr w:type="spellStart"/>
      <w:r>
        <w:rPr>
          <w:i/>
          <w:iCs/>
        </w:rPr>
        <w:t>Gracilaria</w:t>
      </w:r>
      <w:proofErr w:type="spellEnd"/>
      <w:r>
        <w:rPr>
          <w:i/>
          <w:iCs/>
        </w:rPr>
        <w:t xml:space="preserve"> </w:t>
      </w:r>
      <w:proofErr w:type="spellStart"/>
      <w:r>
        <w:rPr>
          <w:i/>
          <w:iCs/>
        </w:rPr>
        <w:t>vermiculophylla</w:t>
      </w:r>
      <w:proofErr w:type="spellEnd"/>
      <w:r>
        <w:t xml:space="preserve"> (Chapter 4), and abiotic pressures, such as the impact of heatwaves on seagrass meadows (Chapter 5).</w:t>
      </w:r>
    </w:p>
    <w:p w14:paraId="127BBFBF" w14:textId="6A3C54D3" w:rsidR="00D51DF7" w:rsidRDefault="00297C31">
      <w:pPr>
        <w:pStyle w:val="Corpsdetexte"/>
      </w:pPr>
      <w:del w:id="96" w:author="Laurent Barillé" w:date="2025-03-07T11:11:00Z">
        <w:r w:rsidDel="002E4C9B">
          <w:delText xml:space="preserve">Remote sensing technologies have revolutionized the way we assess pressures on coastal ecosystems, offering tools to monitor changes across spatial and temporal scales. </w:delText>
        </w:r>
      </w:del>
      <w:r>
        <w:t>Coastal ecosystems, including seagrass meadows and intertidal habitats, face diverse threats such as climate-induced stress, eutrophication, and habitat fragmentation. While traditional field surveys provide valuable insights, they are often time-consuming and limited in scope. Remote sensing complements these methods by enabling consistent, high-resolution monitoring over large areas. Multispectral and hyperspectral imaging, in particular, allow for detailed analysis of vegetation health, species composition, and stress indicators (see Chapter 4 &amp; 5, Muller-Karger et al. 2018; Murray et al. 2015). Furthermore, technologies such as LiDAR and Synthetic Aperture Radar (SAR) enhance the precision of topographic and hydrological assessments, which are crucial for understanding elevation changes and storm surge dynamics.</w:t>
      </w:r>
    </w:p>
    <w:p w14:paraId="3077B6FD" w14:textId="77777777" w:rsidR="00D51DF7" w:rsidRDefault="00297C31">
      <w:pPr>
        <w:pStyle w:val="Corpsdetexte"/>
      </w:pPr>
      <w:r>
        <w:t>Monitoring coastal threats through remote sensing relies on satellite-based platforms such as Sentinel-2, Landsat, and MODIS. These platforms provide data to evaluate changes in vegetation indices (e.g., NDVI, SHSI) and other parameters critical to ecological health. These indices play a key role in detecting early signs of ecosystem degradation, such as seagrass browning or the proliferation of invasive species (Chapter 4 &amp; 5). Additionally, airborne sensors and unmanned aerial vehicles (UAVs) enhance spatial resolution, enabling the mapping of finer-scale features such as algal blooms or sediment displacement caused by coastal erosion or invasive species (</w:t>
      </w:r>
      <w:proofErr w:type="spellStart"/>
      <w:r>
        <w:t>Novais</w:t>
      </w:r>
      <w:proofErr w:type="spellEnd"/>
      <w:r>
        <w:t xml:space="preserve"> et al., 2023). Advanced machine learning models applied to remote sensing data are </w:t>
      </w:r>
      <w:r>
        <w:lastRenderedPageBreak/>
        <w:t>increasingly used to detect and predict these phenomena, leveraging large datasets to improve the accuracy of coastal hazard forecasts.</w:t>
      </w:r>
    </w:p>
    <w:p w14:paraId="7BB3CF04" w14:textId="049CEB12" w:rsidR="00D51DF7" w:rsidRDefault="00297C31">
      <w:pPr>
        <w:pStyle w:val="Corpsdetexte"/>
      </w:pPr>
      <w:r>
        <w:t xml:space="preserve">Remote sensing also plays a significant role in structured ecosystem risk assessments by integrating spatial and temporal data into predictive models. For instance, the DAPSI(W)R(M) framework uses remote sensing data to </w:t>
      </w:r>
      <w:del w:id="97" w:author="Laurent Barillé" w:date="2025-03-07T11:12:00Z">
        <w:r w:rsidDel="002E4C9B">
          <w:delText xml:space="preserve">analyze </w:delText>
        </w:r>
      </w:del>
      <w:proofErr w:type="spellStart"/>
      <w:ins w:id="98" w:author="Laurent Barillé" w:date="2025-03-07T11:12:00Z">
        <w:r w:rsidR="002E4C9B">
          <w:t>analyse</w:t>
        </w:r>
        <w:proofErr w:type="spellEnd"/>
        <w:r w:rsidR="002E4C9B">
          <w:t xml:space="preserve"> </w:t>
        </w:r>
      </w:ins>
      <w:r>
        <w:t>drivers, pressures, and state changes, supporting holistic management of marine and coastal environments (</w:t>
      </w:r>
      <w:proofErr w:type="spellStart"/>
      <w:r>
        <w:t>Mahrad</w:t>
      </w:r>
      <w:proofErr w:type="spellEnd"/>
      <w:r>
        <w:t xml:space="preserve"> et al., 2020; Murray et al., 2018). </w:t>
      </w:r>
      <w:del w:id="99" w:author="Laurent Barillé" w:date="2025-03-07T11:13:00Z">
        <w:r w:rsidDel="002E4C9B">
          <w:delText>By employing</w:delText>
        </w:r>
      </w:del>
      <w:ins w:id="100" w:author="Laurent Barillé" w:date="2025-03-07T11:13:00Z">
        <w:r w:rsidR="002E4C9B">
          <w:t>Using</w:t>
        </w:r>
      </w:ins>
      <w:r>
        <w:t xml:space="preserve"> long-term datasets, remote sensing technologies help identify habitat loss or recovery trends, providing essential tools for researchers and policymakers to address environmental challenges and implement sustainable management strategies (Muller-Karger et al., 2018; Murray et al., 2018). This includes mapping flood risks, assessing the impacts of sea-level rise, and identifying vulnerable zones, aiding disaster preparedness and adaptive planning.</w:t>
      </w:r>
    </w:p>
    <w:p w14:paraId="3C19B4C1" w14:textId="0443D5BC" w:rsidR="00D51DF7" w:rsidRDefault="00297C31">
      <w:pPr>
        <w:pStyle w:val="Corpsdetexte"/>
      </w:pPr>
      <w:r>
        <w:t xml:space="preserve">Through its </w:t>
      </w:r>
      <w:del w:id="101" w:author="Laurent Barillé" w:date="2025-03-07T11:13:00Z">
        <w:r w:rsidDel="002E4C9B">
          <w:delText>applications in environmental monitoring and modeling</w:delText>
        </w:r>
      </w:del>
      <w:ins w:id="102" w:author="Laurent Barillé" w:date="2025-03-07T11:13:00Z">
        <w:r w:rsidR="002E4C9B">
          <w:t>environmental monitoring and modeling applications</w:t>
        </w:r>
      </w:ins>
      <w:r>
        <w:t>, remote sensing provides a comprehensive understanding of coastal ecosystem dynamics. Its dual ability to offer large-scale overviews and detailed local assessments makes it an indispensable resource for managing and mitigating the impacts of anthropogenic and natural stressors on fragile coastal zones. As cloud-computing platforms and integrated GIS technologies evolve, they further expand the remote sensing capabilities for real-time and collaborative environmental monitoring.</w:t>
      </w:r>
    </w:p>
    <w:p w14:paraId="413823F5" w14:textId="77777777" w:rsidR="00D51DF7" w:rsidRDefault="00297C31">
      <w:pPr>
        <w:pStyle w:val="Titre2"/>
      </w:pPr>
      <w:bookmarkStart w:id="103" w:name="perspectives"/>
      <w:bookmarkEnd w:id="91"/>
      <w:r>
        <w:t>6.5 Perspectives</w:t>
      </w:r>
    </w:p>
    <w:p w14:paraId="21C851A9" w14:textId="77777777" w:rsidR="00D51DF7" w:rsidRDefault="00297C31">
      <w:pPr>
        <w:pStyle w:val="FirstParagraph"/>
      </w:pPr>
      <w:r>
        <w:t xml:space="preserve">Seagrass meadows are experiencing widespread global declines. They are increasingly threatened by human activities such as coastal development and declining water quality. While some areas show signs of </w:t>
      </w:r>
      <w:proofErr w:type="spellStart"/>
      <w:r>
        <w:t>stabilisation</w:t>
      </w:r>
      <w:proofErr w:type="spellEnd"/>
      <w:r>
        <w:t xml:space="preserve"> or recovery, losses continue to outpace gains globally. The variability in seagrass trends highlights the urgent need to </w:t>
      </w:r>
      <w:r>
        <w:lastRenderedPageBreak/>
        <w:t>focus on restoration efforts alongside understanding the drivers of change, as improved restoration strategies are essential for reversing declines and supporting long-term conservation. Seagrass restoration refers to the active and strategic process of reestablishing seagrass meadows in areas where they have been degraded or lost, aiming to reverse habitat loss and enhance ecosystem resilience. These efforts involve transplanting seagrass shoots, planting seeds, enhancing natural recovery processes, and improving environmental conditions to support seagrass growth. RS offers precise tools for monitoring and enhancing seagrass restoration by providing high-resolution spatial data to assess transplanted meadows and detect changes in coverage and health (Ventura et al., 2022).</w:t>
      </w:r>
    </w:p>
    <w:p w14:paraId="1CF18A34" w14:textId="2523FE5B" w:rsidR="00D51DF7" w:rsidRDefault="00297C31">
      <w:pPr>
        <w:pStyle w:val="Corpsdetexte"/>
      </w:pPr>
      <w:r>
        <w:t xml:space="preserve">For instance, in </w:t>
      </w:r>
      <w:proofErr w:type="spellStart"/>
      <w:r>
        <w:t>Arcachon</w:t>
      </w:r>
      <w:proofErr w:type="spellEnd"/>
      <w:r>
        <w:t xml:space="preserve"> Bay, France, the seagrass meadows, historically covered approximately 40 km² of the bay, making it one of the largest seagrass habitats in Europe (</w:t>
      </w:r>
      <w:proofErr w:type="spellStart"/>
      <w:r>
        <w:t>Cognat</w:t>
      </w:r>
      <w:proofErr w:type="spellEnd"/>
      <w:r>
        <w:t xml:space="preserve"> et al., 2018). This meadow experienced a drastic decline, losing over 40% of </w:t>
      </w:r>
      <w:del w:id="104" w:author="Laurent Barillé" w:date="2025-03-07T11:14:00Z">
        <w:r w:rsidDel="00E41E6B">
          <w:delText xml:space="preserve">their </w:delText>
        </w:r>
      </w:del>
      <w:ins w:id="105" w:author="Laurent Barillé" w:date="2025-03-07T11:14:00Z">
        <w:r w:rsidR="00E41E6B">
          <w:t xml:space="preserve">its </w:t>
        </w:r>
      </w:ins>
      <w:r>
        <w:t xml:space="preserve">coverage between 1989 and 2019 (Muller et al., 2024). </w:t>
      </w:r>
      <w:proofErr w:type="spellStart"/>
      <w:r>
        <w:t>Recognising</w:t>
      </w:r>
      <w:proofErr w:type="spellEnd"/>
      <w:r>
        <w:t xml:space="preserve"> this loss, the Natural Marine Park of </w:t>
      </w:r>
      <w:proofErr w:type="spellStart"/>
      <w:r>
        <w:t>Arcachon</w:t>
      </w:r>
      <w:proofErr w:type="spellEnd"/>
      <w:r>
        <w:t xml:space="preserve"> Bay launched active restoration efforts, including the transplantation of </w:t>
      </w:r>
      <w:r w:rsidRPr="00E41E6B">
        <w:rPr>
          <w:i/>
          <w:iCs/>
          <w:rPrChange w:id="106" w:author="Laurent Barillé" w:date="2025-03-07T11:14:00Z">
            <w:rPr/>
          </w:rPrChange>
        </w:rPr>
        <w:t xml:space="preserve">Zostera </w:t>
      </w:r>
      <w:proofErr w:type="spellStart"/>
      <w:r w:rsidRPr="00E41E6B">
        <w:rPr>
          <w:i/>
          <w:iCs/>
          <w:rPrChange w:id="107" w:author="Laurent Barillé" w:date="2025-03-07T11:14:00Z">
            <w:rPr/>
          </w:rPrChange>
        </w:rPr>
        <w:t>noltei</w:t>
      </w:r>
      <w:proofErr w:type="spellEnd"/>
      <w:r>
        <w:t xml:space="preserve"> sods and participatory seed collection initiatives. Laurent (2024) has shown that after the first monitoring, 85% of the transplanted sods (405 out of 476) had survived, with all nine sods surviving in 68% of the sites (36 stations), showing a promising start. However, on the two flats monitored twice, a high mortality rate of around 60% was recorded during the second monitoring. Additionally, 82% of transplants expanded at the first monitoring, but only 10% maintained this expansion in the second monitoring, reflecting the complexity of long-term restoration success. This case study highlights the challenges faced by seagrass restoration efforts.</w:t>
      </w:r>
    </w:p>
    <w:p w14:paraId="794F9D24" w14:textId="1B27DAF8" w:rsidR="00D51DF7" w:rsidRDefault="00297C31">
      <w:pPr>
        <w:pStyle w:val="Corpsdetexte"/>
      </w:pPr>
      <w:r>
        <w:t xml:space="preserve">RS can play a critical role in identifying suitable areas for seagrass restoration by mapping habitat suitability and assessing anthropogenic pressures (Hu et al., 2021). </w:t>
      </w:r>
      <w:r>
        <w:lastRenderedPageBreak/>
        <w:t xml:space="preserve">Integrating spatial data with environmental predictors such as water quality, depth, and substrate type makes it possible to pinpoint locations </w:t>
      </w:r>
      <w:del w:id="108" w:author="Laurent Barillé" w:date="2025-03-07T11:15:00Z">
        <w:r w:rsidDel="00E41E6B">
          <w:delText>that offer</w:delText>
        </w:r>
      </w:del>
      <w:ins w:id="109" w:author="Laurent Barillé" w:date="2025-03-07T11:15:00Z">
        <w:r w:rsidR="00E41E6B">
          <w:t>with</w:t>
        </w:r>
      </w:ins>
      <w:r>
        <w:t xml:space="preserve"> the greatest potential for successful restoration while </w:t>
      </w:r>
      <w:proofErr w:type="spellStart"/>
      <w:r>
        <w:t>minimising</w:t>
      </w:r>
      <w:proofErr w:type="spellEnd"/>
      <w:r>
        <w:t xml:space="preserve"> risks from human activities. This technology supports the evaluation of restoration success and facilitates adaptive management by identifying environmental conditions that </w:t>
      </w:r>
      <w:proofErr w:type="spellStart"/>
      <w:r>
        <w:t>favour</w:t>
      </w:r>
      <w:proofErr w:type="spellEnd"/>
      <w:r>
        <w:t xml:space="preserve"> seagrass recovery. By integrating remote sensing with ecological studies, restoration efforts can be more targeted, efficient, and adaptive to ongoing environmental changes.</w:t>
      </w:r>
    </w:p>
    <w:p w14:paraId="7E4C6D61" w14:textId="7B1C4482" w:rsidR="00D51DF7" w:rsidRDefault="00297C31">
      <w:pPr>
        <w:pStyle w:val="Corpsdetexte"/>
      </w:pPr>
      <w:del w:id="110" w:author="Laurent Barillé" w:date="2025-03-07T11:15:00Z">
        <w:r w:rsidDel="00E41E6B">
          <w:delText>With its ability to classify vegetation at very high spatial resolutions and its demonstrated accuracy in distinguishing seagrass from other green macrophytes, the DISCOV model could support seagrass restoration efforts</w:delText>
        </w:r>
      </w:del>
      <w:ins w:id="111" w:author="Laurent Barillé" w:date="2025-03-07T11:15:00Z">
        <w:r w:rsidR="00E41E6B">
          <w:t>The DISCOV model could support seagrass restoration efforts with its ability to classify vegetation at very high spatial resolutions and its demonstrated accuracy in distinguishing seagrass from other green macrophytes</w:t>
        </w:r>
      </w:ins>
      <w:r>
        <w:t>. By offering precise habitat classification and mapping, DISCOV can aid in identifying optimal restoration sites (</w:t>
      </w:r>
      <w:proofErr w:type="gramStart"/>
      <w:r w:rsidRPr="00E41E6B">
        <w:rPr>
          <w:i/>
          <w:iCs/>
          <w:rPrChange w:id="112" w:author="Laurent Barillé" w:date="2025-03-07T11:15:00Z">
            <w:rPr/>
          </w:rPrChange>
        </w:rPr>
        <w:t>e.g.</w:t>
      </w:r>
      <w:proofErr w:type="gramEnd"/>
      <w:r>
        <w:t xml:space="preserve"> finding sites that limit competition with other species) and monitoring restored meadows. Its application could enhance our capacity to adapt restoration strategies based on real-time, fine-scale data, ultimately supporting the resilience and recovery of seagrass ecosystems. DISCOV and ICE CREAMS are smart data tools that are planned to be applied in the EU restoration project REBORN (Unlocking </w:t>
      </w:r>
      <w:proofErr w:type="spellStart"/>
      <w:r>
        <w:t>seagRass</w:t>
      </w:r>
      <w:proofErr w:type="spellEnd"/>
      <w:r>
        <w:t xml:space="preserve"> </w:t>
      </w:r>
      <w:proofErr w:type="spellStart"/>
      <w:r>
        <w:t>rEstoration</w:t>
      </w:r>
      <w:proofErr w:type="spellEnd"/>
      <w:r>
        <w:t xml:space="preserve"> at scale in NWE as a BGI and natural capital </w:t>
      </w:r>
      <w:proofErr w:type="spellStart"/>
      <w:r>
        <w:t>OppoRtuNity</w:t>
      </w:r>
      <w:proofErr w:type="spellEnd"/>
      <w:r>
        <w:t xml:space="preserve">) submitted to </w:t>
      </w:r>
      <w:ins w:id="113" w:author="Laurent Barillé" w:date="2025-03-07T11:16:00Z">
        <w:r w:rsidR="00E41E6B">
          <w:t xml:space="preserve">the </w:t>
        </w:r>
      </w:ins>
      <w:r>
        <w:t>Interreg program. Satellite and drone imagery will be used to track changes in seagrass distribution in the North-West regions of Europe, identify at-risk areas, and prioritise interventions. As transboundary tools, they will facilitate data sharing and joint management between countries. Satellites and drone images are powerful communication tools for engaging the public and authorities by providing visual, data-rich, and easily interpretable information. They can foster greater public support for restoration initiatives.</w:t>
      </w:r>
    </w:p>
    <w:p w14:paraId="550D1374" w14:textId="77777777" w:rsidR="00D51DF7" w:rsidRDefault="00297C31">
      <w:pPr>
        <w:pStyle w:val="Titre1"/>
      </w:pPr>
      <w:bookmarkStart w:id="114" w:name="references"/>
      <w:bookmarkEnd w:id="0"/>
      <w:bookmarkEnd w:id="103"/>
      <w:r>
        <w:lastRenderedPageBreak/>
        <w:t>References</w:t>
      </w:r>
    </w:p>
    <w:p w14:paraId="71B034A9" w14:textId="77777777" w:rsidR="00D51DF7" w:rsidRDefault="00297C31">
      <w:pPr>
        <w:pStyle w:val="Bibliographie"/>
      </w:pPr>
      <w:bookmarkStart w:id="115" w:name="ref-abiodun2018state"/>
      <w:bookmarkStart w:id="116" w:name="refs"/>
      <w:r>
        <w:t>Abiodun, O.I., Jantan, A., Omolara, A.E., Dada, K.V., Mohamed, N.A., Arshad, H., 2018. State-of-the-art in artificial neural network applications: A survey. Heliyon 4.</w:t>
      </w:r>
    </w:p>
    <w:p w14:paraId="0FE12A56" w14:textId="77777777" w:rsidR="00D51DF7" w:rsidRDefault="00297C31">
      <w:pPr>
        <w:pStyle w:val="Bibliographie"/>
      </w:pPr>
      <w:bookmarkStart w:id="117" w:name="ref-abreu2011nitrogen"/>
      <w:bookmarkEnd w:id="115"/>
      <w:r>
        <w:t>Abreu, M.H., Pereira, R., Buschmann, A., Sousa-Pinto, I., Yarish, C., 2011. Nitrogen uptake responses of gracilaria vermiculophylla (ohmi) papenfuss under combined and single addition of nitrate and ammonium. Journal of Experimental Marine Biology and Ecology 407, 190–199.</w:t>
      </w:r>
    </w:p>
    <w:p w14:paraId="4C21F14B" w14:textId="77777777" w:rsidR="00D51DF7" w:rsidRDefault="00297C31">
      <w:pPr>
        <w:pStyle w:val="Bibliographie"/>
      </w:pPr>
      <w:bookmarkStart w:id="118" w:name="ref-adade2021"/>
      <w:bookmarkEnd w:id="117"/>
      <w:r>
        <w:t>Adade, R., Aibinu, A.M., Ekumah, B., Asaana, J., 2021. Unmanned aerial vehicle (UAV) applications in coastal zone management—a review. Environmental Monitoring and Assessment 193, 1–12.</w:t>
      </w:r>
    </w:p>
    <w:p w14:paraId="4D32B219" w14:textId="77777777" w:rsidR="00D51DF7" w:rsidRDefault="00297C31">
      <w:pPr>
        <w:pStyle w:val="Bibliographie"/>
      </w:pPr>
      <w:bookmarkStart w:id="119" w:name="ref-agisoft"/>
      <w:bookmarkEnd w:id="118"/>
      <w:r>
        <w:t xml:space="preserve">Agisoft, 2019. </w:t>
      </w:r>
      <w:hyperlink r:id="rId16">
        <w:r>
          <w:rPr>
            <w:rStyle w:val="Lienhypertexte"/>
          </w:rPr>
          <w:t>Agisoft metashape</w:t>
        </w:r>
      </w:hyperlink>
      <w:r>
        <w:t>.</w:t>
      </w:r>
    </w:p>
    <w:p w14:paraId="2CE7397B" w14:textId="77777777" w:rsidR="00D51DF7" w:rsidRDefault="00297C31">
      <w:pPr>
        <w:pStyle w:val="Bibliographie"/>
      </w:pPr>
      <w:bookmarkStart w:id="120" w:name="ref-ahmed2016coastal"/>
      <w:bookmarkEnd w:id="119"/>
      <w:r>
        <w:t>Ahmed, N., Glaser, M., 2016. Coastal aquaculture, mangrove deforestation and blue carbon emissions: Is REDD+ a solution? Marine Policy 66, 58–66.</w:t>
      </w:r>
    </w:p>
    <w:p w14:paraId="3D94F9B4" w14:textId="77777777" w:rsidR="00D51DF7" w:rsidRDefault="00297C31">
      <w:pPr>
        <w:pStyle w:val="Bibliographie"/>
      </w:pPr>
      <w:bookmarkStart w:id="121" w:name="ref-allakhverdiev2008heat"/>
      <w:bookmarkEnd w:id="120"/>
      <w:r>
        <w:t>Allakhverdiev, S.I., Kreslavski, V.D., Klimov, V.V., Los, D.A., Carpentier, R., Mohanty, P., 2008. Heat stress: An overview of molecular responses in photosynthesis. Photosynthesis research 98, 541–550.</w:t>
      </w:r>
    </w:p>
    <w:p w14:paraId="173C35F3" w14:textId="77777777" w:rsidR="00D51DF7" w:rsidRDefault="00297C31">
      <w:pPr>
        <w:pStyle w:val="Bibliographie"/>
      </w:pPr>
      <w:bookmarkStart w:id="122" w:name="ref-alongi2012carbon"/>
      <w:bookmarkEnd w:id="121"/>
      <w:r>
        <w:t>Alongi, D.M., 2012. Carbon sequestration in mangrove forests. Carbon management 3, 313–322.</w:t>
      </w:r>
    </w:p>
    <w:p w14:paraId="7BEE70A8" w14:textId="77777777" w:rsidR="00D51DF7" w:rsidRDefault="00297C31">
      <w:pPr>
        <w:pStyle w:val="Bibliographie"/>
      </w:pPr>
      <w:bookmarkStart w:id="123" w:name="ref-angnuureng2022"/>
      <w:bookmarkEnd w:id="122"/>
      <w:r>
        <w:t>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t>
      </w:r>
    </w:p>
    <w:p w14:paraId="0564E4E1" w14:textId="77777777" w:rsidR="00D51DF7" w:rsidRDefault="00297C31">
      <w:pPr>
        <w:pStyle w:val="Bibliographie"/>
      </w:pPr>
      <w:bookmarkStart w:id="124" w:name="ref-arias2018marine"/>
      <w:bookmarkEnd w:id="123"/>
      <w:r>
        <w:t>Arias-Ortiz, A., Serrano, O., Masqué, P., Lavery, P.S., Mueller, U., Kendrick, G.A., Rozaimi, M., Esteban, A., Fourqurean, J.W., Marbà, N., others, 2018. A marine heatwave drives massive losses from the world’s largest seagrass carbon stocks. Nature Climate Change 8, 338–344.</w:t>
      </w:r>
    </w:p>
    <w:p w14:paraId="0AAD4B5B" w14:textId="77777777" w:rsidR="00D51DF7" w:rsidRDefault="00297C31">
      <w:pPr>
        <w:pStyle w:val="Bibliographie"/>
      </w:pPr>
      <w:bookmarkStart w:id="125" w:name="ref-arim2006spread"/>
      <w:bookmarkEnd w:id="124"/>
      <w:r>
        <w:t>Arim, M., Abades, S.R., Neill, P.E., Lima, M., Marquet, P.A., 2006. Spread dynamics of invasive species. Proceedings of the National Academy of Sciences 103, 374–378.</w:t>
      </w:r>
    </w:p>
    <w:p w14:paraId="35309DB4" w14:textId="77777777" w:rsidR="00D51DF7" w:rsidRDefault="00297C31">
      <w:pPr>
        <w:pStyle w:val="Bibliographie"/>
      </w:pPr>
      <w:bookmarkStart w:id="126" w:name="ref-arkema2013coastal"/>
      <w:bookmarkEnd w:id="125"/>
      <w:r>
        <w:t>Arkema, K.K., Guannel, G., Verutes, G., Wood, S.A., Guerry, A., Ruckelshaus, M., Kareiva, P., Lacayo, M., Silver, J.M., 2013. Coastal habitats shield people and property from sea-level rise and storms. Nature climate change 3, 913–918.</w:t>
      </w:r>
    </w:p>
    <w:p w14:paraId="251ECC59" w14:textId="77777777" w:rsidR="00D51DF7" w:rsidRDefault="00297C31">
      <w:pPr>
        <w:pStyle w:val="Bibliographie"/>
      </w:pPr>
      <w:bookmarkStart w:id="127" w:name="ref-armitage2016carbon"/>
      <w:bookmarkEnd w:id="126"/>
      <w:r>
        <w:lastRenderedPageBreak/>
        <w:t>Armitage, A., Fourqurean, J.W., 2016. Carbon storage in seagrass soils: Long-term nutrient history exceeds the effects of near-term nutrient enrichment. Biogeosciences 13, 313–321.</w:t>
      </w:r>
    </w:p>
    <w:p w14:paraId="29923086" w14:textId="77777777" w:rsidR="00D51DF7" w:rsidRDefault="00297C31">
      <w:pPr>
        <w:pStyle w:val="Bibliographie"/>
      </w:pPr>
      <w:bookmarkStart w:id="128" w:name="ref-ASI2020"/>
      <w:bookmarkEnd w:id="127"/>
      <w:r>
        <w:t xml:space="preserve">ASI, n.d. </w:t>
      </w:r>
      <w:hyperlink r:id="rId17">
        <w:r>
          <w:rPr>
            <w:rStyle w:val="Lienhypertexte"/>
          </w:rPr>
          <w:t>PRISMA products specification document issue 2.3 date 12/03/2020</w:t>
        </w:r>
      </w:hyperlink>
      <w:r>
        <w:t>.</w:t>
      </w:r>
    </w:p>
    <w:p w14:paraId="685C5560" w14:textId="77777777" w:rsidR="00D51DF7" w:rsidRDefault="00297C31">
      <w:pPr>
        <w:pStyle w:val="Bibliographie"/>
      </w:pPr>
      <w:bookmarkStart w:id="129" w:name="ref-Bajjouk2019"/>
      <w:bookmarkEnd w:id="128"/>
      <w:r>
        <w:t>Bajjouk, T., Zarati, I., Drumetz, L., Mura, M.D., 2019. Spatial Characterization of Marine Vegetation Using Semisupervised Hyperspectral Unmixing. 2019 10th Workshop on Hyperspectral Imaging and Signal Processing: Evolution in Remote Sensing (WHISPERS) 1–5.</w:t>
      </w:r>
    </w:p>
    <w:p w14:paraId="394435C4" w14:textId="77777777" w:rsidR="00D51DF7" w:rsidRDefault="00297C31">
      <w:pPr>
        <w:pStyle w:val="Bibliographie"/>
      </w:pPr>
      <w:bookmarkStart w:id="130" w:name="ref-bannari2022"/>
      <w:bookmarkEnd w:id="129"/>
      <w:r>
        <w:t>Bannari, A., Ali, T.S., Abahussain, A., 2022. The capabilities of sentinel-MSI (2A/2B) and landsat-OLI (8/9) in seagrass and algae species differentiation using spectral reflectance. Ocean Science 18, 361–388.</w:t>
      </w:r>
    </w:p>
    <w:p w14:paraId="08CF7DA4" w14:textId="77777777" w:rsidR="00D51DF7" w:rsidRDefault="00297C31">
      <w:pPr>
        <w:pStyle w:val="Bibliographie"/>
      </w:pPr>
      <w:bookmarkStart w:id="131" w:name="ref-barbier2015valuing"/>
      <w:bookmarkEnd w:id="130"/>
      <w:r>
        <w:t>Barbier, E.B., 2015. Valuing the storm protection service of estuarine and coastal ecosystems. Ecosystem Services 11, 32–38.</w:t>
      </w:r>
    </w:p>
    <w:p w14:paraId="1B13C376" w14:textId="77777777" w:rsidR="00D51DF7" w:rsidRDefault="00297C31">
      <w:pPr>
        <w:pStyle w:val="Bibliographie"/>
      </w:pPr>
      <w:bookmarkStart w:id="132" w:name="ref-barbier2011value"/>
      <w:bookmarkEnd w:id="131"/>
      <w:r>
        <w:t>Barbier, E.B., Hacker, S.D., Kennedy, C., Koch, E.W., Stier, A.C., Silliman, B.R., 2011. The value of estuarine and coastal ecosystem services. Ecological monographs 81, 169–193.</w:t>
      </w:r>
    </w:p>
    <w:p w14:paraId="603E5943" w14:textId="77777777" w:rsidR="00D51DF7" w:rsidRDefault="00297C31">
      <w:pPr>
        <w:pStyle w:val="Bibliographie"/>
      </w:pPr>
      <w:bookmarkStart w:id="133" w:name="ref-Bargain2012"/>
      <w:bookmarkEnd w:id="132"/>
      <w:r>
        <w:t>Bargain, A., Robin, M., Le Men, E., Huete, A., Barillé, L., 2012. Spectral response of the seagrass zostera noltii with different sediment backgrounds. Aquatic Botany 98, 45–56.</w:t>
      </w:r>
    </w:p>
    <w:p w14:paraId="52F33F8C" w14:textId="77777777" w:rsidR="00D51DF7" w:rsidRDefault="00297C31">
      <w:pPr>
        <w:pStyle w:val="Bibliographie"/>
      </w:pPr>
      <w:bookmarkStart w:id="134" w:name="ref-Bargain2013"/>
      <w:bookmarkEnd w:id="133"/>
      <w:r>
        <w:t xml:space="preserve">Bargain, A., Robin, M., Méléder, V., Rosa, P., Le Menn, E., Harin, N., Barillé, L., 2013. Seasonal spectral variation of Zostera noltii and its influence on pigment-based Vegetation Indices. Journal of Experimental Marine Biology and Ecology 446, 86–94. </w:t>
      </w:r>
      <w:hyperlink r:id="rId18">
        <w:r>
          <w:rPr>
            <w:rStyle w:val="Lienhypertexte"/>
          </w:rPr>
          <w:t>https://doi.org/10.1016/j.jembe.2013.04.012</w:t>
        </w:r>
      </w:hyperlink>
    </w:p>
    <w:p w14:paraId="58D9C064" w14:textId="77777777" w:rsidR="00D51DF7" w:rsidRDefault="00297C31">
      <w:pPr>
        <w:pStyle w:val="Bibliographie"/>
      </w:pPr>
      <w:bookmarkStart w:id="135" w:name="ref-Barille2011"/>
      <w:bookmarkEnd w:id="134"/>
      <w:r>
        <w:t xml:space="preserve">Barillé, L., Mouget, J.L., Méléder, V., Rosa, P., Jesus, B., 2011. Spectral response of benthic diatoms with different sediment backgrounds. Remote Sensing of Environment 115, 1034–1042. </w:t>
      </w:r>
      <w:hyperlink r:id="rId19">
        <w:r>
          <w:rPr>
            <w:rStyle w:val="Lienhypertexte"/>
          </w:rPr>
          <w:t>https://doi.org/10.1016/j.rse.2010.12.008</w:t>
        </w:r>
      </w:hyperlink>
    </w:p>
    <w:p w14:paraId="34B690B3" w14:textId="77777777" w:rsidR="00D51DF7" w:rsidRDefault="00297C31">
      <w:pPr>
        <w:pStyle w:val="Bibliographie"/>
      </w:pPr>
      <w:bookmarkStart w:id="136" w:name="ref-Barille2010"/>
      <w:bookmarkEnd w:id="135"/>
      <w:r>
        <w:t xml:space="preserve">Barillé, L., Robin, M., Harin, N., Bargain, A., Launeau, P., 2010. Increase in seagrass distribution at Bourgneuf Bay (France) detected by spatial remote sensing. Aquatic Botany 92, 185–194. </w:t>
      </w:r>
      <w:hyperlink r:id="rId20">
        <w:r>
          <w:rPr>
            <w:rStyle w:val="Lienhypertexte"/>
          </w:rPr>
          <w:t>https://doi.org/10.1016/j.aquabot.2009.11.006</w:t>
        </w:r>
      </w:hyperlink>
    </w:p>
    <w:p w14:paraId="5AD9EABB" w14:textId="77777777" w:rsidR="00D51DF7" w:rsidRDefault="00297C31">
      <w:pPr>
        <w:pStyle w:val="Bibliographie"/>
      </w:pPr>
      <w:bookmarkStart w:id="137" w:name="ref-barille2004temporal"/>
      <w:bookmarkEnd w:id="136"/>
      <w:r>
        <w:t>Barillé-Boyer, A.-L., Gruet, Y., Barillé, L., Harin, N., 2004. Temporal changes in community structure of tide pools following the “erika” oil spill. Aquatic living resources 17, 323–328.</w:t>
      </w:r>
    </w:p>
    <w:p w14:paraId="750F019D" w14:textId="77777777" w:rsidR="00D51DF7" w:rsidRDefault="00297C31">
      <w:pPr>
        <w:pStyle w:val="Bibliographie"/>
      </w:pPr>
      <w:bookmarkStart w:id="138" w:name="ref-bastos2023high"/>
      <w:bookmarkEnd w:id="137"/>
      <w:r>
        <w:t>Bastos, M., Roebeling, P., Alves, F.L., Villasante, S., Magalhães Filho, L., 2023. High risk water pollution hazards affecting aveiro coastal lagoon (portugal)–a habitat risk assessment using InVEST. Ecological Informatics 76, 102144.</w:t>
      </w:r>
    </w:p>
    <w:p w14:paraId="5BBDE3A3" w14:textId="77777777" w:rsidR="00D51DF7" w:rsidRDefault="00297C31">
      <w:pPr>
        <w:pStyle w:val="Bibliographie"/>
      </w:pPr>
      <w:bookmarkStart w:id="139" w:name="ref-beach1997vivo"/>
      <w:bookmarkEnd w:id="138"/>
      <w:r>
        <w:lastRenderedPageBreak/>
        <w:t>Beach, K., Borgeas, H., Nishimura, N., Smith, C., 1997. In vivo absorbance spectra and the ecophysiology of reef macroalgae. Coral Reefs 16, 21–28.</w:t>
      </w:r>
    </w:p>
    <w:p w14:paraId="1ED2CAF2" w14:textId="77777777" w:rsidR="00D51DF7" w:rsidRDefault="00297C31">
      <w:pPr>
        <w:pStyle w:val="Bibliographie"/>
      </w:pPr>
      <w:bookmarkStart w:id="140" w:name="ref-Beltrand2022"/>
      <w:bookmarkEnd w:id="139"/>
      <w:r>
        <w:t xml:space="preserve">Beltrand, M., Dineen, A., Hitzeroth, C., Baum, B., Cerff, C. de, Vos, C. de, Lewis, J., Zaroufis, S., Pillay, D., 2022. Warming Effects on Two Autogenic Engineers (Zostera capensis and Gracilaria gracilis): Consequences for Macrofaunal Assemblages and Benthic Heterogeneity in Intertidal Sandflat Ecosystems. Estuaries and Coasts 45, 247–259. </w:t>
      </w:r>
      <w:hyperlink r:id="rId21">
        <w:r>
          <w:rPr>
            <w:rStyle w:val="Lienhypertexte"/>
          </w:rPr>
          <w:t>https://doi.org/10.1007/s12237-021-00949-8</w:t>
        </w:r>
      </w:hyperlink>
    </w:p>
    <w:p w14:paraId="17C05A84" w14:textId="77777777" w:rsidR="00D51DF7" w:rsidRDefault="00297C31">
      <w:pPr>
        <w:pStyle w:val="Bibliographie"/>
      </w:pPr>
      <w:bookmarkStart w:id="141" w:name="ref-bendig2025comparing"/>
      <w:bookmarkEnd w:id="140"/>
      <w:r>
        <w:t>Bendig, J., Malenovskỳ, Z., Siegmann, B., Krämer, J., Rascher, U., 2025. Comparing methods for solar-induced fluorescence efficiency estimation using radiative transfer modelling and airborne diurnal measurements of barley crops. Remote Sensing of Environment 317, 114521.</w:t>
      </w:r>
    </w:p>
    <w:p w14:paraId="495D410F" w14:textId="77777777" w:rsidR="00D51DF7" w:rsidRDefault="00297C31">
      <w:pPr>
        <w:pStyle w:val="Bibliographie"/>
      </w:pPr>
      <w:bookmarkStart w:id="142" w:name="ref-bendor2006spatial"/>
      <w:bookmarkEnd w:id="141"/>
      <w:r>
        <w:t>BenDor, T.K., Metcalf, S.S., 2006. The spatial dynamics of invasive species spread. System Dynamics Review: The Journal of the System Dynamics Society 22, 27–50.</w:t>
      </w:r>
    </w:p>
    <w:p w14:paraId="1995C4C1" w14:textId="77777777" w:rsidR="00D51DF7" w:rsidRDefault="00297C31">
      <w:pPr>
        <w:pStyle w:val="Bibliographie"/>
      </w:pPr>
      <w:bookmarkStart w:id="143" w:name="ref-benyoucef2014microphytobenthos"/>
      <w:bookmarkEnd w:id="142"/>
      <w:r>
        <w:t>Benyoucef, I., Blandin, E., Lerouxel, A., Jesus, B., Rosa, P., Méléder, V., Launeau, P., Barillé, L., 2014. Microphytobenthos interannual variations in a north-european estuary (loire estuary, france) detected by visible-infrared multispectral remote sensing. Estuarine, Coastal and Shelf Science 136, 43–52.</w:t>
      </w:r>
    </w:p>
    <w:p w14:paraId="21A9CD99" w14:textId="77777777" w:rsidR="00D51DF7" w:rsidRDefault="00297C31">
      <w:pPr>
        <w:pStyle w:val="Bibliographie"/>
      </w:pPr>
      <w:bookmarkStart w:id="144" w:name="ref-besterman2021predicting"/>
      <w:bookmarkEnd w:id="143"/>
      <w:r>
        <w:t>Besterman, A.F., McGlathery, K.J., Reidenbach, M.A., Wiberg, P.L., Pace, M.L., 2021. Predicting benthic macroalgal abundance in shallow coastal lagoons from geomorphology and hydrologic flow patterns. Limnology and Oceanography 66, 123–140.</w:t>
      </w:r>
    </w:p>
    <w:p w14:paraId="0A4123E1" w14:textId="77777777" w:rsidR="00D51DF7" w:rsidRDefault="00297C31">
      <w:pPr>
        <w:pStyle w:val="Bibliographie"/>
      </w:pPr>
      <w:bookmarkStart w:id="145" w:name="ref-Blanchet2014"/>
      <w:bookmarkEnd w:id="144"/>
      <w:r>
        <w:t xml:space="preserve">Blanchet, H., Gouillieux, B., Alizier, S., others, 2014. Multiscale patterns in the diversity and organization of benthic intertidal fauna among french atlantic estuaries. Journal of Sea Research 90, 95–110. </w:t>
      </w:r>
      <w:hyperlink r:id="rId22">
        <w:r>
          <w:rPr>
            <w:rStyle w:val="Lienhypertexte"/>
          </w:rPr>
          <w:t>https://doi.org/10.1016/j.seares.2014.02.014</w:t>
        </w:r>
      </w:hyperlink>
    </w:p>
    <w:p w14:paraId="000A122F" w14:textId="77777777" w:rsidR="00D51DF7" w:rsidRDefault="00297C31">
      <w:pPr>
        <w:pStyle w:val="Bibliographie"/>
      </w:pPr>
      <w:bookmarkStart w:id="146" w:name="ref-blum2009drowning"/>
      <w:bookmarkEnd w:id="145"/>
      <w:r>
        <w:t>Blum, M.D., Roberts, H.H., 2009. Drowning of the mississippi delta due to insufficient sediment supply and global sea-level rise. Nature geoscience 2, 488–491.</w:t>
      </w:r>
    </w:p>
    <w:p w14:paraId="1D684555" w14:textId="77777777" w:rsidR="00D51DF7" w:rsidRDefault="00297C31">
      <w:pPr>
        <w:pStyle w:val="Bibliographie"/>
      </w:pPr>
      <w:bookmarkStart w:id="147" w:name="ref-bojinski2014concept"/>
      <w:bookmarkEnd w:id="146"/>
      <w:r>
        <w:t>Bojinski, S., Verstraete, M., Peterson, T.C., Richter, C., Simmons, A., Zemp, M., 2014. The concept of essential climate variables in support of climate research, applications, and policy. Bulletin of the American Meteorological Society 95, 1431–1443.</w:t>
      </w:r>
    </w:p>
    <w:p w14:paraId="44388075" w14:textId="77777777" w:rsidR="00D51DF7" w:rsidRDefault="00297C31">
      <w:pPr>
        <w:pStyle w:val="Bibliographie"/>
      </w:pPr>
      <w:bookmarkStart w:id="148" w:name="ref-borja2013good"/>
      <w:bookmarkEnd w:id="147"/>
      <w:r>
        <w:t>Borja, A., Elliott, M., Andersen, J.H., Cardoso, A.C., Carstensen, J., Ferreira, J.G., Heiskanen, A.-S., Marques, J.C., Neto, J.M., Teixeira, H., others, 2013. Good environmental status of marine ecosystems: What is it and how do we know when we have attained it? Marine Pollution Bulletin 76, 16–27.</w:t>
      </w:r>
    </w:p>
    <w:p w14:paraId="46A4E0EB" w14:textId="77777777" w:rsidR="00D51DF7" w:rsidRDefault="00297C31">
      <w:pPr>
        <w:pStyle w:val="Bibliographie"/>
      </w:pPr>
      <w:bookmarkStart w:id="149" w:name="ref-borum2004european"/>
      <w:bookmarkEnd w:id="148"/>
      <w:r>
        <w:lastRenderedPageBreak/>
        <w:t>Borum, J., Duarte, C.M., Krause-Jensen, D., Greve, T.M., 2004. European seagrasses: An introduction to monitoring and management. Monitoring; Managing of European Seagrasses Project.</w:t>
      </w:r>
    </w:p>
    <w:p w14:paraId="3E557E19" w14:textId="77777777" w:rsidR="00D51DF7" w:rsidRDefault="00297C31">
      <w:pPr>
        <w:pStyle w:val="Bibliographie"/>
      </w:pPr>
      <w:bookmarkStart w:id="150" w:name="ref-bos2007ecosystem"/>
      <w:bookmarkEnd w:id="149"/>
      <w:r>
        <w:t>Bos, A.R., Bouma, T.J., Kort, G.L. de, Katwijk, M.M. van, 2007. Ecosystem engineering by annual intertidal seagrass beds: Sediment accretion and modification. Estuarine, Coastal and Shelf Science 74, 344–348.</w:t>
      </w:r>
    </w:p>
    <w:p w14:paraId="70D3600B" w14:textId="77777777" w:rsidR="00D51DF7" w:rsidRDefault="00297C31">
      <w:pPr>
        <w:pStyle w:val="Bibliographie"/>
      </w:pPr>
      <w:bookmarkStart w:id="151" w:name="ref-boyer1988senescence"/>
      <w:bookmarkEnd w:id="150"/>
      <w:r>
        <w:t>Boyer, M., Miller, J., Belanger, M., Hare, E., Wu, J., 1988. Senescence and spectral reflectance in leaves of northern pin oak (quercus palustris muenchh.). Remote Sensing of Environment 25, 71–87.</w:t>
      </w:r>
    </w:p>
    <w:p w14:paraId="78187377" w14:textId="77777777" w:rsidR="00D51DF7" w:rsidRDefault="00297C31">
      <w:pPr>
        <w:pStyle w:val="Bibliographie"/>
      </w:pPr>
      <w:bookmarkStart w:id="152" w:name="ref-breiman2001random"/>
      <w:bookmarkEnd w:id="151"/>
      <w:r>
        <w:t>Breiman, L., 2001. Random forests. Machine learning 45, 5–32.</w:t>
      </w:r>
    </w:p>
    <w:p w14:paraId="5D12849B" w14:textId="77777777" w:rsidR="00D51DF7" w:rsidRDefault="00297C31">
      <w:pPr>
        <w:pStyle w:val="Bibliographie"/>
      </w:pPr>
      <w:bookmarkStart w:id="153" w:name="ref-Brondizio2019"/>
      <w:bookmarkEnd w:id="152"/>
      <w:r>
        <w:t xml:space="preserve">Brondízio, E.S., Settele, J., Díaz, S., Ngo, H.T.(eds)., 2019. </w:t>
      </w:r>
      <w:hyperlink r:id="rId23">
        <w:r>
          <w:rPr>
            <w:rStyle w:val="Lienhypertexte"/>
          </w:rPr>
          <w:t>IPBES (2019), Global assessment report of the Intergovernmental Science-Policy Platform on Biodiversity and Ecosystem Services</w:t>
        </w:r>
      </w:hyperlink>
      <w:r>
        <w:t>.</w:t>
      </w:r>
    </w:p>
    <w:p w14:paraId="2A760933" w14:textId="77777777" w:rsidR="00D51DF7" w:rsidRDefault="00297C31">
      <w:pPr>
        <w:pStyle w:val="Bibliographie"/>
      </w:pPr>
      <w:bookmarkStart w:id="154" w:name="ref-brun2003effect"/>
      <w:bookmarkEnd w:id="153"/>
      <w:r>
        <w:t>Brun, F.G., Vergara, J.J., Navarro, G., Hernández, I., Pérez-Lloréns, J.L., 2003. Effect of shading by ulva rigida canopies on growth and carbon balance of the seagrass zostera noltii. Marine Ecology Progress Series 265, 85–96.</w:t>
      </w:r>
    </w:p>
    <w:p w14:paraId="0D4BA9AB" w14:textId="77777777" w:rsidR="00D51DF7" w:rsidRDefault="00297C31">
      <w:pPr>
        <w:pStyle w:val="Bibliographie"/>
      </w:pPr>
      <w:bookmarkStart w:id="155" w:name="ref-Brunier2022Topographic"/>
      <w:bookmarkEnd w:id="154"/>
      <w:r>
        <w:t xml:space="preserve">Brunier, G., Oiry, S., Gruet, Y., Dubois, S.F., Barillé, L., 2022a. Topographic analysis of intertidal polychaete reefs (sabellaria alveolata) at a very high spatial resolution. Remote Sensing 2022, Vol. 14, Page 307 14, 307. </w:t>
      </w:r>
      <w:hyperlink r:id="rId24">
        <w:r>
          <w:rPr>
            <w:rStyle w:val="Lienhypertexte"/>
          </w:rPr>
          <w:t>https://doi.org/10.3390/RS14020307</w:t>
        </w:r>
      </w:hyperlink>
    </w:p>
    <w:p w14:paraId="2AB8CB2E" w14:textId="77777777" w:rsidR="00D51DF7" w:rsidRDefault="00297C31">
      <w:pPr>
        <w:pStyle w:val="Bibliographie"/>
      </w:pPr>
      <w:bookmarkStart w:id="156" w:name="ref-brunier2022evolution"/>
      <w:bookmarkEnd w:id="155"/>
      <w:r>
        <w:t>Brunier, G., Tamura, T., Anthony, E.J., Dussouillez, P., Gardel, A., 2022b. Evolution of the french guiana coast from late pleistocene to holocene based on chenier and beach sand dating. Regional Environmental Change 22, 122.</w:t>
      </w:r>
    </w:p>
    <w:p w14:paraId="0E57772F" w14:textId="77777777" w:rsidR="00D51DF7" w:rsidRDefault="00297C31">
      <w:pPr>
        <w:pStyle w:val="Bibliographie"/>
      </w:pPr>
      <w:bookmarkStart w:id="157" w:name="ref-Bryndum2019"/>
      <w:bookmarkEnd w:id="156"/>
      <w:r>
        <w:t>Bryndum-Buchholz, A., Tittensor, D.P., Blanchard, J.L., Cheung, W.W., Coll, M., Galbraith, E.D., Jennings, S., Maury, O., Lotze, H.K., 2019. Twenty-first-century climate change impacts on marine animal biomass and ecosystem structure across ocean basins. Global change biology 25, 459–472.</w:t>
      </w:r>
    </w:p>
    <w:p w14:paraId="4C8406E3" w14:textId="77777777" w:rsidR="00D51DF7" w:rsidRDefault="00297C31">
      <w:pPr>
        <w:pStyle w:val="Bibliographie"/>
      </w:pPr>
      <w:bookmarkStart w:id="158" w:name="ref-brm3"/>
      <w:bookmarkEnd w:id="157"/>
      <w:r>
        <w:t xml:space="preserve">Bürkner, P.-C., 2021. Bayesian item response modeling in R with brms and Stan. Journal of Statistical Software 100, 1–54. </w:t>
      </w:r>
      <w:hyperlink r:id="rId25">
        <w:r>
          <w:rPr>
            <w:rStyle w:val="Lienhypertexte"/>
          </w:rPr>
          <w:t>https://doi.org/10.18637/jss.v100.i05</w:t>
        </w:r>
      </w:hyperlink>
    </w:p>
    <w:p w14:paraId="000910E1" w14:textId="77777777" w:rsidR="00D51DF7" w:rsidRDefault="00297C31">
      <w:pPr>
        <w:pStyle w:val="Bibliographie"/>
      </w:pPr>
      <w:bookmarkStart w:id="159" w:name="ref-brm2"/>
      <w:bookmarkEnd w:id="158"/>
      <w:r>
        <w:t xml:space="preserve">Bürkner, P.-C., 2018. Advanced Bayesian multilevel modeling with the R package brms. The R Journal 10, 395–411. </w:t>
      </w:r>
      <w:hyperlink r:id="rId26">
        <w:r>
          <w:rPr>
            <w:rStyle w:val="Lienhypertexte"/>
          </w:rPr>
          <w:t>https://doi.org/10.32614/RJ-2018-017</w:t>
        </w:r>
      </w:hyperlink>
    </w:p>
    <w:p w14:paraId="76D9361E" w14:textId="77777777" w:rsidR="00D51DF7" w:rsidRDefault="00297C31">
      <w:pPr>
        <w:pStyle w:val="Bibliographie"/>
      </w:pPr>
      <w:bookmarkStart w:id="160" w:name="ref-brm1"/>
      <w:bookmarkEnd w:id="159"/>
      <w:r>
        <w:t xml:space="preserve">Bürkner, P.-C., 2017. brms: An R package for Bayesian multilevel models using Stan. Journal of Statistical Software 80, 1–28. </w:t>
      </w:r>
      <w:hyperlink r:id="rId27">
        <w:r>
          <w:rPr>
            <w:rStyle w:val="Lienhypertexte"/>
          </w:rPr>
          <w:t>https://doi.org/10.18637/jss.v080.i01</w:t>
        </w:r>
      </w:hyperlink>
    </w:p>
    <w:p w14:paraId="05FE0774" w14:textId="77777777" w:rsidR="00D51DF7" w:rsidRDefault="00297C31">
      <w:pPr>
        <w:pStyle w:val="Bibliographie"/>
      </w:pPr>
      <w:bookmarkStart w:id="161" w:name="ref-cabaco2009individual"/>
      <w:bookmarkEnd w:id="160"/>
      <w:r>
        <w:lastRenderedPageBreak/>
        <w:t>Cabaço, S., Machás, R., Santos, R., 2009. Individual and population plasticity of the seagrass zostera noltii along a vertical intertidal gradient. Estuarine, Coastal and Shelf Science 82, 301–308.</w:t>
      </w:r>
    </w:p>
    <w:p w14:paraId="7D709347" w14:textId="77777777" w:rsidR="00D51DF7" w:rsidRDefault="00297C31">
      <w:pPr>
        <w:pStyle w:val="Bibliographie"/>
      </w:pPr>
      <w:bookmarkStart w:id="162" w:name="ref-calleja2017long"/>
      <w:bookmarkEnd w:id="161"/>
      <w:r>
        <w:t>Calleja, F., Galván, C., Silió-Calzada, A., Juanes, J.A., Ondiviela, B., 2017. Long-term analysis of zostera noltei: A retrospective approach for understanding seagrasses’ dynamics. Marine environmental research 130, 93–105.</w:t>
      </w:r>
    </w:p>
    <w:p w14:paraId="62CEF617" w14:textId="77777777" w:rsidR="00D51DF7" w:rsidRDefault="00297C31">
      <w:pPr>
        <w:pStyle w:val="Bibliographie"/>
      </w:pPr>
      <w:bookmarkStart w:id="163" w:name="ref-calleja2007relationship"/>
      <w:bookmarkEnd w:id="162"/>
      <w:r>
        <w:t>Calleja, M.L., Marbà, N., Duarte, C.M., 2007. The relationship between seagrass (posidonia oceanica) decline and sulfide porewater concentration in carbonate sediments. Estuarine, Coastal and Shelf Science 73, 583–588.</w:t>
      </w:r>
    </w:p>
    <w:p w14:paraId="38C3AE64" w14:textId="77777777" w:rsidR="00D51DF7" w:rsidRDefault="00297C31">
      <w:pPr>
        <w:pStyle w:val="Bibliographie"/>
      </w:pPr>
      <w:bookmarkStart w:id="164" w:name="ref-Cao2017"/>
      <w:bookmarkEnd w:id="163"/>
      <w:r>
        <w:t xml:space="preserve">Cao, F., Yang, Z., Ren, J., Jiang, M., Ling, W.-K., 2017. </w:t>
      </w:r>
      <w:hyperlink r:id="rId28">
        <w:r>
          <w:rPr>
            <w:rStyle w:val="Lienhypertexte"/>
          </w:rPr>
          <w:t>Does Normalization Methods Play a Role for Hyperspectral Image Classification?</w:t>
        </w:r>
      </w:hyperlink>
      <w:r>
        <w:t xml:space="preserve"> 2–7.</w:t>
      </w:r>
    </w:p>
    <w:p w14:paraId="46060A98" w14:textId="77777777" w:rsidR="00D51DF7" w:rsidRDefault="00297C31">
      <w:pPr>
        <w:pStyle w:val="Bibliographie"/>
      </w:pPr>
      <w:bookmarkStart w:id="165" w:name="ref-cao2022explicit"/>
      <w:bookmarkEnd w:id="164"/>
      <w:r>
        <w:t>Cao, H., Wang, M., Su, S., Kang, M., 2022. Explicit quantification of coastal cultural ecosystem services: A novel approach based on the content and sentimental analysis of social media. Ecological Indicators 137, 108756.</w:t>
      </w:r>
    </w:p>
    <w:p w14:paraId="70D14202" w14:textId="77777777" w:rsidR="00D51DF7" w:rsidRDefault="00297C31">
      <w:pPr>
        <w:pStyle w:val="Bibliographie"/>
      </w:pPr>
      <w:bookmarkStart w:id="166" w:name="ref-Cardoso2004"/>
      <w:bookmarkEnd w:id="165"/>
      <w:r>
        <w:t>Cardoso, P., Pardal, M., Lillebø, A., Ferreira, S., Raffaelli, D., Marques, J., 2004. Dynamic changes in seagrass assemblages under eutrophication and implications for recovery. Journal of Experimental Marine Biology and Ecology 302, 233–248.</w:t>
      </w:r>
    </w:p>
    <w:p w14:paraId="26DE29EF" w14:textId="77777777" w:rsidR="00D51DF7" w:rsidRDefault="00297C31">
      <w:pPr>
        <w:pStyle w:val="Bibliographie"/>
      </w:pPr>
      <w:bookmarkStart w:id="167" w:name="ref-carlson2018sea"/>
      <w:bookmarkEnd w:id="166"/>
      <w:r>
        <w:t>Carlson, D.F., Yarbro, L.A., Scolaro, S., Poniatowski, M., McGee-Absten, V., Carlson Jr, P.R., 2018. Sea surface temperatures and seagrass mortality in florida bay: Spatial and temporal patterns discerned from MODIS and AVHRR data. Remote Sensing of Environment 208, 171–188.</w:t>
      </w:r>
    </w:p>
    <w:p w14:paraId="33FB7C2F" w14:textId="77777777" w:rsidR="00D51DF7" w:rsidRDefault="00297C31">
      <w:pPr>
        <w:pStyle w:val="Bibliographie"/>
      </w:pPr>
      <w:bookmarkStart w:id="168" w:name="ref-JSSv076i01"/>
      <w:bookmarkEnd w:id="167"/>
      <w:r>
        <w:t xml:space="preserve">Carpenter, B., Gelman, A., Hoffman, M.D., Lee, D., Goodrich, B., Betancourt, M., Brubaker, M., Guo, J., Li, P., Riddell, A., 2017. Stan: A probabilistic programming language. Journal of Statistical Software 76, 1–32. </w:t>
      </w:r>
      <w:hyperlink r:id="rId29">
        <w:r>
          <w:rPr>
            <w:rStyle w:val="Lienhypertexte"/>
          </w:rPr>
          <w:t>https://doi.org/10.18637/jss.v076.i01</w:t>
        </w:r>
      </w:hyperlink>
    </w:p>
    <w:p w14:paraId="51D7E00E" w14:textId="77777777" w:rsidR="00D51DF7" w:rsidRDefault="00297C31">
      <w:pPr>
        <w:pStyle w:val="Bibliographie"/>
      </w:pPr>
      <w:bookmarkStart w:id="169" w:name="ref-cartaxana2016regulation"/>
      <w:bookmarkEnd w:id="168"/>
      <w:r>
        <w:t>Cartaxana, P., Cruz, S., Gameiro, C., Kühl, M., 2016. Regulation of intertidal microphytobenthos photosynthesis over a diel emersion period is strongly affected by diatom migration patterns. Frontiers in microbiology 7, 872.</w:t>
      </w:r>
    </w:p>
    <w:p w14:paraId="61BB4FC7" w14:textId="77777777" w:rsidR="00D51DF7" w:rsidRDefault="00297C31">
      <w:pPr>
        <w:pStyle w:val="Bibliographie"/>
      </w:pPr>
      <w:bookmarkStart w:id="170" w:name="ref-Casal2013"/>
      <w:bookmarkEnd w:id="169"/>
      <w:r>
        <w:t xml:space="preserve">Casal, G., Kutser, T., Domínguez-Gómez, J.A., Sánchez-Carnero, N., Freire, J., 2013. Assessment of the hyperspectral sensor CASI-2 for macroalgal discrimination on the Ría de Vigo coast (NW Spain) using field spectroscopy and modelled spectral libraries. Continental Shelf Research 55, 129–140. </w:t>
      </w:r>
      <w:hyperlink r:id="rId30">
        <w:r>
          <w:rPr>
            <w:rStyle w:val="Lienhypertexte"/>
          </w:rPr>
          <w:t>https://doi.org/10.1016/j.csr.2013.01.010</w:t>
        </w:r>
      </w:hyperlink>
    </w:p>
    <w:p w14:paraId="69F06533" w14:textId="77777777" w:rsidR="00D51DF7" w:rsidRDefault="00297C31">
      <w:pPr>
        <w:pStyle w:val="Bibliographie"/>
      </w:pPr>
      <w:bookmarkStart w:id="171" w:name="ref-Casal2012"/>
      <w:bookmarkEnd w:id="170"/>
      <w:r>
        <w:t xml:space="preserve">Casal, G., Sánchez-Carnero, N., Domínguez-Gómez, J.A., Kutser, T., Freire, J., 2012. Assessment of AHS (Airborne Hyperspectral Scanner) sensor to map macroalgal </w:t>
      </w:r>
      <w:r>
        <w:lastRenderedPageBreak/>
        <w:t xml:space="preserve">communities on the Ría de vigo and Ría de Aldán coast (NW Spain). Marine Biology 159, 1997–2013. </w:t>
      </w:r>
      <w:hyperlink r:id="rId31">
        <w:r>
          <w:rPr>
            <w:rStyle w:val="Lienhypertexte"/>
          </w:rPr>
          <w:t>https://doi.org/10.1007/s00227-012-1987-5</w:t>
        </w:r>
      </w:hyperlink>
    </w:p>
    <w:p w14:paraId="4667428C" w14:textId="77777777" w:rsidR="00D51DF7" w:rsidRDefault="00297C31">
      <w:pPr>
        <w:pStyle w:val="Bibliographie"/>
      </w:pPr>
      <w:bookmarkStart w:id="172" w:name="ref-casella2020"/>
      <w:bookmarkEnd w:id="171"/>
      <w:r>
        <w:t>Casella, E., Drechsel, J., Winter, C., Benninghoff, M., Rovere, A., 2020. Accuracy of sand beach topography surveying by drones and photogrammetry. Geo-Marine Letters 40, 255–268.</w:t>
      </w:r>
    </w:p>
    <w:p w14:paraId="0270D9B8" w14:textId="77777777" w:rsidR="00D51DF7" w:rsidRDefault="00297C31">
      <w:pPr>
        <w:pStyle w:val="Bibliographie"/>
      </w:pPr>
      <w:bookmarkStart w:id="173" w:name="ref-Castaing1995"/>
      <w:bookmarkEnd w:id="172"/>
      <w:r>
        <w:t xml:space="preserve">Castaing, P., Guilcher, A., 1995. Morphosedimentary evolution of ria-type estuaries. Earth Surface Processes and Landforms 20, 361–376. </w:t>
      </w:r>
      <w:hyperlink r:id="rId32">
        <w:r>
          <w:rPr>
            <w:rStyle w:val="Lienhypertexte"/>
          </w:rPr>
          <w:t>https://doi.org/10.1002/esp.3290200408</w:t>
        </w:r>
      </w:hyperlink>
    </w:p>
    <w:p w14:paraId="3E5D07B0" w14:textId="77777777" w:rsidR="00D51DF7" w:rsidRDefault="00297C31">
      <w:pPr>
        <w:pStyle w:val="Bibliographie"/>
      </w:pPr>
      <w:bookmarkStart w:id="174" w:name="ref-chadwick2020integrating"/>
      <w:bookmarkEnd w:id="173"/>
      <w:r>
        <w:t>Chadwick, K.D., Brodrick, P.G., Grant, K., Goulden, T., Henderson, A., Falco, N., Wainwright, H., Williams, K.H., Bill, M., Breckheimer, I., others, 2020. Integrating airborne remote sensing and field campaigns for ecology and earth system science. Methods in Ecology and Evolution 11, 1492–1508.</w:t>
      </w:r>
    </w:p>
    <w:p w14:paraId="11FCCC5A" w14:textId="77777777" w:rsidR="00D51DF7" w:rsidRDefault="00297C31">
      <w:pPr>
        <w:pStyle w:val="Bibliographie"/>
      </w:pPr>
      <w:bookmarkStart w:id="175" w:name="ref-chand2021low"/>
      <w:bookmarkEnd w:id="174"/>
      <w:r>
        <w:t>Chand, S., Bollard, B., 2021. Low altitude spatial assessment and monitoring of intertidal seagrass meadows beyond the visible spectrum using a remotely piloted aircraft system. Estuarine, Coastal and Shelf Science 255, 107299.</w:t>
      </w:r>
    </w:p>
    <w:p w14:paraId="2A3841E8" w14:textId="77777777" w:rsidR="00D51DF7" w:rsidRDefault="00297C31">
      <w:pPr>
        <w:pStyle w:val="Bibliographie"/>
      </w:pPr>
      <w:bookmarkStart w:id="176" w:name="ref-shinypck"/>
      <w:bookmarkEnd w:id="175"/>
      <w:r>
        <w:t xml:space="preserve">Chang, W., Cheng, J., Allaire, J., Sievert, C., Schloerke, B., Xie, Y., Allen, J., McPherson, J., Dipert, A., Borges, B., 2024. </w:t>
      </w:r>
      <w:hyperlink>
        <w:r>
          <w:rPr>
            <w:rStyle w:val="Lienhypertexte"/>
          </w:rPr>
          <w:t>Shiny: Web application framework for r</w:t>
        </w:r>
      </w:hyperlink>
      <w:r>
        <w:t>.</w:t>
      </w:r>
    </w:p>
    <w:p w14:paraId="4B453760" w14:textId="77777777" w:rsidR="00D51DF7" w:rsidRDefault="00297C31">
      <w:pPr>
        <w:pStyle w:val="Bibliographie"/>
      </w:pPr>
      <w:bookmarkStart w:id="177" w:name="ref-ChaoRodriguez2017"/>
      <w:bookmarkEnd w:id="176"/>
      <w:r>
        <w:t xml:space="preserve">Chao Rodríguez, Y., Domínguez Gómez, J.A., Sánchez-Carnero, N., Rodríguez-Pérez, D., 2017. A comparison of spectral macroalgae taxa separability methods using an extensive spectral library. Algal Research 26, 463–473. </w:t>
      </w:r>
      <w:hyperlink r:id="rId33">
        <w:r>
          <w:rPr>
            <w:rStyle w:val="Lienhypertexte"/>
          </w:rPr>
          <w:t>https://doi.org/10.1016/j.algal.2017.04.021</w:t>
        </w:r>
      </w:hyperlink>
    </w:p>
    <w:p w14:paraId="396A2C67" w14:textId="77777777" w:rsidR="00D51DF7" w:rsidRDefault="00297C31">
      <w:pPr>
        <w:pStyle w:val="Bibliographie"/>
      </w:pPr>
      <w:bookmarkStart w:id="178" w:name="ref-charrier2021growth"/>
      <w:bookmarkEnd w:id="177"/>
      <w:r>
        <w:t>Charrier, B., Boscq, S., Nelson, B.J., Läubli, N.F., 2021. Growth and labelling of cell wall components of the brown alga ectocarpus in microfluidic chips. Frontiers in Marine Science 8, 745654.</w:t>
      </w:r>
    </w:p>
    <w:p w14:paraId="39362CAE" w14:textId="77777777" w:rsidR="00D51DF7" w:rsidRDefault="00297C31">
      <w:pPr>
        <w:pStyle w:val="Bibliographie"/>
      </w:pPr>
      <w:bookmarkStart w:id="179" w:name="ref-chefaoui2018dramatic"/>
      <w:bookmarkEnd w:id="178"/>
      <w:r>
        <w:t>Chefaoui, R.M., Duarte, C.M., Serrão, E.A., 2018. Dramatic loss of seagrass habitat under projected climate change in the mediterranean sea. Global change biology 24, 4919–4928.</w:t>
      </w:r>
    </w:p>
    <w:p w14:paraId="6E5CF111" w14:textId="77777777" w:rsidR="00D51DF7" w:rsidRDefault="00297C31">
      <w:pPr>
        <w:pStyle w:val="Bibliographie"/>
      </w:pPr>
      <w:bookmarkStart w:id="180" w:name="ref-cheng1994neural"/>
      <w:bookmarkEnd w:id="179"/>
      <w:r>
        <w:t>Cheng, B., Titterington, D.M., 1994. Neural networks: A review from a statistical perspective. Statistical science 2–30.</w:t>
      </w:r>
    </w:p>
    <w:p w14:paraId="7E98FB8E" w14:textId="77777777" w:rsidR="00D51DF7" w:rsidRDefault="00297C31">
      <w:pPr>
        <w:pStyle w:val="Bibliographie"/>
      </w:pPr>
      <w:bookmarkStart w:id="181" w:name="ref-christensen1977seaweeds"/>
      <w:bookmarkEnd w:id="180"/>
      <w:r>
        <w:t>Christensen, T., Dixon, P.S., Irvine, L.M., 1977. Seaweeds of the british isles: Tribophyceae (xanthophyceae). British Museum (Natural History).</w:t>
      </w:r>
    </w:p>
    <w:p w14:paraId="4DF76375" w14:textId="77777777" w:rsidR="00D51DF7" w:rsidRDefault="00297C31">
      <w:pPr>
        <w:pStyle w:val="Bibliographie"/>
      </w:pPr>
      <w:bookmarkStart w:id="182" w:name="ref-cikovs2022recent"/>
      <w:bookmarkEnd w:id="181"/>
      <w:r>
        <w:lastRenderedPageBreak/>
        <w:t>Cikoš, A.-M., Šubarić, D., Roje, M., Babić, J., Jerković, I., Jokić, S., 2022. Recent advances on macroalgal pigments and their biological activities (2016–2021). Algal research 65, 102748.</w:t>
      </w:r>
    </w:p>
    <w:p w14:paraId="26AF567F" w14:textId="77777777" w:rsidR="00D51DF7" w:rsidRDefault="00297C31">
      <w:pPr>
        <w:pStyle w:val="Bibliographie"/>
      </w:pPr>
      <w:bookmarkStart w:id="183" w:name="ref-IPCC2023"/>
      <w:bookmarkEnd w:id="182"/>
      <w:r>
        <w:t xml:space="preserve">Climate Change (IPCC), I.P. on, 2023. Summary for policymakers. IPCC, Geneva, Switzerland. </w:t>
      </w:r>
      <w:hyperlink r:id="rId34">
        <w:r>
          <w:rPr>
            <w:rStyle w:val="Lienhypertexte"/>
          </w:rPr>
          <w:t>https://doi.org/10.59327/IPCC/AR6-9789291691647.001</w:t>
        </w:r>
      </w:hyperlink>
    </w:p>
    <w:p w14:paraId="2F961B8E" w14:textId="77777777" w:rsidR="00D51DF7" w:rsidRDefault="00297C31">
      <w:pPr>
        <w:pStyle w:val="Bibliographie"/>
      </w:pPr>
      <w:bookmarkStart w:id="184" w:name="ref-CMEMS_1"/>
      <w:bookmarkEnd w:id="183"/>
      <w:r>
        <w:t xml:space="preserve">CMEMS, 2024. European north west shelf/iberia biscay irish seas – high resolution ODYSSEA sea surface temperature multi-sensor L3 observations reprocessed, e.u. Copernicus marine service information (CMEMS). Marine data store (MDS). (Accessed on 17-10-2024). </w:t>
      </w:r>
      <w:hyperlink r:id="rId35">
        <w:r>
          <w:rPr>
            <w:rStyle w:val="Lienhypertexte"/>
          </w:rPr>
          <w:t>https://doi.org/10.48670/moi-00311</w:t>
        </w:r>
      </w:hyperlink>
    </w:p>
    <w:p w14:paraId="2CABF320" w14:textId="77777777" w:rsidR="00D51DF7" w:rsidRDefault="00297C31">
      <w:pPr>
        <w:pStyle w:val="Bibliographie"/>
      </w:pPr>
      <w:bookmarkStart w:id="185" w:name="ref-coffer2023"/>
      <w:bookmarkEnd w:id="184"/>
      <w:r>
        <w:t>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t>
      </w:r>
    </w:p>
    <w:p w14:paraId="5B9AD29D" w14:textId="77777777" w:rsidR="00D51DF7" w:rsidRDefault="00297C31">
      <w:pPr>
        <w:pStyle w:val="Bibliographie"/>
      </w:pPr>
      <w:bookmarkStart w:id="186" w:name="ref-cognat2018environmental"/>
      <w:bookmarkEnd w:id="185"/>
      <w:r>
        <w:t>Cognat, M., Ganthy, F., Auby, I., Barraquand, F., Rigouin, L., Sottolichio, A., 2018. Environmental factors controlling biomass development of seagrass meadows of zostera noltei after a drastic decline (arcachon bay, france). Journal of sea research 140, 87–104.</w:t>
      </w:r>
    </w:p>
    <w:p w14:paraId="5D8EAF85" w14:textId="77777777" w:rsidR="00D51DF7" w:rsidRDefault="00297C31">
      <w:pPr>
        <w:pStyle w:val="Bibliographie"/>
      </w:pPr>
      <w:bookmarkStart w:id="187" w:name="ref-collin2019improving"/>
      <w:bookmarkEnd w:id="186"/>
      <w:r>
        <w:t>Collin, A., Dubois, S., James, D., Houet, T., 2019. Improving intertidal reef mapping using UAV surface, red edge, and near-infrared data. Drones 3, 67.</w:t>
      </w:r>
    </w:p>
    <w:p w14:paraId="45F05D07" w14:textId="77777777" w:rsidR="00D51DF7" w:rsidRDefault="00297C31">
      <w:pPr>
        <w:pStyle w:val="Bibliographie"/>
      </w:pPr>
      <w:bookmarkStart w:id="188" w:name="ref-Condal2012"/>
      <w:bookmarkEnd w:id="187"/>
      <w:r>
        <w:t>Condal, F., Aguzzi, J., Sarda, F., Nogueras, M., Cadena, J., Costa, C., Del Rı́o, J., Manuel, A., 2012. Seasonal rhythm in a mediterranean coastal fish community as monitored by a cabled observatory. Marine Biology 159, 2809–2817.</w:t>
      </w:r>
    </w:p>
    <w:p w14:paraId="312DBBF9" w14:textId="77777777" w:rsidR="00D51DF7" w:rsidRDefault="00297C31">
      <w:pPr>
        <w:pStyle w:val="Bibliographie"/>
      </w:pPr>
      <w:bookmarkStart w:id="189" w:name="ref-connor2001carbon"/>
      <w:bookmarkEnd w:id="188"/>
      <w:r>
        <w:t>Connor, R.F., Chmura, G.L., Beecher, C.B., 2001. Carbon accumulation in bay of fundy salt marshes: Implications for restoration of reclaimed marshes. Global Biogeochemical Cycles 15, 943–954.</w:t>
      </w:r>
    </w:p>
    <w:p w14:paraId="4290FE8C" w14:textId="77777777" w:rsidR="00D51DF7" w:rsidRDefault="00297C31">
      <w:pPr>
        <w:pStyle w:val="Bibliographie"/>
      </w:pPr>
      <w:bookmarkStart w:id="190" w:name="ref-cooley2023oceans"/>
      <w:bookmarkEnd w:id="189"/>
      <w:r>
        <w:t>Cooley, S., Schoeman, D., Bopp, L., Boyd, P., Donner, S., Kiessling, W., Martinetto, P., Ojea, E., Racault, M., Rost, B., others, 2023. Oceans and coastal ecosystems and their services.</w:t>
      </w:r>
    </w:p>
    <w:p w14:paraId="4F821873" w14:textId="77777777" w:rsidR="00D51DF7" w:rsidRDefault="00297C31">
      <w:pPr>
        <w:pStyle w:val="Bibliographie"/>
      </w:pPr>
      <w:bookmarkStart w:id="191" w:name="ref-cornwall2023crustose"/>
      <w:bookmarkEnd w:id="190"/>
      <w:r>
        <w:t>Cornwall, C.E., Carlot, J., Branson, O., Courtney, T.A., Harvey, B.P., Perry, C.T., Andersson, A.J., Diaz-Pulido, G., Johnson, M.D., Kennedy, E., others, 2023. Crustose coralline algae can contribute more than corals to coral reef carbonate production. Communications Earth &amp; Environment 4, 105.</w:t>
      </w:r>
    </w:p>
    <w:p w14:paraId="4CF0DA94" w14:textId="77777777" w:rsidR="00D51DF7" w:rsidRDefault="00297C31">
      <w:pPr>
        <w:pStyle w:val="Bibliographie"/>
      </w:pPr>
      <w:bookmarkStart w:id="192" w:name="ref-cosby2024accelerating"/>
      <w:bookmarkEnd w:id="191"/>
      <w:r>
        <w:lastRenderedPageBreak/>
        <w:t>Cosby, A., Lebakula, V., Smith, C., Wanik, D., Bergene, K., Rose, A., Swanson, D., Bloom, D., 2024. Accelerating growth of human coastal populations at the global and continent levels: 2000–2018. Scientific Reports 14, 22489.</w:t>
      </w:r>
    </w:p>
    <w:p w14:paraId="4EFE41B2" w14:textId="77777777" w:rsidR="00D51DF7" w:rsidRDefault="00297C31">
      <w:pPr>
        <w:pStyle w:val="Bibliographie"/>
      </w:pPr>
      <w:bookmarkStart w:id="193" w:name="ref-COSTA2021107018"/>
      <w:bookmarkEnd w:id="192"/>
      <w:r>
        <w:t>Costa, V., Serôdio, J., Lillebø, A.I., Sousa, A.I., 2021. Use of hyperspectral reflectance to non-destructively estimate seagrass zostera noltei biomass. Ecological Indicators 121, 107018. https://doi.org/</w:t>
      </w:r>
      <w:hyperlink r:id="rId36">
        <w:r>
          <w:rPr>
            <w:rStyle w:val="Lienhypertexte"/>
          </w:rPr>
          <w:t>https://doi.org/10.1016/j.ecolind.2020.107018</w:t>
        </w:r>
      </w:hyperlink>
    </w:p>
    <w:p w14:paraId="0B2B3304" w14:textId="77777777" w:rsidR="00D51DF7" w:rsidRDefault="00297C31">
      <w:pPr>
        <w:pStyle w:val="Bibliographie"/>
      </w:pPr>
      <w:bookmarkStart w:id="194" w:name="ref-Cramer2018"/>
      <w:bookmarkEnd w:id="193"/>
      <w:r>
        <w:t>Cramer, W., Guiot, J., Fader, M., Garrabou, J., Gattuso, J.-P., Iglesias, A., Lange, M.A., Lionello, P., Llasat, M.C., Paz, S., others, 2018. Climate change and interconnected risks to sustainable development in the mediterranean. Nature Climate Change 8, 972–980.</w:t>
      </w:r>
    </w:p>
    <w:p w14:paraId="1350E2C5" w14:textId="77777777" w:rsidR="00D51DF7" w:rsidRDefault="00297C31">
      <w:pPr>
        <w:pStyle w:val="Bibliographie"/>
      </w:pPr>
      <w:bookmarkStart w:id="195" w:name="ref-crowl2008spread"/>
      <w:bookmarkEnd w:id="194"/>
      <w:r>
        <w:t>Crowl, T.A., Crist, T.O., Parmenter, R.R., Belovsky, G., Lugo, A.E., 2008. The spread of invasive species and infectious disease as drivers of ecosystem change. Frontiers in Ecology and the Environment 6, 238–246.</w:t>
      </w:r>
    </w:p>
    <w:p w14:paraId="21184987" w14:textId="77777777" w:rsidR="00D51DF7" w:rsidRDefault="00297C31">
      <w:pPr>
        <w:pStyle w:val="Bibliographie"/>
      </w:pPr>
      <w:bookmarkStart w:id="196" w:name="ref-dascaliuc2007heat"/>
      <w:bookmarkEnd w:id="195"/>
      <w:r>
        <w:t xml:space="preserve">Dascaliuc, A., Ralea, T., Cuza, P., 2007. Influence of heat shock on chlorophyll fluorescence of white oak (quercus pubescens willd.) leaves. Photosynthetica 45, 469–471. </w:t>
      </w:r>
      <w:hyperlink r:id="rId37">
        <w:r>
          <w:rPr>
            <w:rStyle w:val="Lienhypertexte"/>
          </w:rPr>
          <w:t>https://doi.org/10.1007/s11099-007-0084-3</w:t>
        </w:r>
      </w:hyperlink>
    </w:p>
    <w:p w14:paraId="3BC98F18" w14:textId="77777777" w:rsidR="00D51DF7" w:rsidRDefault="00297C31">
      <w:pPr>
        <w:pStyle w:val="Bibliographie"/>
      </w:pPr>
      <w:bookmarkStart w:id="197" w:name="ref-Davies2022a"/>
      <w:bookmarkEnd w:id="196"/>
      <w:r>
        <w:t>Davies, B.F., Holmes, L., Bicknell, A., Attrill, M.J., Sheehan, E.V., 2022. A decade implementing ecosystem approach to fisheries management improves diversity of taxa and traits within a marine protected area in the UK. Diversity and Distributions 28, 173–188.</w:t>
      </w:r>
    </w:p>
    <w:p w14:paraId="3E835766" w14:textId="77777777" w:rsidR="00D51DF7" w:rsidRDefault="00297C31">
      <w:pPr>
        <w:pStyle w:val="Bibliographie"/>
      </w:pPr>
      <w:bookmarkStart w:id="198" w:name="ref-Davies2021a"/>
      <w:bookmarkEnd w:id="197"/>
      <w:r>
        <w:t>Davies, B.F., Holmes, L., Rees, A., Attrill, M.J., Cartwright, A.Y., Sheehan, E.V., 2021. Ecosystem approach to fisheries management works—how switching from mobile to static fishing gear improves populations of fished and non-fished species inside a marine-protected area. Journal of Applied Ecology 58, 2463–2478.</w:t>
      </w:r>
    </w:p>
    <w:p w14:paraId="4FBCA910" w14:textId="77777777" w:rsidR="00D51DF7" w:rsidRDefault="00297C31">
      <w:pPr>
        <w:pStyle w:val="Bibliographie"/>
      </w:pPr>
      <w:bookmarkStart w:id="199" w:name="ref-Davies2023"/>
      <w:bookmarkEnd w:id="198"/>
      <w:r>
        <w:t xml:space="preserve">Davies, B.F.R., Gernez, P., Geraud, A., Oiry, Simon, Rosa, P., Zoffoli, M.L., Barillé, L., 2023a. Multi- and hyperspectral classification of soft-bottom intertidal vegetation using a spectral library for coastal biodiversity remote sensing. Remote Sensing of Environment 290, 113554. </w:t>
      </w:r>
      <w:hyperlink r:id="rId38">
        <w:r>
          <w:rPr>
            <w:rStyle w:val="Lienhypertexte"/>
          </w:rPr>
          <w:t>https://doi.org/10.1016/j.rse.2023.113554</w:t>
        </w:r>
      </w:hyperlink>
    </w:p>
    <w:p w14:paraId="13AEAFD2" w14:textId="77777777" w:rsidR="00D51DF7" w:rsidRDefault="00297C31">
      <w:pPr>
        <w:pStyle w:val="Bibliographie"/>
      </w:pPr>
      <w:bookmarkStart w:id="200" w:name="ref-Davies2022b"/>
      <w:bookmarkEnd w:id="199"/>
      <w:r>
        <w:t>Davies, B.F.R., Holmes, L., Attrill, M.J., Sheehan, E.V., 2022. Ecosystem benefits of adopting a whole-site approach to MPA management. Fisheries Management and Ecology.</w:t>
      </w:r>
    </w:p>
    <w:p w14:paraId="2F9BB912" w14:textId="77777777" w:rsidR="00D51DF7" w:rsidRDefault="00297C31">
      <w:pPr>
        <w:pStyle w:val="Bibliographie"/>
      </w:pPr>
      <w:bookmarkStart w:id="201" w:name="ref-davies2024sentinel"/>
      <w:bookmarkEnd w:id="200"/>
      <w:r>
        <w:t xml:space="preserve">Davies, B.F.R., Oiry, S., Rosa, P., Zoffoli, M.L., Sousa, A.I., Thomas, O.R., Smale, D.A., Austen, M.C., Biermann, L., Attrill, M.J., others, 2024b. A sentinel watching over inter-tidal seagrass phenology across western europe and north africa. Communications Earth &amp; Environment 5, 382. </w:t>
      </w:r>
      <w:hyperlink r:id="rId39">
        <w:r>
          <w:rPr>
            <w:rStyle w:val="Lienhypertexte"/>
          </w:rPr>
          <w:t>https://doi.org/10.1038/s43247-024-01543-z</w:t>
        </w:r>
      </w:hyperlink>
    </w:p>
    <w:p w14:paraId="0417C0B5" w14:textId="77777777" w:rsidR="00D51DF7" w:rsidRDefault="00297C31">
      <w:pPr>
        <w:pStyle w:val="Bibliographie"/>
      </w:pPr>
      <w:bookmarkStart w:id="202" w:name="ref-davies2024intertidal"/>
      <w:bookmarkEnd w:id="201"/>
      <w:r>
        <w:lastRenderedPageBreak/>
        <w:t xml:space="preserve">Davies, B.F.R., Oiry, S., Rosa, P., Zoffoli, M.L., Sousa, A.I., Thomas, O.R., Smale, D.A., Austen, M.C., Biermann, L., Attrill, M.J., others, 2024a. Intertidal seagrass extent from sentinel-2 time-series show distinct trajectories in western europe. Remote Sensing of Environment 312, 114340. </w:t>
      </w:r>
      <w:hyperlink r:id="rId40">
        <w:r>
          <w:rPr>
            <w:rStyle w:val="Lienhypertexte"/>
          </w:rPr>
          <w:t>https://doi.org/10.1016/j.rse.2024.114340</w:t>
        </w:r>
      </w:hyperlink>
    </w:p>
    <w:p w14:paraId="1E489914" w14:textId="77777777" w:rsidR="00D51DF7" w:rsidRDefault="00297C31">
      <w:pPr>
        <w:pStyle w:val="Bibliographie"/>
      </w:pPr>
      <w:bookmarkStart w:id="203" w:name="ref-BedeGbif"/>
      <w:bookmarkEnd w:id="202"/>
      <w:r>
        <w:t xml:space="preserve">Davies, B.F.R., Sousa, A.I., Figueira, R., Oiry, S., Gernez, P., Barillé, L., 2023b. Benthic intertidal vegetation from the tagus estuary and aveiro lagoon. </w:t>
      </w:r>
      <w:hyperlink r:id="rId41">
        <w:r>
          <w:rPr>
            <w:rStyle w:val="Lienhypertexte"/>
          </w:rPr>
          <w:t>https://doi.org/10.15468/n4ak6x</w:t>
        </w:r>
      </w:hyperlink>
    </w:p>
    <w:p w14:paraId="62254604" w14:textId="77777777" w:rsidR="00D51DF7" w:rsidRDefault="00297C31">
      <w:pPr>
        <w:pStyle w:val="Bibliographie"/>
      </w:pPr>
      <w:bookmarkStart w:id="204" w:name="ref-davis2003review"/>
      <w:bookmarkEnd w:id="203"/>
      <w:r>
        <w:t>Davis, T.A., Volesky, B., Mucci, A., 2003. A review of the biochemistry of heavy metal biosorption by brown algae. Water research 37, 4311–4330.</w:t>
      </w:r>
    </w:p>
    <w:p w14:paraId="4AFBF8AB" w14:textId="77777777" w:rsidR="00D51DF7" w:rsidRDefault="00297C31">
      <w:pPr>
        <w:pStyle w:val="Bibliographie"/>
      </w:pPr>
      <w:bookmarkStart w:id="205" w:name="ref-davoult2017multiple"/>
      <w:bookmarkEnd w:id="204"/>
      <w:r>
        <w:t>Davoult, D., Surget, G., Stiger-Pouvreau, V., Noisette, F., Riera, P., Stagnol, D., Androuin, T., Poupart, N., 2017. Multiple effects of a gracilaria vermiculophylla invasion on estuarine mudflat functioning and diversity. Marine Environmental Research 131, 227–235.</w:t>
      </w:r>
    </w:p>
    <w:p w14:paraId="3F7FA392" w14:textId="77777777" w:rsidR="00D51DF7" w:rsidRDefault="00297C31">
      <w:pPr>
        <w:pStyle w:val="Bibliographie"/>
      </w:pPr>
      <w:bookmarkStart w:id="206" w:name="ref-de1995wind"/>
      <w:bookmarkEnd w:id="205"/>
      <w:r>
        <w:t>De Jorge, V., Van Beusekom, J., 1995. Wind-and tide-induced resuspension of sediment and microphytobenthos from tidal flats in the ems estuary. Limnology and oceanography 40, 776–778.</w:t>
      </w:r>
    </w:p>
    <w:p w14:paraId="1EB2DDA6" w14:textId="77777777" w:rsidR="00D51DF7" w:rsidRDefault="00297C31">
      <w:pPr>
        <w:pStyle w:val="Bibliographie"/>
      </w:pPr>
      <w:bookmarkStart w:id="207" w:name="ref-decho2000microbial"/>
      <w:bookmarkEnd w:id="206"/>
      <w:r>
        <w:t>Decho, A.W., 2000. Microbial biofilms in intertidal systems: An overview. Continental shelf research 20, 1257–1273.</w:t>
      </w:r>
    </w:p>
    <w:p w14:paraId="4EEDF954" w14:textId="77777777" w:rsidR="00D51DF7" w:rsidRDefault="00297C31">
      <w:pPr>
        <w:pStyle w:val="Bibliographie"/>
      </w:pPr>
      <w:bookmarkStart w:id="208" w:name="ref-decottignies2007exploitation"/>
      <w:bookmarkEnd w:id="207"/>
      <w:r>
        <w:t>Decottignies, P., Beninger, P.G., Rincé, Y., Robins, R.J., Riera, P., 2007. Exploitation of natural food sources by two sympatric, invasive suspension-feeders: Crassostrea gigas and crepidula fornicata. Marine Ecology Progress Series 334, 179–192.</w:t>
      </w:r>
    </w:p>
    <w:p w14:paraId="1A82E50F" w14:textId="77777777" w:rsidR="00D51DF7" w:rsidRDefault="00297C31">
      <w:pPr>
        <w:pStyle w:val="Bibliographie"/>
      </w:pPr>
      <w:bookmarkStart w:id="209" w:name="ref-deguette2022physiological"/>
      <w:bookmarkEnd w:id="208"/>
      <w:r>
        <w:t>Deguette, A., Barrote, I., Silva, J., 2022. Physiological and morphological effects of a marine heatwave on the seagrass cymodocea nodosa. Scientific Reports 12, 7950.</w:t>
      </w:r>
    </w:p>
    <w:p w14:paraId="2A9A2640" w14:textId="77777777" w:rsidR="00D51DF7" w:rsidRDefault="00297C31">
      <w:pPr>
        <w:pStyle w:val="Bibliographie"/>
      </w:pPr>
      <w:bookmarkStart w:id="210" w:name="ref-Dekker2018"/>
      <w:bookmarkEnd w:id="209"/>
      <w:r>
        <w:t>Dekker, A.G., Pinnel, N., Gege, P., Briottet, X., Peters, S., Turpie, K.R., Sterckx, S., Costa, M., Giardino, C., Brando, V.E., others, 2018. Feasibility study for an aquatic ecosystem earth observing system version 1.2.</w:t>
      </w:r>
    </w:p>
    <w:p w14:paraId="76BA28C2" w14:textId="77777777" w:rsidR="00D51DF7" w:rsidRDefault="00297C31">
      <w:pPr>
        <w:pStyle w:val="Bibliographie"/>
      </w:pPr>
      <w:bookmarkStart w:id="211" w:name="ref-desai2021measuring"/>
      <w:bookmarkEnd w:id="210"/>
      <w:r>
        <w:t>Desai, R.M., Shambaugh, G.E., 2021. Measuring the global impact of destructive and illegal fishing on maritime piracy: A spatial analysis. Plos one 16, e0246835.</w:t>
      </w:r>
    </w:p>
    <w:p w14:paraId="5EBA8D91" w14:textId="77777777" w:rsidR="00D51DF7" w:rsidRDefault="00297C31">
      <w:pPr>
        <w:pStyle w:val="Bibliographie"/>
      </w:pPr>
      <w:bookmarkStart w:id="212" w:name="ref-devlin2023nutrients"/>
      <w:bookmarkEnd w:id="211"/>
      <w:r>
        <w:t>Devlin, M., Brodie, J., 2023. Nutrients and eutrophication, in: Marine Pollution–Monitoring, Management and Mitigation. Springer, pp. 75–100.</w:t>
      </w:r>
    </w:p>
    <w:p w14:paraId="35D5CD84" w14:textId="77777777" w:rsidR="00D51DF7" w:rsidRDefault="00297C31">
      <w:pPr>
        <w:pStyle w:val="Bibliographie"/>
      </w:pPr>
      <w:bookmarkStart w:id="213" w:name="ref-Dierssen2015"/>
      <w:bookmarkEnd w:id="212"/>
      <w:r>
        <w:t xml:space="preserve">Dierssen, H.M., Chlus, A., Russell, B., 2015. Hyperspectral discrimination of floating mats of seagrass wrack and the macroalgae Sargassum in coastal waters of Greater </w:t>
      </w:r>
      <w:r>
        <w:lastRenderedPageBreak/>
        <w:t xml:space="preserve">Florida Bay using airborne remote sensing. Remote Sensing of Environment 167, 247–258. </w:t>
      </w:r>
      <w:hyperlink r:id="rId42">
        <w:r>
          <w:rPr>
            <w:rStyle w:val="Lienhypertexte"/>
          </w:rPr>
          <w:t>https://doi.org/10.1016/j.rse.2015.01.027</w:t>
        </w:r>
      </w:hyperlink>
    </w:p>
    <w:p w14:paraId="663A129F" w14:textId="77777777" w:rsidR="00D51DF7" w:rsidRDefault="00297C31">
      <w:pPr>
        <w:pStyle w:val="Bibliographie"/>
      </w:pPr>
      <w:bookmarkStart w:id="214" w:name="ref-dionisi2024exploring"/>
      <w:bookmarkEnd w:id="213"/>
      <w:r>
        <w:t>Dionisi, D., Bucci, S., Cesarini, C., Colella, S., D’Alimonte, D., Di Ciolo, L., Di Girolamo, P., Di Paolantonio, M., Franco, N., Gostinicchi, G., others, 2024. Exploring the potential of aeolus lidar mission for ocean color applications. Available at SSRN 4762423.</w:t>
      </w:r>
    </w:p>
    <w:p w14:paraId="5CE95D83" w14:textId="77777777" w:rsidR="00D51DF7" w:rsidRDefault="00297C31">
      <w:pPr>
        <w:pStyle w:val="Bibliographie"/>
      </w:pPr>
      <w:bookmarkStart w:id="215" w:name="ref-rs14133124"/>
      <w:bookmarkEnd w:id="214"/>
      <w:r>
        <w:t xml:space="preserve">Diruit, W., Le Bris, A., Bajjouk, T., Richier, S., Helias, M., Burel, T., Lennon, M., Guyot, A., Ar Gall, E., 2022. Seaweed habitats on the shore: Characterization through hyperspectral UAV imagery and field sampling. Remote Sensing 14. </w:t>
      </w:r>
      <w:hyperlink r:id="rId43">
        <w:r>
          <w:rPr>
            <w:rStyle w:val="Lienhypertexte"/>
          </w:rPr>
          <w:t>https://doi.org/10.3390/rs14133124</w:t>
        </w:r>
      </w:hyperlink>
    </w:p>
    <w:p w14:paraId="7FB55F2D" w14:textId="77777777" w:rsidR="00D51DF7" w:rsidRDefault="00297C31">
      <w:pPr>
        <w:pStyle w:val="Bibliographie"/>
      </w:pPr>
      <w:bookmarkStart w:id="216" w:name="ref-rs14020346"/>
      <w:bookmarkEnd w:id="215"/>
      <w:r>
        <w:t xml:space="preserve">Douay, F., Verpoorter, C., Duong, G., Spilmont, N., Gevaert, F., 2022b. New hyperspectral procedure to discriminate intertidal macroalgae. Remote Sensing 14. </w:t>
      </w:r>
      <w:hyperlink r:id="rId44">
        <w:r>
          <w:rPr>
            <w:rStyle w:val="Lienhypertexte"/>
          </w:rPr>
          <w:t>https://doi.org/10.3390/rs14020346</w:t>
        </w:r>
      </w:hyperlink>
    </w:p>
    <w:p w14:paraId="6C113376" w14:textId="77777777" w:rsidR="00D51DF7" w:rsidRDefault="00297C31">
      <w:pPr>
        <w:pStyle w:val="Bibliographie"/>
      </w:pPr>
      <w:bookmarkStart w:id="217" w:name="ref-douay2022new"/>
      <w:bookmarkEnd w:id="216"/>
      <w:r>
        <w:t>Douay, F., Verpoorter, C., Duong, G., Spilmont, N., Gevaert, F., 2022a. New hyperspectral procedure to discriminate intertidal macroalgae. Remote Sensing 14, 346.</w:t>
      </w:r>
    </w:p>
    <w:p w14:paraId="6AF02848" w14:textId="77777777" w:rsidR="00D51DF7" w:rsidRDefault="00297C31">
      <w:pPr>
        <w:pStyle w:val="Bibliographie"/>
      </w:pPr>
      <w:bookmarkStart w:id="218" w:name="ref-douglas2024linking"/>
      <w:bookmarkEnd w:id="217"/>
      <w:r>
        <w:t>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p w14:paraId="1A463A16" w14:textId="77777777" w:rsidR="00D51DF7" w:rsidRDefault="00297C31">
      <w:pPr>
        <w:pStyle w:val="Bibliographie"/>
      </w:pPr>
      <w:bookmarkStart w:id="219" w:name="ref-drouet2015utilisation"/>
      <w:bookmarkEnd w:id="218"/>
      <w:r>
        <w:t>Drouet, S., Turpin, V., Godet, L., Cognie, B., Cosson, R.P., Decottignies, P., 2015. Utilisation of intertidal mudflats by the dunlin calidris alpina in relation to microphytobenthic biofilms. Journal of Ornithology 156, 75–83.</w:t>
      </w:r>
    </w:p>
    <w:p w14:paraId="132F0F13" w14:textId="77777777" w:rsidR="00D51DF7" w:rsidRDefault="00297C31">
      <w:pPr>
        <w:pStyle w:val="Bibliographie"/>
      </w:pPr>
      <w:bookmarkStart w:id="220" w:name="ref-duarte1991allometric"/>
      <w:bookmarkEnd w:id="219"/>
      <w:r>
        <w:t>Duarte, C.M., 1991. Allometric scaling of seagrass form and productivity. Marine ecology progress series. Oldendorf 77, 289–300.</w:t>
      </w:r>
    </w:p>
    <w:p w14:paraId="0F61FE68" w14:textId="77777777" w:rsidR="00D51DF7" w:rsidRDefault="00297C31">
      <w:pPr>
        <w:pStyle w:val="Bibliographie"/>
      </w:pPr>
      <w:bookmarkStart w:id="221" w:name="ref-duffy2019"/>
      <w:bookmarkEnd w:id="220"/>
      <w:r>
        <w:t>Duffy, J.E., Benedetti-Cecchi, L., Trinanes, J., Muller-Karger, F.E., Ambo-Rappe, R., Boström, C., Buschmann, A.H., Byrnes, J., Coles, R.G., Creed, J., others, 2019. Toward a coordinated global observing system for seagrasses and marine macroalgae. Frontiers in Marine Science 6, 317.</w:t>
      </w:r>
    </w:p>
    <w:p w14:paraId="3D699F98" w14:textId="77777777" w:rsidR="00D51DF7" w:rsidRDefault="00297C31">
      <w:pPr>
        <w:pStyle w:val="Bibliographie"/>
      </w:pPr>
      <w:bookmarkStart w:id="222" w:name="ref-duffy2018spatial"/>
      <w:bookmarkEnd w:id="221"/>
      <w:r>
        <w:t>Duffy, J.P., Pratt, L., Anderson, K., Land, P.E., Shutler, J.D., 2018. Spatial assessment of intertidal seagrass meadows using optical imaging systems and a lightweight drone. Estuarine, Coastal and Shelf Science 200, 169–180.</w:t>
      </w:r>
    </w:p>
    <w:p w14:paraId="181C4C75" w14:textId="77777777" w:rsidR="00D51DF7" w:rsidRDefault="00297C31">
      <w:pPr>
        <w:pStyle w:val="Bibliographie"/>
      </w:pPr>
      <w:bookmarkStart w:id="223" w:name="ref-Durou2007"/>
      <w:bookmarkEnd w:id="222"/>
      <w:r>
        <w:t xml:space="preserve">Durou, C., Poirier, L., Amiard, J.-C., Budzinski, H., Gnassia-Barelli, M., Lemenach, K., Peluhet, L., Mouneyrac, C., Roméo, M., Amiard-Triquet, C., 2007. Biomonitoring in a </w:t>
      </w:r>
      <w:r>
        <w:lastRenderedPageBreak/>
        <w:t>clean and a multi-contaminated estuary based on biomarkers and chemical analyses in the endobenthic worm nereis diversicolor. Environmental Pollution 148, 445–458.</w:t>
      </w:r>
    </w:p>
    <w:p w14:paraId="10ADEDDD" w14:textId="77777777" w:rsidR="00D51DF7" w:rsidRDefault="00297C31">
      <w:pPr>
        <w:pStyle w:val="Bibliographie"/>
      </w:pPr>
      <w:bookmarkStart w:id="224" w:name="ref-Edgar2004"/>
      <w:bookmarkEnd w:id="223"/>
      <w:r>
        <w:t>Edgar, G., Bustamante, R., Farina, J.-M., Calvopina, M., Martinez, C., Toral-Granda, M., 2004. Bias in evaluating the effects of marine protected areas: The importance of baseline data for the galapagos marine reserve. Environmental Conservation 31, 212–218.</w:t>
      </w:r>
    </w:p>
    <w:p w14:paraId="7B8AE417" w14:textId="77777777" w:rsidR="00D51DF7" w:rsidRDefault="00297C31">
      <w:pPr>
        <w:pStyle w:val="Bibliographie"/>
      </w:pPr>
      <w:bookmarkStart w:id="225" w:name="ref-Edwards2010"/>
      <w:bookmarkEnd w:id="224"/>
      <w:r>
        <w:t>Edwards, M., Beaugrand, G., Hays, G.C., Koslow, J.A., Richardson, A.J., 2010. Multi-decadal oceanic ecological datasets and their application in marine policy and management. Trends in ecology &amp; evolution 25, 602–610.</w:t>
      </w:r>
    </w:p>
    <w:p w14:paraId="1A5D3806" w14:textId="77777777" w:rsidR="00D51DF7" w:rsidRDefault="00297C31">
      <w:pPr>
        <w:pStyle w:val="Bibliographie"/>
      </w:pPr>
      <w:bookmarkStart w:id="226" w:name="ref-eger2023value"/>
      <w:bookmarkEnd w:id="225"/>
      <w:r>
        <w:t>Eger, A.M., Marzinelli, E.M., Beas-Luna, R., Blain, C.O., Blamey, L.K., Byrnes, J.E., Carnell, P.E., Choi, C.G., Hessing-Lewis, M., Kim, K.Y., others, 2023. The value of ecosystem services in global marine kelp forests. Nature communications 14, 1894.</w:t>
      </w:r>
    </w:p>
    <w:p w14:paraId="053B06CA" w14:textId="77777777" w:rsidR="00D51DF7" w:rsidRDefault="00297C31">
      <w:pPr>
        <w:pStyle w:val="Bibliographie"/>
      </w:pPr>
      <w:bookmarkStart w:id="227" w:name="ref-electricblue_intertidal_chamber"/>
      <w:bookmarkEnd w:id="226"/>
      <w:r>
        <w:t xml:space="preserve">Electric Blue, 2023. </w:t>
      </w:r>
      <w:hyperlink r:id="rId45">
        <w:r>
          <w:rPr>
            <w:rStyle w:val="Lienhypertexte"/>
          </w:rPr>
          <w:t>Intertidal chamber</w:t>
        </w:r>
      </w:hyperlink>
      <w:r>
        <w:t>.</w:t>
      </w:r>
    </w:p>
    <w:p w14:paraId="4480273C" w14:textId="77777777" w:rsidR="00D51DF7" w:rsidRDefault="00297C31">
      <w:pPr>
        <w:pStyle w:val="Bibliographie"/>
      </w:pPr>
      <w:bookmarkStart w:id="228" w:name="ref-El2020"/>
      <w:bookmarkEnd w:id="227"/>
      <w:r>
        <w:t>El-Hacen, E.-H.M., Cheikh, M.A.S., Bouma, T.J., Olff, H., Piersma, T., 2020. Long-term changes in seagrass and benthos at banc d’arguin, mauritania, the premier intertidal system along the east atlantic flyway. Global Ecology and Conservation 24, e01364.</w:t>
      </w:r>
    </w:p>
    <w:p w14:paraId="036DF6F3" w14:textId="77777777" w:rsidR="00D51DF7" w:rsidRDefault="00297C31">
      <w:pPr>
        <w:pStyle w:val="Bibliographie"/>
      </w:pPr>
      <w:bookmarkStart w:id="229" w:name="ref-elliott2011challenging"/>
      <w:bookmarkEnd w:id="228"/>
      <w:r>
        <w:t>Elliott, M., Whitfield, A.K., 2011. Challenging paradigms in estuarine ecology and management. Estuarine, Coastal and Shelf Science 94, 306–314.</w:t>
      </w:r>
    </w:p>
    <w:p w14:paraId="2CA78D10" w14:textId="77777777" w:rsidR="00D51DF7" w:rsidRDefault="00297C31">
      <w:pPr>
        <w:pStyle w:val="Bibliographie"/>
      </w:pPr>
      <w:bookmarkStart w:id="230" w:name="ref-elton2020ecology"/>
      <w:bookmarkEnd w:id="229"/>
      <w:r>
        <w:t>Elton, C.S., 2020. The ecology of invasions by animals and plants. Springer Nature.</w:t>
      </w:r>
    </w:p>
    <w:p w14:paraId="32DB6EE9" w14:textId="77777777" w:rsidR="00D51DF7" w:rsidRDefault="00297C31">
      <w:pPr>
        <w:pStyle w:val="Bibliographie"/>
      </w:pPr>
      <w:bookmarkStart w:id="231" w:name="ref-sen2cor"/>
      <w:bookmarkEnd w:id="230"/>
      <w:r>
        <w:t>ESA, 2024b. Sen2Cor: Sentinel-2 atmospheric correction processor.</w:t>
      </w:r>
    </w:p>
    <w:p w14:paraId="273AC127" w14:textId="77777777" w:rsidR="00D51DF7" w:rsidRDefault="00297C31">
      <w:pPr>
        <w:pStyle w:val="Bibliographie"/>
      </w:pPr>
      <w:bookmarkStart w:id="232" w:name="ref-copernicus_sentinel2"/>
      <w:bookmarkEnd w:id="231"/>
      <w:r>
        <w:t>ESA, 2024a. Copernicus open access hub.</w:t>
      </w:r>
    </w:p>
    <w:p w14:paraId="1410CD36" w14:textId="77777777" w:rsidR="00D51DF7" w:rsidRDefault="00297C31">
      <w:pPr>
        <w:pStyle w:val="Bibliographie"/>
      </w:pPr>
      <w:bookmarkStart w:id="233" w:name="ref-WFD2000"/>
      <w:bookmarkEnd w:id="232"/>
      <w:r>
        <w:t>European-Commission, n.d. Official Journal of the European Communities L 327, 1–72.</w:t>
      </w:r>
    </w:p>
    <w:p w14:paraId="639D5480" w14:textId="77777777" w:rsidR="00D51DF7" w:rsidRDefault="00297C31">
      <w:pPr>
        <w:pStyle w:val="Bibliographie"/>
      </w:pPr>
      <w:bookmarkStart w:id="234" w:name="ref-eurostat_tsa_2023"/>
      <w:bookmarkEnd w:id="233"/>
      <w:r>
        <w:t xml:space="preserve">Eurostat, 2023. Tourism satellite accounts in europe - 2023 edition. Publications Office of the European Union, Luxembourg. </w:t>
      </w:r>
      <w:hyperlink r:id="rId46">
        <w:r>
          <w:rPr>
            <w:rStyle w:val="Lienhypertexte"/>
          </w:rPr>
          <w:t>https://doi.org/10.2785/7794</w:t>
        </w:r>
      </w:hyperlink>
    </w:p>
    <w:p w14:paraId="25BFA212" w14:textId="77777777" w:rsidR="00D51DF7" w:rsidRDefault="00297C31">
      <w:pPr>
        <w:pStyle w:val="Bibliographie"/>
      </w:pPr>
      <w:bookmarkStart w:id="235" w:name="ref-IMO2020GHG"/>
      <w:bookmarkEnd w:id="234"/>
      <w:r>
        <w:t xml:space="preserve">Faber, J., Hanayama, S., Zhang, S., Pereda, P., Comer, B., Hauerhof, E., Schim van der Loeff, W., Smith, T., Zhang, Y., Kosaka, H., Adachi, M., Bonello, J.-M., Galbraith, C., Gong, Z., Hirata, K., Hummels, D., Kleijn, A., Lee, D.S., Liu, Y., Lucchesi, A., Mao, X., Muraoka, E., Osipova, L., Qian, H., Rutherford, D., Suárez de la Fuente, S., Yuan, H., Velandia Perico, C., Wu, L., Sun, D., Yoo, D.-H., Xing, H., 2021. </w:t>
      </w:r>
      <w:hyperlink r:id="rId47">
        <w:r>
          <w:rPr>
            <w:rStyle w:val="Lienhypertexte"/>
          </w:rPr>
          <w:t>Fourth IMO GHG study 2020: Executive summary</w:t>
        </w:r>
      </w:hyperlink>
      <w:r>
        <w:t>. International Maritime Organization (IMO), 4 Albert Embankment, London SE1 7SR.</w:t>
      </w:r>
    </w:p>
    <w:p w14:paraId="43B951C6" w14:textId="77777777" w:rsidR="00D51DF7" w:rsidRDefault="00297C31">
      <w:pPr>
        <w:pStyle w:val="Bibliographie"/>
      </w:pPr>
      <w:bookmarkStart w:id="236" w:name="ref-fairley2022drone"/>
      <w:bookmarkEnd w:id="235"/>
      <w:r>
        <w:lastRenderedPageBreak/>
        <w:t>Fairley, I., Williamson, B.J., McIlvenny, J., King, N., Masters, I., Lewis, M., Neill, S., Glasby, D., Coles, D., Powell, B., others, 2022. Drone-based large-scale particle image velocimetry applied to tidal stream energy resource assessment. Renewable Energy 196, 839–855.</w:t>
      </w:r>
    </w:p>
    <w:p w14:paraId="3782EC7A" w14:textId="77777777" w:rsidR="00D51DF7" w:rsidRDefault="00297C31">
      <w:pPr>
        <w:pStyle w:val="Bibliographie"/>
      </w:pPr>
      <w:bookmarkStart w:id="237" w:name="ref-farmery2022food"/>
      <w:bookmarkEnd w:id="236"/>
      <w:r>
        <w:t>Farmery, A.K., Alexander, K., Anderson, K., Blanchard, J.L., Carter, C.G., Evans, K., Fischer, M., Fleming, A., Frusher, S., Fulton, E.A., others, 2022. Food for all: Designing sustainable and secure future seafood systems. Reviews in fish biology and fisheries 32, 101–121.</w:t>
      </w:r>
    </w:p>
    <w:p w14:paraId="34B6CC1A" w14:textId="77777777" w:rsidR="00D51DF7" w:rsidRDefault="00297C31">
      <w:pPr>
        <w:pStyle w:val="Bibliographie"/>
      </w:pPr>
      <w:bookmarkStart w:id="238" w:name="ref-firth2024invasive"/>
      <w:bookmarkEnd w:id="237"/>
      <w:r>
        <w:t>Firth, L.B., Foggo, A., Watts, T., Knights, A.M., DeAmicis, S., 2024. Invasive macroalgae in native seagrass beds: Vectors of spread and impacts. Annals of Botany 133, 41–50.</w:t>
      </w:r>
    </w:p>
    <w:p w14:paraId="63C0DBBB" w14:textId="77777777" w:rsidR="00D51DF7" w:rsidRDefault="00297C31">
      <w:pPr>
        <w:pStyle w:val="Bibliographie"/>
      </w:pPr>
      <w:bookmarkStart w:id="239" w:name="ref-foden2007angiosperms"/>
      <w:bookmarkEnd w:id="238"/>
      <w:r>
        <w:t>Foden, J., Brazier, D., 2007. Angiosperms (seagrass) within the EU water framework directive: A UK perspective. Marine Pollution Bulletin 55, 181–195.</w:t>
      </w:r>
    </w:p>
    <w:p w14:paraId="78BA906A" w14:textId="77777777" w:rsidR="00D51DF7" w:rsidRDefault="00297C31">
      <w:pPr>
        <w:pStyle w:val="Bibliographie"/>
      </w:pPr>
      <w:bookmarkStart w:id="240" w:name="ref-folmer2012seagrass"/>
      <w:bookmarkEnd w:id="239"/>
      <w:r>
        <w:t>Folmer, E.O., Geest, M. van der, Jansen, E., Olff, H., Michael Anderson, T., Piersma, T., Gils, J.A. van, 2012. Seagrass–sediment feedback: An exploration using a non-recursive structural equation model. Ecosystems 15, 1380–1393.</w:t>
      </w:r>
    </w:p>
    <w:p w14:paraId="28431989" w14:textId="77777777" w:rsidR="00D51DF7" w:rsidRDefault="00297C31">
      <w:pPr>
        <w:pStyle w:val="Bibliographie"/>
      </w:pPr>
      <w:bookmarkStart w:id="241" w:name="ref-fourqurean2012seagrass"/>
      <w:bookmarkEnd w:id="240"/>
      <w:r>
        <w:t>Fourqurean, J.W., Duarte, C.M., Kennedy, H., Marbà, N., Holmer, M., Mateo, M.A., Apostolaki, E.T., Kendrick, G.A., Krause-Jensen, D., McGlathery, K.J., others, 2012. Seagrass ecosystems as a globally significant carbon stock. Nature geoscience 5, 505–509.</w:t>
      </w:r>
    </w:p>
    <w:p w14:paraId="31376D52" w14:textId="77777777" w:rsidR="00D51DF7" w:rsidRDefault="00297C31">
      <w:pPr>
        <w:pStyle w:val="Bibliographie"/>
      </w:pPr>
      <w:bookmarkStart w:id="242" w:name="ref-Fox2017"/>
      <w:bookmarkEnd w:id="241"/>
      <w:r>
        <w:t>Fox, H.E., Barnes, M.D., Ahmadia, G.N., Kao, G., Glew, L., Haisfield, K., Hidayat, N.I., Huffard, C.L., Katz, L., Mangubhai, S., others, 2017. Generating actionable data for evidence-based conservation: The global center of marine biodiversity as a case study. Biological Conservation 210, 299–309.</w:t>
      </w:r>
    </w:p>
    <w:p w14:paraId="3669A062" w14:textId="77777777" w:rsidR="00D51DF7" w:rsidRDefault="00297C31">
      <w:pPr>
        <w:pStyle w:val="Bibliographie"/>
      </w:pPr>
      <w:bookmarkStart w:id="243" w:name="ref-franssen2014genome"/>
      <w:bookmarkEnd w:id="242"/>
      <w:r>
        <w:t>Franssen, S.U., Gu, J., Winters, G., Huylmans, A.-K., Wienpahl, I., Sparwel, M., Coyer, J.A., Olsen, J.L., Reusch, T.B., Bornberg-Bauer, E., 2014. Genome-wide transcriptomic responses of the seagrasses zostera marina and nanozostera noltii under a simulated heatwave confirm functional types. Marine Genomics 15, 65–73.</w:t>
      </w:r>
    </w:p>
    <w:p w14:paraId="0D3A8EEB" w14:textId="77777777" w:rsidR="00D51DF7" w:rsidRDefault="00297C31">
      <w:pPr>
        <w:pStyle w:val="Bibliographie"/>
      </w:pPr>
      <w:bookmarkStart w:id="244" w:name="ref-R-rsample"/>
      <w:bookmarkEnd w:id="243"/>
      <w:r>
        <w:t xml:space="preserve">Frick, H., Chow, F., Kuhn, M., Mahoney, M., Silge, J., Wickham, H., 2024. </w:t>
      </w:r>
      <w:hyperlink r:id="rId48">
        <w:r>
          <w:rPr>
            <w:rStyle w:val="Lienhypertexte"/>
          </w:rPr>
          <w:t>Rsample: General resampling infrastructure</w:t>
        </w:r>
      </w:hyperlink>
      <w:r>
        <w:t>.</w:t>
      </w:r>
    </w:p>
    <w:p w14:paraId="1A899382" w14:textId="77777777" w:rsidR="00D51DF7" w:rsidRDefault="00297C31">
      <w:pPr>
        <w:pStyle w:val="Bibliographie"/>
      </w:pPr>
      <w:bookmarkStart w:id="245" w:name="ref-fyfe2003spatial"/>
      <w:bookmarkEnd w:id="244"/>
      <w:r>
        <w:t>Fyfe, S., 2003. Spatial and temporal variation in spectral reflectance: Are seagrass species spectrally distinct? Limnology and Oceanography 48, 464–479.</w:t>
      </w:r>
    </w:p>
    <w:p w14:paraId="2AEC964E" w14:textId="77777777" w:rsidR="00D51DF7" w:rsidRDefault="00297C31">
      <w:pPr>
        <w:pStyle w:val="Bibliographie"/>
      </w:pPr>
      <w:bookmarkStart w:id="246" w:name="ref-gacia1999approach"/>
      <w:bookmarkEnd w:id="245"/>
      <w:r>
        <w:lastRenderedPageBreak/>
        <w:t>Gacia, E., Granata, T., Duarte, C., 1999. An approach to measurement of particle flux and sediment retention within seagrass (posidonia oceanica) meadows. Aquatic Botany 65, 255–268.</w:t>
      </w:r>
    </w:p>
    <w:p w14:paraId="514EEB07" w14:textId="77777777" w:rsidR="00D51DF7" w:rsidRDefault="00297C31">
      <w:pPr>
        <w:pStyle w:val="Bibliographie"/>
      </w:pPr>
      <w:bookmarkStart w:id="247" w:name="ref-gallardo2016global"/>
      <w:bookmarkEnd w:id="246"/>
      <w:r>
        <w:t>Gallardo, B., Clavero, M., Sánchez, M.I., Vilà, M., 2016. Global ecological impacts of invasive species in aquatic ecosystems. Global change biology 22, 151–163.</w:t>
      </w:r>
    </w:p>
    <w:p w14:paraId="5B9B4A53" w14:textId="77777777" w:rsidR="00D51DF7" w:rsidRDefault="00297C31">
      <w:pPr>
        <w:pStyle w:val="Bibliographie"/>
      </w:pPr>
      <w:bookmarkStart w:id="248" w:name="ref-garbulsky2011photochemical"/>
      <w:bookmarkEnd w:id="247"/>
      <w:r>
        <w:t>Garbulsky, M.F., Peñuelas, J., Gamon, J., Inoue, Y., Filella, I., 2011. The photochemical reflectance index (PRI) and the remote sensing of leaf, canopy and ecosystem radiation use efficiencies: A review and meta-analysis. Remote sensing of environment 115, 281–297.</w:t>
      </w:r>
    </w:p>
    <w:p w14:paraId="6F7F49BC" w14:textId="77777777" w:rsidR="00D51DF7" w:rsidRDefault="00297C31">
      <w:pPr>
        <w:pStyle w:val="Bibliographie"/>
      </w:pPr>
      <w:bookmarkStart w:id="249" w:name="ref-garcia2011lidar"/>
      <w:bookmarkEnd w:id="248"/>
      <w:r>
        <w:t>Garcı́a-Feced, C., Tempel, D.J., Kelly, M., 2011. LiDAR as a tool to characterize wildlife habitat: California spotted owl nesting habitat as an example. Journal of Forestry 109, 436–443.</w:t>
      </w:r>
    </w:p>
    <w:p w14:paraId="013CAD9B" w14:textId="77777777" w:rsidR="00D51DF7" w:rsidRDefault="00297C31">
      <w:pPr>
        <w:pStyle w:val="Bibliographie"/>
      </w:pPr>
      <w:bookmarkStart w:id="250" w:name="ref-gardner2018global"/>
      <w:bookmarkEnd w:id="249"/>
      <w:r>
        <w:t>Gardner, R.C., Finlayson, C., 2018. Global wetland outlook: State of the world’s wetlands and their services to people, in: Ramsar Convention Secretariat. pp. 2020–5.</w:t>
      </w:r>
    </w:p>
    <w:p w14:paraId="0FDCD3FA" w14:textId="77777777" w:rsidR="00D51DF7" w:rsidRDefault="00297C31">
      <w:pPr>
        <w:pStyle w:val="Bibliographie"/>
      </w:pPr>
      <w:bookmarkStart w:id="251" w:name="ref-Garmendia2021"/>
      <w:bookmarkEnd w:id="250"/>
      <w:r>
        <w:t xml:space="preserve">Garmendia, J.M., Valle, M., Borja, Á., Chust, G., Rodríguez, J.G., Franco, J., 2021. Estimated footprint of shellfishing activities in Zostera noltei meadows in a northern Spain estuary: Lessons for management. Estuarine, Coastal and Shelf Science 254. </w:t>
      </w:r>
      <w:hyperlink r:id="rId49">
        <w:r>
          <w:rPr>
            <w:rStyle w:val="Lienhypertexte"/>
          </w:rPr>
          <w:t>https://doi.org/10.1016/j.ecss.2021.107320</w:t>
        </w:r>
      </w:hyperlink>
    </w:p>
    <w:p w14:paraId="25BCC7EF" w14:textId="77777777" w:rsidR="00D51DF7" w:rsidRDefault="00297C31">
      <w:pPr>
        <w:pStyle w:val="Bibliographie"/>
      </w:pPr>
      <w:bookmarkStart w:id="252" w:name="ref-van2018global"/>
      <w:bookmarkEnd w:id="251"/>
      <w:r>
        <w:t>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p w14:paraId="564EDDF3" w14:textId="77777777" w:rsidR="00D51DF7" w:rsidRDefault="00297C31">
      <w:pPr>
        <w:pStyle w:val="Bibliographie"/>
      </w:pPr>
      <w:bookmarkStart w:id="253" w:name="ref-gladstone2018biomass"/>
      <w:bookmarkEnd w:id="252"/>
      <w:r>
        <w:t>Gladstone-Gallagher, R.V., Hughes, R.W., Douglas, E.J., Pilditch, C.A., 2018. Biomass-dependent seagrass resilience to sediment eutrophication. Journal of Experimental Marine Biology and Ecology 501, 54–64.</w:t>
      </w:r>
    </w:p>
    <w:p w14:paraId="2AA5855D" w14:textId="77777777" w:rsidR="00D51DF7" w:rsidRDefault="00297C31">
      <w:pPr>
        <w:pStyle w:val="Bibliographie"/>
      </w:pPr>
      <w:bookmarkStart w:id="254" w:name="ref-Gomes2018"/>
      <w:bookmarkEnd w:id="253"/>
      <w:r>
        <w:t>Gomes, I., Peteiro, L., Bueno-Pardo, J., Albuquerque, R., Perez-Jorge, S., Oliveira, E.R., Alves, F.L., Queiroga, H., 2018. What’s a picture really worth? On the use of drone aerial imagery to estimate intertidal rocky shore mussel demographic parameters. Estuarine, Coastal and Shelf Science 213, 185–198.</w:t>
      </w:r>
    </w:p>
    <w:p w14:paraId="2AFA06EB" w14:textId="77777777" w:rsidR="00D51DF7" w:rsidRDefault="00297C31">
      <w:pPr>
        <w:pStyle w:val="Bibliographie"/>
      </w:pPr>
      <w:bookmarkStart w:id="255" w:name="ref-green2021historical"/>
      <w:bookmarkEnd w:id="254"/>
      <w:r>
        <w:t>Green, A.E., Unsworth, R.K., Chadwick, M.A., Jones, P.J., 2021. Historical analysis exposes catastrophic seagrass loss for the united kingdom. Frontiers in plant science 12, 629962.</w:t>
      </w:r>
    </w:p>
    <w:p w14:paraId="54E83FCF" w14:textId="77777777" w:rsidR="00D51DF7" w:rsidRDefault="00297C31">
      <w:pPr>
        <w:pStyle w:val="Bibliographie"/>
      </w:pPr>
      <w:bookmarkStart w:id="256" w:name="ref-green2021functional"/>
      <w:bookmarkEnd w:id="255"/>
      <w:r>
        <w:lastRenderedPageBreak/>
        <w:t>Green, S.J., Grosholz, E.D., 2021. Functional eradication as a framework for invasive species control. Frontiers in Ecology and the Environment 19, 98–107.</w:t>
      </w:r>
    </w:p>
    <w:p w14:paraId="6CE4CB41" w14:textId="77777777" w:rsidR="00D51DF7" w:rsidRDefault="00297C31">
      <w:pPr>
        <w:pStyle w:val="Bibliographie"/>
      </w:pPr>
      <w:bookmarkStart w:id="257" w:name="ref-R-vip"/>
      <w:bookmarkEnd w:id="256"/>
      <w:r>
        <w:t xml:space="preserve">Greenwell, B.M., Boehmke, B.C., 2020. </w:t>
      </w:r>
      <w:hyperlink r:id="rId50">
        <w:r>
          <w:rPr>
            <w:rStyle w:val="Lienhypertexte"/>
          </w:rPr>
          <w:t>Variable importance plots—an introduction to the vip package</w:t>
        </w:r>
      </w:hyperlink>
      <w:r>
        <w:t>. The R Journal 12, 343–366.</w:t>
      </w:r>
    </w:p>
    <w:p w14:paraId="20565B66" w14:textId="77777777" w:rsidR="00D51DF7" w:rsidRDefault="00297C31">
      <w:pPr>
        <w:pStyle w:val="Bibliographie"/>
      </w:pPr>
      <w:bookmarkStart w:id="258" w:name="ref-grizel1991introduction"/>
      <w:bookmarkEnd w:id="257"/>
      <w:r>
        <w:t>Grizel, H., Heral, M., 1991. Introduction into france of the japanese oyster (crassostrea gigas). ICES Journal of Marine Science 47, 399–403.</w:t>
      </w:r>
    </w:p>
    <w:p w14:paraId="2BFD295A" w14:textId="77777777" w:rsidR="00D51DF7" w:rsidRDefault="00297C31">
      <w:pPr>
        <w:pStyle w:val="Bibliographie"/>
      </w:pPr>
      <w:bookmarkStart w:id="259" w:name="ref-guan2023overview"/>
      <w:bookmarkEnd w:id="258"/>
      <w:r>
        <w:t>Guan, S., Brookens, T., 2023. An overview of research efforts to understand the effects of underwater sound on cetaceans. Water Biology and Security 2, 100141.</w:t>
      </w:r>
    </w:p>
    <w:p w14:paraId="2A283E9C" w14:textId="77777777" w:rsidR="00D51DF7" w:rsidRDefault="00297C31">
      <w:pPr>
        <w:pStyle w:val="Bibliographie"/>
      </w:pPr>
      <w:bookmarkStart w:id="260" w:name="ref-guerrero2020heat"/>
      <w:bookmarkEnd w:id="259"/>
      <w:r>
        <w:t>Guerrero-Meseguer, L., Marı́n, A., Sanz-Lázaro, C., 2020. Heat wave intensity can vary the cumulative effects of multiple environmental stressors on posidonia oceanica seedlings. Marine Environmental Research 159, 105001.</w:t>
      </w:r>
    </w:p>
    <w:p w14:paraId="64F6A323" w14:textId="77777777" w:rsidR="00D51DF7" w:rsidRDefault="00297C31">
      <w:pPr>
        <w:pStyle w:val="Bibliographie"/>
      </w:pPr>
      <w:bookmarkStart w:id="261" w:name="ref-gurgel2018systematics"/>
      <w:bookmarkEnd w:id="260"/>
      <w:r>
        <w:t>Gurgel, C.F.D., Norris, J.N., Schmidt, W.E., Le, H.N., Fredericq, S., 2018. Systematics of the gracilariales (rhodophyta) including new subfamilies, tribes, subgenera, and two new genera, agarophyton gen. Nov. And crassa gen. nov. Phytotaxa 374, 1–23.</w:t>
      </w:r>
    </w:p>
    <w:p w14:paraId="64DD65F5" w14:textId="77777777" w:rsidR="00D51DF7" w:rsidRDefault="00297C31">
      <w:pPr>
        <w:pStyle w:val="Bibliographie"/>
      </w:pPr>
      <w:bookmarkStart w:id="262" w:name="ref-Guyot1990"/>
      <w:bookmarkEnd w:id="261"/>
      <w:r>
        <w:t>Guyot, G., 1990. Optical properties of vegetation canopies. Optical properties of vegetation canopies. 19–43.</w:t>
      </w:r>
    </w:p>
    <w:p w14:paraId="1C9D4598" w14:textId="77777777" w:rsidR="00D51DF7" w:rsidRDefault="00297C31">
      <w:pPr>
        <w:pStyle w:val="Bibliographie"/>
      </w:pPr>
      <w:bookmarkStart w:id="263" w:name="ref-hagger2022drivers"/>
      <w:bookmarkEnd w:id="262"/>
      <w:r>
        <w:t>Hagger, V., Worthington, T.A., Lovelock, C.E., Adame, M.F., Amano, T., Brown, B.M., Friess, D.A., Landis, E., Mumby, P.J., Morrison, T.H., others, 2022. Drivers of global mangrove loss and gain in social-ecological systems. Nature Communications 13, 6373.</w:t>
      </w:r>
    </w:p>
    <w:p w14:paraId="588386AC" w14:textId="77777777" w:rsidR="00D51DF7" w:rsidRDefault="00297C31">
      <w:pPr>
        <w:pStyle w:val="Bibliographie"/>
      </w:pPr>
      <w:bookmarkStart w:id="264" w:name="ref-Hallik2017"/>
      <w:bookmarkEnd w:id="263"/>
      <w:r>
        <w:t>Hallik, L., Kazantsev, T., Kuusk, A., Galmés, J., Tomás, M., Niinemets, Ü., 2017. Generality of relationships between leaf pigment contents and spectral vegetation indices in mallorca (spain). Regional Environmental Change 17, 2097–2109.</w:t>
      </w:r>
    </w:p>
    <w:p w14:paraId="48D26600" w14:textId="77777777" w:rsidR="00D51DF7" w:rsidRDefault="00297C31">
      <w:pPr>
        <w:pStyle w:val="Bibliographie"/>
      </w:pPr>
      <w:bookmarkStart w:id="265" w:name="ref-hanley2024victim"/>
      <w:bookmarkEnd w:id="264"/>
      <w:r>
        <w:t>Hanley, M.E., Firth, L.B., Foggo, A., 2024. Victim of changes? Marine macroalgae in a changing world. Annals of Botany 133, 1–16.</w:t>
      </w:r>
    </w:p>
    <w:p w14:paraId="4A9FEEF5" w14:textId="77777777" w:rsidR="00D51DF7" w:rsidRDefault="00297C31">
      <w:pPr>
        <w:pStyle w:val="Bibliographie"/>
      </w:pPr>
      <w:bookmarkStart w:id="266" w:name="ref-haro2023biointertidal"/>
      <w:bookmarkEnd w:id="265"/>
      <w:r>
        <w:t>Haro, S., Jimenez-Reina, J., Bermejo, R., Morrison, L., 2023. BioIntertidal mapper software: A satellite approach for NDVI-based intertidal habitat mapping. SoftwareX 24, 101520.</w:t>
      </w:r>
    </w:p>
    <w:p w14:paraId="749F087D" w14:textId="77777777" w:rsidR="00D51DF7" w:rsidRDefault="00297C31">
      <w:pPr>
        <w:pStyle w:val="Bibliographie"/>
      </w:pPr>
      <w:bookmarkStart w:id="267" w:name="ref-hassan2005ecosystems"/>
      <w:bookmarkEnd w:id="266"/>
      <w:r>
        <w:t>Hassan, R., Scholes, R., Ash, N., 2005. Ecosystems and human well-being: Current state and trends.</w:t>
      </w:r>
    </w:p>
    <w:p w14:paraId="14159B4C" w14:textId="77777777" w:rsidR="00D51DF7" w:rsidRDefault="00297C31">
      <w:pPr>
        <w:pStyle w:val="Bibliographie"/>
      </w:pPr>
      <w:bookmarkStart w:id="268" w:name="ref-Hedley2018"/>
      <w:bookmarkEnd w:id="267"/>
      <w:r>
        <w:t xml:space="preserve">Hedley, J.D., Mirhakak, M., Wentworth, A., Dierssen, H.M., 2018. Influence of three-dimensional coral structures on hyperspectral benthic reflectance and water-leaving reflectance. Applied Sciences 8. </w:t>
      </w:r>
      <w:hyperlink r:id="rId51">
        <w:r>
          <w:rPr>
            <w:rStyle w:val="Lienhypertexte"/>
          </w:rPr>
          <w:t>https://doi.org/10.3390/app8122688</w:t>
        </w:r>
      </w:hyperlink>
    </w:p>
    <w:p w14:paraId="1BF37E11" w14:textId="77777777" w:rsidR="00D51DF7" w:rsidRDefault="00297C31">
      <w:pPr>
        <w:pStyle w:val="Bibliographie"/>
      </w:pPr>
      <w:bookmarkStart w:id="269" w:name="ref-hemminga1998root"/>
      <w:bookmarkEnd w:id="268"/>
      <w:r>
        <w:lastRenderedPageBreak/>
        <w:t>Hemminga, M., 1998. The root/rhizome system of seagrasses: An asset and a burden. Journal of Sea Research 39, 183–196.</w:t>
      </w:r>
    </w:p>
    <w:p w14:paraId="67380247" w14:textId="77777777" w:rsidR="00D51DF7" w:rsidRDefault="00297C31">
      <w:pPr>
        <w:pStyle w:val="Bibliographie"/>
      </w:pPr>
      <w:bookmarkStart w:id="270" w:name="ref-Hestir2015"/>
      <w:bookmarkEnd w:id="269"/>
      <w:r>
        <w:t xml:space="preserve">Hestir, E.L., Brando, V.E., Bresciani, M., Giardino, C., Matta, E., Villa, P., Dekker, A.G., 2015. Measuring freshwater aquatic ecosystems: The need for a hyperspectral global mapping satellite mission. Remote Sensing of Environment 167, 181–195. </w:t>
      </w:r>
      <w:hyperlink r:id="rId52">
        <w:r>
          <w:rPr>
            <w:rStyle w:val="Lienhypertexte"/>
          </w:rPr>
          <w:t>https://doi.org/10.1016/j.rse.2015.05.023</w:t>
        </w:r>
      </w:hyperlink>
    </w:p>
    <w:p w14:paraId="6ABC4F28" w14:textId="77777777" w:rsidR="00D51DF7" w:rsidRDefault="00297C31">
      <w:pPr>
        <w:pStyle w:val="Bibliographie"/>
      </w:pPr>
      <w:bookmarkStart w:id="271" w:name="ref-terrapck"/>
      <w:bookmarkEnd w:id="270"/>
      <w:r>
        <w:t xml:space="preserve">Hijmans, R.J., 2024. </w:t>
      </w:r>
      <w:hyperlink>
        <w:r>
          <w:rPr>
            <w:rStyle w:val="Lienhypertexte"/>
          </w:rPr>
          <w:t>Terra: Spatial data analysis</w:t>
        </w:r>
      </w:hyperlink>
      <w:r>
        <w:t>.</w:t>
      </w:r>
    </w:p>
    <w:p w14:paraId="5535AAEA" w14:textId="77777777" w:rsidR="00D51DF7" w:rsidRDefault="00297C31">
      <w:pPr>
        <w:pStyle w:val="Bibliographie"/>
      </w:pPr>
      <w:bookmarkStart w:id="272" w:name="ref-hobday2016hierarchical"/>
      <w:bookmarkEnd w:id="271"/>
      <w:r>
        <w:t>Hobday, A.J., Alexander, L.V., Perkins, S.E., Smale, D.A., Straub, S.C., Oliver, E.C., Benthuysen, J.A., Burrows, M.T., Donat, M.G., Feng, M., others, 2016. A hierarchical approach to defining marine heatwaves. Progress in oceanography 141, 227–238.</w:t>
      </w:r>
    </w:p>
    <w:p w14:paraId="06EAB6BE" w14:textId="77777777" w:rsidR="00D51DF7" w:rsidRDefault="00297C31">
      <w:pPr>
        <w:pStyle w:val="Bibliographie"/>
      </w:pPr>
      <w:bookmarkStart w:id="273" w:name="ref-hobday2018categorizing"/>
      <w:bookmarkEnd w:id="272"/>
      <w:r>
        <w:t>Hobday, A.J., Oliver, E.C., Gupta, A.S., Benthuysen, J.A., Burrows, M.T., Donat, M.G., Holbrook, N.J., Moore, P.J., Thomsen, M.S., Wernberg, T., others, 2018. Categorizing and naming marine heatwaves. Oceanography 31, 162–173.</w:t>
      </w:r>
    </w:p>
    <w:p w14:paraId="7571416E" w14:textId="77777777" w:rsidR="00D51DF7" w:rsidRDefault="00297C31">
      <w:pPr>
        <w:pStyle w:val="Bibliographie"/>
      </w:pPr>
      <w:bookmarkStart w:id="274" w:name="ref-hobohm2021coastal"/>
      <w:bookmarkEnd w:id="273"/>
      <w:r>
        <w:t>Hobohm, C., Schaminée, J., Rooijen, N. van, 2021. Coastal habitats, shallow seas and inland saline steppes: Ecology, distribution, threats and challenges. Perspectives for biodiversity and ecosystems 279–310.</w:t>
      </w:r>
    </w:p>
    <w:p w14:paraId="14E811D3" w14:textId="77777777" w:rsidR="00D51DF7" w:rsidRDefault="00297C31">
      <w:pPr>
        <w:pStyle w:val="Bibliographie"/>
      </w:pPr>
      <w:bookmarkStart w:id="275" w:name="ref-holon2018predictive"/>
      <w:bookmarkEnd w:id="274"/>
      <w:r>
        <w:t>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t>
      </w:r>
    </w:p>
    <w:p w14:paraId="26007EAE" w14:textId="77777777" w:rsidR="00D51DF7" w:rsidRDefault="00297C31">
      <w:pPr>
        <w:pStyle w:val="Bibliographie"/>
      </w:pPr>
      <w:bookmarkStart w:id="276" w:name="ref-Hope2021"/>
      <w:bookmarkEnd w:id="275"/>
      <w:r>
        <w:t xml:space="preserve">Hope, J.A., Coco, G., Ladewig, S.M., Thrush, S.F., 2021. The distribution and ecological effects of microplastics in an estuarine ecosystem. Environmental Pollution 288, 117731. </w:t>
      </w:r>
      <w:hyperlink r:id="rId53">
        <w:r>
          <w:rPr>
            <w:rStyle w:val="Lienhypertexte"/>
          </w:rPr>
          <w:t>https://doi.org/10.1016/j.envpol.2021.117731</w:t>
        </w:r>
      </w:hyperlink>
    </w:p>
    <w:p w14:paraId="7C08A76F" w14:textId="77777777" w:rsidR="00D51DF7" w:rsidRDefault="00297C31">
      <w:pPr>
        <w:pStyle w:val="Bibliographie"/>
      </w:pPr>
      <w:bookmarkStart w:id="277" w:name="ref-howard2018fastai"/>
      <w:bookmarkEnd w:id="276"/>
      <w:r>
        <w:t>Howard, J., others, 2018. Fastai.</w:t>
      </w:r>
    </w:p>
    <w:p w14:paraId="730C3F70" w14:textId="77777777" w:rsidR="00D51DF7" w:rsidRDefault="00297C31">
      <w:pPr>
        <w:pStyle w:val="Bibliographie"/>
      </w:pPr>
      <w:bookmarkStart w:id="278" w:name="ref-Hu2017"/>
      <w:bookmarkEnd w:id="277"/>
      <w:r>
        <w:t xml:space="preserve">Hu, L., Hu, C., Ming-Xia, H.E., 2017. Remote estimation of biomass of Ulva prolifera macroalgae in the Yellow Sea. Remote Sensing of Environment 192, 217–227. </w:t>
      </w:r>
      <w:hyperlink r:id="rId54">
        <w:r>
          <w:rPr>
            <w:rStyle w:val="Lienhypertexte"/>
          </w:rPr>
          <w:t>https://doi.org/10.1016/j.rse.2017.01.037</w:t>
        </w:r>
      </w:hyperlink>
    </w:p>
    <w:p w14:paraId="37EA9E1B" w14:textId="77777777" w:rsidR="00D51DF7" w:rsidRDefault="00297C31">
      <w:pPr>
        <w:pStyle w:val="Bibliographie"/>
      </w:pPr>
      <w:bookmarkStart w:id="279" w:name="ref-hu2021mapping"/>
      <w:bookmarkEnd w:id="278"/>
      <w:r>
        <w:t>Hu, W., Zhang, D., Chen, B., Liu, X., Ye, X., Jiang, Q., Zheng, X., Du, J., Chen, S., 2021. Mapping the seagrass conservation and restoration priorities: Coupling habitat suitability and anthropogenic pressures. Ecological Indicators 129, 107960.</w:t>
      </w:r>
    </w:p>
    <w:p w14:paraId="3EC0335F" w14:textId="77777777" w:rsidR="00D51DF7" w:rsidRDefault="00297C31">
      <w:pPr>
        <w:pStyle w:val="Bibliographie"/>
      </w:pPr>
      <w:bookmarkStart w:id="280" w:name="ref-ign"/>
      <w:bookmarkEnd w:id="279"/>
      <w:r>
        <w:t xml:space="preserve">IGN, 2024a. </w:t>
      </w:r>
      <w:hyperlink r:id="rId55">
        <w:r>
          <w:rPr>
            <w:rStyle w:val="Lienhypertexte"/>
          </w:rPr>
          <w:t>Institut national de l’information géographique et forestiere (IGN)</w:t>
        </w:r>
      </w:hyperlink>
      <w:r>
        <w:t>.</w:t>
      </w:r>
    </w:p>
    <w:p w14:paraId="6E7F9AE0" w14:textId="77777777" w:rsidR="00D51DF7" w:rsidRDefault="00297C31">
      <w:pPr>
        <w:pStyle w:val="Bibliographie"/>
      </w:pPr>
      <w:bookmarkStart w:id="281" w:name="ref-RemonterLeTempsIGN"/>
      <w:bookmarkEnd w:id="280"/>
      <w:r>
        <w:t>IGN, 2024b. Remonter le temps.</w:t>
      </w:r>
    </w:p>
    <w:p w14:paraId="30657BA3" w14:textId="77777777" w:rsidR="00D51DF7" w:rsidRDefault="00297C31">
      <w:pPr>
        <w:pStyle w:val="Bibliographie"/>
      </w:pPr>
      <w:bookmarkStart w:id="282" w:name="ref-infantes2022seagrass"/>
      <w:bookmarkEnd w:id="281"/>
      <w:r>
        <w:lastRenderedPageBreak/>
        <w:t>Infantes, E., Hoeks, S., Adams, M.P., Heide, T. van der, Katwijk, M.M. van, Bouma, T.J., 2022. Seagrass roots strongly reduce cliff erosion rates in sandy sediments. Marine Ecology Progress Series 700, 1–12.</w:t>
      </w:r>
    </w:p>
    <w:p w14:paraId="4044E439" w14:textId="77777777" w:rsidR="00D51DF7" w:rsidRDefault="00297C31">
      <w:pPr>
        <w:pStyle w:val="Bibliographie"/>
      </w:pPr>
      <w:bookmarkStart w:id="283" w:name="ref-ioc_sea_level_lecy"/>
      <w:bookmarkEnd w:id="282"/>
      <w:r>
        <w:t xml:space="preserve">IOC, n.d. </w:t>
      </w:r>
      <w:hyperlink>
        <w:r>
          <w:rPr>
            <w:rStyle w:val="Lienhypertexte"/>
          </w:rPr>
          <w:t>Intergovernmental oceanographic commission ; sea level monitoring station - le conquet, france (LECY)</w:t>
        </w:r>
      </w:hyperlink>
      <w:r>
        <w:t>.</w:t>
      </w:r>
    </w:p>
    <w:p w14:paraId="2DF4278A" w14:textId="77777777" w:rsidR="00D51DF7" w:rsidRDefault="00297C31">
      <w:pPr>
        <w:pStyle w:val="Bibliographie"/>
      </w:pPr>
      <w:bookmarkStart w:id="284" w:name="ref-ismail2020therapeutic"/>
      <w:bookmarkEnd w:id="283"/>
      <w:r>
        <w:t>Ismail, M.M., Alotaibi, B.S., El-Sheekh, M.M., 2020. Therapeutic uses of red macroalgae. Molecules 25, 4411.</w:t>
      </w:r>
    </w:p>
    <w:p w14:paraId="0A9DA1E4" w14:textId="77777777" w:rsidR="00D51DF7" w:rsidRDefault="00297C31">
      <w:pPr>
        <w:pStyle w:val="Bibliographie"/>
      </w:pPr>
      <w:bookmarkStart w:id="285" w:name="ref-itopf_statistics"/>
      <w:bookmarkEnd w:id="284"/>
      <w:r>
        <w:t xml:space="preserve">ITOPF, I.T.O.P.F., 2023. </w:t>
      </w:r>
      <w:hyperlink r:id="rId56">
        <w:r>
          <w:rPr>
            <w:rStyle w:val="Lienhypertexte"/>
          </w:rPr>
          <w:t>Statistics - ITOPF</w:t>
        </w:r>
      </w:hyperlink>
      <w:r>
        <w:t>.</w:t>
      </w:r>
    </w:p>
    <w:p w14:paraId="5C58699D" w14:textId="77777777" w:rsidR="00D51DF7" w:rsidRDefault="00297C31">
      <w:pPr>
        <w:pStyle w:val="Bibliographie"/>
      </w:pPr>
      <w:bookmarkStart w:id="286" w:name="ref-jamet2019going"/>
      <w:bookmarkEnd w:id="285"/>
      <w:r>
        <w:t>Jamet, C., Ibrahim, A., Ahmad, Z., Angelini, F., Babin, M., Behrenfeld, M.J., Boss, E., Cairns, B., Churnside, J., Chowdhary, J., others, 2019. Going beyond standard ocean color observations: Lidar and polarimetry. Frontiers in Marine Science 6, 251.</w:t>
      </w:r>
    </w:p>
    <w:p w14:paraId="46D8984E" w14:textId="77777777" w:rsidR="00D51DF7" w:rsidRDefault="00297C31">
      <w:pPr>
        <w:pStyle w:val="Bibliographie"/>
      </w:pPr>
      <w:bookmarkStart w:id="287" w:name="ref-jankowska2019"/>
      <w:bookmarkEnd w:id="286"/>
      <w:r>
        <w:t>Jankowska, E., Michel, L.N., Lepoint, G., Włodarska-Kowalczuk, M., 2019. Stabilizing effects of seagrass meadows on coastal water benthic food webs. Journal of Experimental Marine Biology and Ecology 510, 54–63.</w:t>
      </w:r>
    </w:p>
    <w:p w14:paraId="7E57D43B" w14:textId="77777777" w:rsidR="00D51DF7" w:rsidRDefault="00297C31">
      <w:pPr>
        <w:pStyle w:val="Bibliographie"/>
      </w:pPr>
      <w:bookmarkStart w:id="288" w:name="ref-jesus2014spectral"/>
      <w:bookmarkEnd w:id="287"/>
      <w:r>
        <w:t>Jesus, B., Rosa, P., Mouget, J.-L., Méléder, V., Launeau, P., Barillé, L., 2014. Spectral-radiometric analysis of taxonomically mixed microphytobenthic biofilms. Remote sensing of environment 140, 196–205.</w:t>
      </w:r>
    </w:p>
    <w:p w14:paraId="0A75CADB" w14:textId="77777777" w:rsidR="00D51DF7" w:rsidRDefault="00297C31">
      <w:pPr>
        <w:pStyle w:val="Bibliographie"/>
      </w:pPr>
      <w:bookmarkStart w:id="289" w:name="ref-jones2021use"/>
      <w:bookmarkEnd w:id="288"/>
      <w:r>
        <w:t>Jones, P.E., Tummers, J.S., Galib, S.M., Woodford, D.J., Hume, J.B., Silva, L.G., Braga, R.R., Garcia de Leaniz, C., Vitule, J.R., Herder, J.E., others, 2021. The use of barriers to limit the spread of aquatic invasive animal species: A global review. Frontiers in Ecology and Evolution 9, 611631.</w:t>
      </w:r>
    </w:p>
    <w:p w14:paraId="63F3EAEE" w14:textId="77777777" w:rsidR="00D51DF7" w:rsidRDefault="00297C31">
      <w:pPr>
        <w:pStyle w:val="Bibliographie"/>
      </w:pPr>
      <w:bookmarkStart w:id="290" w:name="ref-jones1992leaf"/>
      <w:bookmarkEnd w:id="289"/>
      <w:r>
        <w:t xml:space="preserve">Jones, R.B., Clayton-Greene, K.A., 1992. The role of photosynthesis and oxidative reactions in leaf blackening of protea neriifolia r. Br. leaves. Scientia Horticulturae 50, 137–145. </w:t>
      </w:r>
      <w:hyperlink r:id="rId57">
        <w:r>
          <w:rPr>
            <w:rStyle w:val="Lienhypertexte"/>
          </w:rPr>
          <w:t>https://doi.org/10.1016/S0304-4238(05)80016-0</w:t>
        </w:r>
      </w:hyperlink>
    </w:p>
    <w:p w14:paraId="1F888F38" w14:textId="77777777" w:rsidR="00D51DF7" w:rsidRDefault="00297C31">
      <w:pPr>
        <w:pStyle w:val="Bibliographie"/>
      </w:pPr>
      <w:bookmarkStart w:id="291" w:name="ref-Joyce2009"/>
      <w:bookmarkEnd w:id="290"/>
      <w:r>
        <w:t xml:space="preserve">Joyce, K.E., Belliss, S.E., Samsonov, S.V., McNeill, S.J., Glassey, P.J., 2009. A review of the status of satellite remote sensing and image processing techniques for mapping natural hazards and disasters. Progress in Physical Geography 33, 183–207. </w:t>
      </w:r>
      <w:hyperlink r:id="rId58">
        <w:r>
          <w:rPr>
            <w:rStyle w:val="Lienhypertexte"/>
          </w:rPr>
          <w:t>https://doi.org/10.1177/0309133309339563</w:t>
        </w:r>
      </w:hyperlink>
    </w:p>
    <w:p w14:paraId="54EB1A41" w14:textId="77777777" w:rsidR="00D51DF7" w:rsidRDefault="00297C31">
      <w:pPr>
        <w:pStyle w:val="Bibliographie"/>
      </w:pPr>
      <w:bookmarkStart w:id="292" w:name="ref-joyce2023"/>
      <w:bookmarkEnd w:id="291"/>
      <w:r>
        <w:t>Joyce, K.E., Fickas, K.C., Kalamandeen, M., 2023. The unique value proposition for using drones to map coastal ecosystems. Cambridge Prisms: Coastal Futures 1, e6.</w:t>
      </w:r>
    </w:p>
    <w:p w14:paraId="5A5B1152" w14:textId="77777777" w:rsidR="00D51DF7" w:rsidRDefault="00297C31">
      <w:pPr>
        <w:pStyle w:val="Bibliographie"/>
      </w:pPr>
      <w:bookmarkStart w:id="293" w:name="ref-karakassis2005contribution"/>
      <w:bookmarkEnd w:id="292"/>
      <w:r>
        <w:t>Karakassis, I., Pitta, P., Krom, M.D., 2005. Contribution of fish farming to the nutrient loading of the mediterranean. Scientia Marina 69, 313–321.</w:t>
      </w:r>
    </w:p>
    <w:p w14:paraId="72B44B3B" w14:textId="77777777" w:rsidR="00D51DF7" w:rsidRDefault="00297C31">
      <w:pPr>
        <w:pStyle w:val="Bibliographie"/>
      </w:pPr>
      <w:bookmarkStart w:id="294" w:name="ref-kattenborn2021review"/>
      <w:bookmarkEnd w:id="293"/>
      <w:r>
        <w:lastRenderedPageBreak/>
        <w:t>Kattenborn, T., Leitloff, J., Schiefer, F., Hinz, S., 2021. Review on convolutional neural networks (CNN) in vegetation remote sensing. ISPRS journal of photogrammetry and remote sensing 173, 24–49.</w:t>
      </w:r>
    </w:p>
    <w:p w14:paraId="09B70B7A" w14:textId="77777777" w:rsidR="00D51DF7" w:rsidRDefault="00297C31">
      <w:pPr>
        <w:pStyle w:val="Bibliographie"/>
      </w:pPr>
      <w:bookmarkStart w:id="295" w:name="ref-kelly2001attenuation"/>
      <w:bookmarkEnd w:id="294"/>
      <w:r>
        <w:t>Kelly, D.J., Clare, J.J., Bothwell, M.L., 2001. Attenuation of solar ultraviolet radiation by dissolved organic matter alters benthic colonization patterns in streams. Journal of the North American Benthological Society 20, 96–108.</w:t>
      </w:r>
    </w:p>
    <w:p w14:paraId="4E3FF04E" w14:textId="77777777" w:rsidR="00D51DF7" w:rsidRDefault="00297C31">
      <w:pPr>
        <w:pStyle w:val="Bibliographie"/>
      </w:pPr>
      <w:bookmarkStart w:id="296" w:name="ref-Kirk1994"/>
      <w:bookmarkEnd w:id="295"/>
      <w:r>
        <w:t>Kirk, J.T., 1994. Light and photosynthesis in aquatic ecosystems. Cambridge university press.</w:t>
      </w:r>
    </w:p>
    <w:p w14:paraId="05F2C7E4" w14:textId="77777777" w:rsidR="00D51DF7" w:rsidRDefault="00297C31">
      <w:pPr>
        <w:pStyle w:val="Bibliographie"/>
      </w:pPr>
      <w:bookmarkStart w:id="297" w:name="ref-klemas2012remote"/>
      <w:bookmarkEnd w:id="296"/>
      <w:r>
        <w:t>Klemas, V., 2012. Remote sensing of algal blooms: An overview with case studies. Journal of coastal research 28, 34–43.</w:t>
      </w:r>
    </w:p>
    <w:p w14:paraId="4DEB2A5A" w14:textId="77777777" w:rsidR="00D51DF7" w:rsidRDefault="00297C31">
      <w:pPr>
        <w:pStyle w:val="Bibliographie"/>
      </w:pPr>
      <w:bookmarkStart w:id="298" w:name="ref-knipling1970reflectance"/>
      <w:bookmarkEnd w:id="297"/>
      <w:r>
        <w:t xml:space="preserve">Knipling, E.B., 1970. Physical and physiological basis for the reflectance of visible and near-infrared radiation from vegetation. Remote Sensing of Environment 1, 155–159. </w:t>
      </w:r>
      <w:hyperlink r:id="rId59">
        <w:r>
          <w:rPr>
            <w:rStyle w:val="Lienhypertexte"/>
          </w:rPr>
          <w:t>https://doi.org/10.1016/S0034-4257(70)80021-9</w:t>
        </w:r>
      </w:hyperlink>
    </w:p>
    <w:p w14:paraId="51C4A532" w14:textId="77777777" w:rsidR="00D51DF7" w:rsidRDefault="00297C31">
      <w:pPr>
        <w:pStyle w:val="Bibliographie"/>
      </w:pPr>
      <w:bookmarkStart w:id="299" w:name="ref-kovalenko2011major"/>
      <w:bookmarkEnd w:id="298"/>
      <w:r>
        <w:t>Kovalenko, I., Zdyrko, B., Magasinski, A., Hertzberg, B., Milicev, Z., Burtovyy, R., Luzinov, I., Yushin, G., 2011. A major constituent of brown algae for use in high-capacity li-ion batteries. Science 334, 75–79.</w:t>
      </w:r>
    </w:p>
    <w:p w14:paraId="00025B97" w14:textId="77777777" w:rsidR="00D51DF7" w:rsidRDefault="00297C31">
      <w:pPr>
        <w:pStyle w:val="Bibliographie"/>
      </w:pPr>
      <w:bookmarkStart w:id="300" w:name="ref-krause2018sequestration"/>
      <w:bookmarkEnd w:id="299"/>
      <w:r>
        <w:t>Krause-Jensen, D., Lavery, P., Serrano, O., Marbà, N., Masque, P., Duarte, C.M., 2018. Sequestration of macroalgal carbon: The elephant in the blue carbon room. Biology letters 14, 20180236.</w:t>
      </w:r>
    </w:p>
    <w:p w14:paraId="75805CF6" w14:textId="77777777" w:rsidR="00D51DF7" w:rsidRDefault="00297C31">
      <w:pPr>
        <w:pStyle w:val="Bibliographie"/>
      </w:pPr>
      <w:bookmarkStart w:id="301" w:name="ref-kruuvcek2020supervised"/>
      <w:bookmarkEnd w:id="300"/>
      <w:r>
        <w:t>Krček, M., Král, K., Cushman, K.C., Missarov, A., Kellner, J.R., 2020. Supervised segmentation of ultra-high-density drone lidar for large-area mapping of individual trees. Remote Sensing 12, 3260.</w:t>
      </w:r>
    </w:p>
    <w:p w14:paraId="587B308B" w14:textId="77777777" w:rsidR="00D51DF7" w:rsidRDefault="00297C31">
      <w:pPr>
        <w:pStyle w:val="Bibliographie"/>
      </w:pPr>
      <w:bookmarkStart w:id="302" w:name="ref-krueger2017genetic"/>
      <w:bookmarkEnd w:id="301"/>
      <w:r>
        <w:t>Krueger-Hadfield, S.A., Kollars, N.M., Strand, A.E., Byers, J.E., Shainker, S.J., Terada, R., Greig, T.W., Hammann, M., Murray, D.C., Weinberger, F., others, 2017. Genetic identification of source and likely vector of a widespread marine invader. Ecology and evolution 7, 4432–4447.</w:t>
      </w:r>
    </w:p>
    <w:p w14:paraId="090230C5" w14:textId="77777777" w:rsidR="00D51DF7" w:rsidRDefault="00297C31">
      <w:pPr>
        <w:pStyle w:val="Bibliographie"/>
      </w:pPr>
      <w:bookmarkStart w:id="303" w:name="ref-Kruse1993"/>
      <w:bookmarkEnd w:id="302"/>
      <w:r>
        <w:t xml:space="preserve">Kruse, F.A., Lefkoff, A.B., Boardman, J.W., Heidebrecht, K.B., Shapiro, A.T., Barloon, P.J., Goetz, A.F.H., 1993. The spectral image processing system (SIPS)-interactive visualization and analysis of imaging spectrometer data 192, 192–201. </w:t>
      </w:r>
      <w:hyperlink r:id="rId60">
        <w:r>
          <w:rPr>
            <w:rStyle w:val="Lienhypertexte"/>
          </w:rPr>
          <w:t>https://doi.org/10.1063/1.44433</w:t>
        </w:r>
      </w:hyperlink>
    </w:p>
    <w:p w14:paraId="3415BB1A" w14:textId="77777777" w:rsidR="00D51DF7" w:rsidRDefault="00297C31">
      <w:pPr>
        <w:pStyle w:val="Bibliographie"/>
      </w:pPr>
      <w:bookmarkStart w:id="304" w:name="ref-R-yardstick"/>
      <w:bookmarkEnd w:id="303"/>
      <w:r>
        <w:t xml:space="preserve">Kuhn, M., Vaughan, D., Hvitfeldt, E., 2024. </w:t>
      </w:r>
      <w:hyperlink r:id="rId61">
        <w:r>
          <w:rPr>
            <w:rStyle w:val="Lienhypertexte"/>
          </w:rPr>
          <w:t>Yardstick: Tidy characterizations of model performance</w:t>
        </w:r>
      </w:hyperlink>
      <w:r>
        <w:t>.</w:t>
      </w:r>
    </w:p>
    <w:p w14:paraId="40B79D80" w14:textId="77777777" w:rsidR="00D51DF7" w:rsidRDefault="00297C31">
      <w:pPr>
        <w:pStyle w:val="Bibliographie"/>
      </w:pPr>
      <w:bookmarkStart w:id="305" w:name="ref-Rtidymodels"/>
      <w:bookmarkEnd w:id="304"/>
      <w:r>
        <w:lastRenderedPageBreak/>
        <w:t xml:space="preserve">Kuhn, M., Wickham, H., 2020. </w:t>
      </w:r>
      <w:hyperlink r:id="rId62">
        <w:r>
          <w:rPr>
            <w:rStyle w:val="Lienhypertexte"/>
          </w:rPr>
          <w:t>Tidymodels: A collection of packages for modeling and machine learning using tidyverse principles.</w:t>
        </w:r>
      </w:hyperlink>
    </w:p>
    <w:p w14:paraId="5F221529" w14:textId="77777777" w:rsidR="00D51DF7" w:rsidRDefault="00297C31">
      <w:pPr>
        <w:pStyle w:val="Bibliographie"/>
      </w:pPr>
      <w:bookmarkStart w:id="306" w:name="ref-Kutser2006"/>
      <w:bookmarkEnd w:id="305"/>
      <w:r>
        <w:t xml:space="preserve">Kutser, T., Vahtmäe, E., Martin, G., 2006. Assessing suitability of multispectral satellites for mapping benthic macroalgal cover in turbid coastal waters by means of model simulations. Estuarine, Coastal and Shelf Science 67, 521–529. </w:t>
      </w:r>
      <w:hyperlink r:id="rId63">
        <w:r>
          <w:rPr>
            <w:rStyle w:val="Lienhypertexte"/>
          </w:rPr>
          <w:t>https://doi.org/10.1016/j.ecss.2005.12.004</w:t>
        </w:r>
      </w:hyperlink>
    </w:p>
    <w:p w14:paraId="3992A1AF" w14:textId="77777777" w:rsidR="00D51DF7" w:rsidRDefault="00297C31">
      <w:pPr>
        <w:pStyle w:val="Bibliographie"/>
      </w:pPr>
      <w:bookmarkStart w:id="307" w:name="ref-laignel2023observation"/>
      <w:bookmarkEnd w:id="306"/>
      <w:r>
        <w:t>Laignel, B., Vignudelli, S., Almar, R., Becker, M., Bentamy, A., Benveniste, J., Birol, F., Frappart, F., Idier, D., Salameh, E., others, 2023. Observation of the coastal areas, estuaries and deltas from space. Surveys in Geophysics 44, 1309–1356.</w:t>
      </w:r>
    </w:p>
    <w:p w14:paraId="49517D9B" w14:textId="77777777" w:rsidR="00D51DF7" w:rsidRDefault="00297C31">
      <w:pPr>
        <w:pStyle w:val="Bibliographie"/>
      </w:pPr>
      <w:bookmarkStart w:id="308" w:name="ref-lakshmi2021coastal"/>
      <w:bookmarkEnd w:id="307"/>
      <w:r>
        <w:t>Lakshmi, A., 2021. Coastal ecosystem services &amp; human wellbeing. Indian Journal of Medical Research 153, 382–387.</w:t>
      </w:r>
    </w:p>
    <w:p w14:paraId="564C84A4" w14:textId="77777777" w:rsidR="00D51DF7" w:rsidRDefault="00297C31">
      <w:pPr>
        <w:pStyle w:val="Bibliographie"/>
      </w:pPr>
      <w:bookmarkStart w:id="309" w:name="ref-lariosa2024drone"/>
      <w:bookmarkEnd w:id="308"/>
      <w:r>
        <w:t>Lariosa, I.M., Pao, J., Banglos, C.A., Paradela, I., Aleluya, E.R., Salaan, C.J., Premachandra, C., 2024. Drone-based automatic water sampling system. IEEE Access.</w:t>
      </w:r>
    </w:p>
    <w:p w14:paraId="50895F8B" w14:textId="77777777" w:rsidR="00D51DF7" w:rsidRDefault="00297C31">
      <w:pPr>
        <w:pStyle w:val="Bibliographie"/>
      </w:pPr>
      <w:bookmarkStart w:id="310" w:name="ref-launeau2018microphytobenthos"/>
      <w:bookmarkEnd w:id="309"/>
      <w:r>
        <w:t>Launeau, P., Méléder, V., Verpoorter, C., Barillé, L., Kazemipour-Ricci, F., Giraud, M., Jesus, B., Le Menn, E., 2018. Microphytobenthos biomass and diversity mapping at different spatial scales with a hyperspectral optical model. Remote Sensing 10, 716.</w:t>
      </w:r>
    </w:p>
    <w:p w14:paraId="41233AC7" w14:textId="77777777" w:rsidR="00D51DF7" w:rsidRDefault="00297C31">
      <w:pPr>
        <w:pStyle w:val="Bibliographie"/>
      </w:pPr>
      <w:bookmarkStart w:id="311" w:name="ref-laurent2024intertidal"/>
      <w:bookmarkEnd w:id="310"/>
      <w:r>
        <w:t>Laurent, C., 2024. Intertidal seagrass restoration in the natural marine park of arachon bay. Ecorestoration: RNS Technical Series.</w:t>
      </w:r>
    </w:p>
    <w:p w14:paraId="7F92B19E" w14:textId="77777777" w:rsidR="00D51DF7" w:rsidRDefault="00297C31">
      <w:pPr>
        <w:pStyle w:val="Bibliographie"/>
      </w:pPr>
      <w:bookmarkStart w:id="312" w:name="ref-le2016hyperspectral"/>
      <w:bookmarkEnd w:id="311"/>
      <w:r>
        <w:t>Le Bris, A., Rosa, P., Lerouxel, A., Cognie, B., Gernez, P., Launeau, P., Robin, M., Barillé, L., 2016. Hyperspectral remote sensing of wild oyster reefs. Estuarine, Coastal and Shelf Science 172, 1–12.</w:t>
      </w:r>
    </w:p>
    <w:p w14:paraId="39B4E59F" w14:textId="77777777" w:rsidR="00D51DF7" w:rsidRDefault="00297C31">
      <w:pPr>
        <w:pStyle w:val="Bibliographie"/>
      </w:pPr>
      <w:bookmarkStart w:id="313" w:name="ref-lee2023application"/>
      <w:bookmarkEnd w:id="312"/>
      <w:r>
        <w:t>Lee, J., Jo, H., Oh, J., 2023. Application of drone LiDAR survey for evaluation of a long-term consolidation settlement of large land reclamation. Applied Sciences 13, 8277.</w:t>
      </w:r>
    </w:p>
    <w:p w14:paraId="6BD9DBE7" w14:textId="77777777" w:rsidR="00D51DF7" w:rsidRDefault="00297C31">
      <w:pPr>
        <w:pStyle w:val="Bibliographie"/>
      </w:pPr>
      <w:bookmarkStart w:id="314" w:name="ref-legare2022remote"/>
      <w:bookmarkEnd w:id="313"/>
      <w:r>
        <w:t>Légaré, B., Bélanger, S., Singh, R.K., Bernatchez, P., Cusson, M., 2022. Remote sensing of coastal vegetation phenology in a cold temperate intertidal system: Implications for classification of coastal habitats. Remote Sensing 14, 3000.</w:t>
      </w:r>
    </w:p>
    <w:p w14:paraId="1FD61046" w14:textId="77777777" w:rsidR="00D51DF7" w:rsidRDefault="00297C31">
      <w:pPr>
        <w:pStyle w:val="Bibliographie"/>
      </w:pPr>
      <w:bookmarkStart w:id="315" w:name="ref-hsdar"/>
      <w:bookmarkEnd w:id="314"/>
      <w:r>
        <w:t>Lehnert, L.W., Meyer, H., Bendix, J., 2017.</w:t>
      </w:r>
    </w:p>
    <w:p w14:paraId="723B21DF" w14:textId="77777777" w:rsidR="00D51DF7" w:rsidRDefault="00297C31">
      <w:pPr>
        <w:pStyle w:val="Bibliographie"/>
      </w:pPr>
      <w:bookmarkStart w:id="316" w:name="ref-Lengyel2008"/>
      <w:bookmarkEnd w:id="315"/>
      <w:r>
        <w:t>Lengyel, S., Kobler, A., Kutnar, L., Framstad, E., Henry, P.-Y., Babij, V., Gruber, B., Schmeller, D., Henle, K., 2008. A review and a framework for the integration of biodiversity monitoring at the habitat level. Biodiversity and Conservation 17, 3341–3356.</w:t>
      </w:r>
    </w:p>
    <w:p w14:paraId="618F5D0C" w14:textId="77777777" w:rsidR="00D51DF7" w:rsidRDefault="00297C31">
      <w:pPr>
        <w:pStyle w:val="Bibliographie"/>
      </w:pPr>
      <w:bookmarkStart w:id="317" w:name="ref-lin2018"/>
      <w:bookmarkEnd w:id="316"/>
      <w:r>
        <w:lastRenderedPageBreak/>
        <w:t>Lin, H., Sun, T., Zhou, Y., Gu, R., Zhang, X., Yang, W., 2018. Which genes in a typical intertidal seagrass (zostera japonica) indicate copper-, lead-, and cadmium pollution? Frontiers in Plant Science 9, 1545.</w:t>
      </w:r>
    </w:p>
    <w:p w14:paraId="53F18B12" w14:textId="77777777" w:rsidR="00D51DF7" w:rsidRDefault="00297C31">
      <w:pPr>
        <w:pStyle w:val="Bibliographie"/>
      </w:pPr>
      <w:bookmarkStart w:id="318" w:name="ref-liu2020role"/>
      <w:bookmarkEnd w:id="317"/>
      <w:r>
        <w:t>Liu, D., Ma, Q., Valiela, I., Anderson, D.M., Keesing, J.K., Gao, K., Zhen, Y., Sun, X., Wang, Y., 2020. Role of C4 carbon fixation in ulva prolifera, the macroalga responsible for the world’s largest green tides. Communications Biology 3, 494.</w:t>
      </w:r>
    </w:p>
    <w:p w14:paraId="74711916" w14:textId="77777777" w:rsidR="00D51DF7" w:rsidRDefault="00297C31">
      <w:pPr>
        <w:pStyle w:val="Bibliographie"/>
      </w:pPr>
      <w:bookmarkStart w:id="319" w:name="ref-liu2025field"/>
      <w:bookmarkEnd w:id="318"/>
      <w:r>
        <w:t>Liu, Y., Yang, X., Lin, Y., Su, Y., Zhang, J., Deng, Y., Zheng, C., 2025. Field detection of CODMn with portable optical emission spectrometer coupling with drone-based water sampler. Sensors and Actuators B: Chemical 431, 137430.</w:t>
      </w:r>
    </w:p>
    <w:p w14:paraId="31DC623F" w14:textId="77777777" w:rsidR="00D51DF7" w:rsidRDefault="00297C31">
      <w:pPr>
        <w:pStyle w:val="Bibliographie"/>
      </w:pPr>
      <w:bookmarkStart w:id="320" w:name="ref-Livore2021"/>
      <w:bookmarkEnd w:id="319"/>
      <w:r>
        <w:t>Livore, J.P., Mendez, M.M., Miloslavich, P., Rilov, G., Bigatti, G., 2021. Biodiversity monitoring in rocky shores: Challenges of devising a globally applicable and cost-effective protocol. Ocean &amp; Coastal Management 205, 105548.</w:t>
      </w:r>
    </w:p>
    <w:p w14:paraId="6EB1CB19" w14:textId="77777777" w:rsidR="00D51DF7" w:rsidRDefault="00297C31">
      <w:pPr>
        <w:pStyle w:val="Bibliographie"/>
      </w:pPr>
      <w:bookmarkStart w:id="321" w:name="ref-Lizcano2022"/>
      <w:bookmarkEnd w:id="320"/>
      <w:r>
        <w:t>Lizcano-Sandoval, L., Anastasiou, C., Montes, E., Raulerson, G., Sherwood, E., Muller-Karger, F.E., 2022. Seagrass distribution, areal cover, and changes (1990–2021) in coastal waters off west-central florida, USA. Estuarine, Coastal and Shelf Science 108134.</w:t>
      </w:r>
    </w:p>
    <w:p w14:paraId="35C97179" w14:textId="77777777" w:rsidR="00D51DF7" w:rsidRDefault="00297C31">
      <w:pPr>
        <w:pStyle w:val="Bibliographie"/>
      </w:pPr>
      <w:bookmarkStart w:id="322" w:name="ref-loarie2009velocity"/>
      <w:bookmarkEnd w:id="321"/>
      <w:r>
        <w:t>Loarie, S.R., Duffy, P.B., Hamilton, H., Asner, G.P., Field, C.B., Ackerly, D.D., 2009. The velocity of climate change. Nature 462, 1052–1055.</w:t>
      </w:r>
    </w:p>
    <w:p w14:paraId="0C12FE4F" w14:textId="77777777" w:rsidR="00D51DF7" w:rsidRDefault="00297C31">
      <w:pPr>
        <w:pStyle w:val="Bibliographie"/>
      </w:pPr>
      <w:bookmarkStart w:id="323" w:name="ref-de2019recent"/>
      <w:bookmarkEnd w:id="322"/>
      <w:r>
        <w:t>Los Santos, C.B. de, Krause-Jensen, D., Alcoverro, T., Marbà, N., Duarte, C.M., Van Katwijk, M.M., Pérez, M., Romero, J., Sánchez-Lizaso, J.L., Roca, G., others, 2019. Recent trend reversal for declining european seagrass meadows. Nature communications 10, 3356.</w:t>
      </w:r>
    </w:p>
    <w:p w14:paraId="4FB2DDE3" w14:textId="77777777" w:rsidR="00D51DF7" w:rsidRDefault="00297C31">
      <w:pPr>
        <w:pStyle w:val="Bibliographie"/>
      </w:pPr>
      <w:bookmarkStart w:id="324" w:name="ref-de2020seagrass"/>
      <w:bookmarkEnd w:id="323"/>
      <w:r>
        <w:t>Los Santos, C.B. de, Olivé, I., Moreira, M., Silva, A., Freitas, C., Luna, R.A., Quental-Ferreira, H., Martins, M., Costa, M.M., Silva, J., others, 2020. Seagrass meadows improve inflowing water quality in aquaculture ponds. Aquaculture 528, 735502.</w:t>
      </w:r>
    </w:p>
    <w:p w14:paraId="1BF7285B" w14:textId="77777777" w:rsidR="00D51DF7" w:rsidRDefault="00297C31">
      <w:pPr>
        <w:pStyle w:val="Bibliographie"/>
      </w:pPr>
      <w:bookmarkStart w:id="325" w:name="ref-louhaichi2001spatially"/>
      <w:bookmarkEnd w:id="324"/>
      <w:r>
        <w:t>Louhaichi, M., Borman, M.M., Johnson, D.E., 2001. Spatially located platform and aerial photography for documentation of grazing impacts on wheat. Geocarto International 16, 65–70.</w:t>
      </w:r>
    </w:p>
    <w:p w14:paraId="73D3EB32" w14:textId="77777777" w:rsidR="00D51DF7" w:rsidRDefault="00297C31">
      <w:pPr>
        <w:pStyle w:val="Bibliographie"/>
      </w:pPr>
      <w:bookmarkStart w:id="326" w:name="ref-louime2017sargassum"/>
      <w:bookmarkEnd w:id="325"/>
      <w:r>
        <w:t>Louime, C., Fortune, J., Gervais, G., 2017. Sargassum invasion of coastal environments: A growing concern. American Journal of Environmental Sciences 13, 58–64.</w:t>
      </w:r>
    </w:p>
    <w:p w14:paraId="23F2C996" w14:textId="77777777" w:rsidR="00D51DF7" w:rsidRDefault="00297C31">
      <w:pPr>
        <w:pStyle w:val="Bibliographie"/>
      </w:pPr>
      <w:bookmarkStart w:id="327" w:name="ref-lovelock2017mangrove"/>
      <w:bookmarkEnd w:id="326"/>
      <w:r>
        <w:t>Lovelock, C.E., Feller, I.C., Reef, R., Hickey, S., Ball, M.C., 2017. Mangrove dieback during fluctuating sea levels. Scientific Reports 7, 1680.</w:t>
      </w:r>
    </w:p>
    <w:p w14:paraId="342C530A" w14:textId="77777777" w:rsidR="00D51DF7" w:rsidRDefault="00297C31">
      <w:pPr>
        <w:pStyle w:val="Bibliographie"/>
      </w:pPr>
      <w:bookmarkStart w:id="328" w:name="ref-macintyre1996microphytobenthos"/>
      <w:bookmarkEnd w:id="327"/>
      <w:r>
        <w:lastRenderedPageBreak/>
        <w:t>MacIntyre, H.L., Geider, R.J., Miller, D.C., 1996. Microphytobenthos: The ecological role of the “secret garden” of unvegetated, shallow-water marine habitats. I. Distribution, abundance and primary production. Estuaries 19, 186–201.</w:t>
      </w:r>
    </w:p>
    <w:p w14:paraId="237A6E6B" w14:textId="77777777" w:rsidR="00D51DF7" w:rsidRDefault="00297C31">
      <w:pPr>
        <w:pStyle w:val="Bibliographie"/>
      </w:pPr>
      <w:bookmarkStart w:id="329" w:name="ref-Mahrad2020"/>
      <w:bookmarkEnd w:id="328"/>
      <w:r>
        <w:t>Mahrad, B.E., Newton, A., Icely, J.D., Kacimi, I., Abalansa, S., Snoussi, M., 2020. Contribution of remote sensing technologies to a holistic coastal and marine environmental management framework: A review. Remote Sensing 12, 2313.</w:t>
      </w:r>
    </w:p>
    <w:p w14:paraId="2AEAB2CC" w14:textId="77777777" w:rsidR="00D51DF7" w:rsidRDefault="00297C31">
      <w:pPr>
        <w:pStyle w:val="Bibliographie"/>
      </w:pPr>
      <w:bookmarkStart w:id="330" w:name="ref-malekmohamadi2020review"/>
      <w:bookmarkEnd w:id="329"/>
      <w:r>
        <w:t>Malekmohamadi Faradonbe, S., Safi-Esfahani, F., Karimian-Kelishadrokhi, M., 2020. A review on neural turing machine (NTM). SN Computer Science 1, 333.</w:t>
      </w:r>
    </w:p>
    <w:p w14:paraId="08DA113B" w14:textId="77777777" w:rsidR="00D51DF7" w:rsidRDefault="00297C31">
      <w:pPr>
        <w:pStyle w:val="Bibliographie"/>
      </w:pPr>
      <w:bookmarkStart w:id="331" w:name="ref-malvern_panalytical_rs3"/>
      <w:bookmarkEnd w:id="330"/>
      <w:r>
        <w:t xml:space="preserve">Malvern Panalytical, 2023. </w:t>
      </w:r>
      <w:hyperlink r:id="rId64">
        <w:r>
          <w:rPr>
            <w:rStyle w:val="Lienhypertexte"/>
          </w:rPr>
          <w:t>RS3 software</w:t>
        </w:r>
      </w:hyperlink>
      <w:r>
        <w:t>.</w:t>
      </w:r>
    </w:p>
    <w:p w14:paraId="30D3C519" w14:textId="77777777" w:rsidR="00D51DF7" w:rsidRDefault="00297C31">
      <w:pPr>
        <w:pStyle w:val="Bibliographie"/>
      </w:pPr>
      <w:bookmarkStart w:id="332" w:name="ref-manca2024projected"/>
      <w:bookmarkEnd w:id="331"/>
      <w:r>
        <w:t>Manca, F., Benedetti-Cecchi, L., Bradshaw, C.J., Cabeza, M., Gustafsson, C., Norkko, A.M., Roslin, T.V., Thomas, D.N., White, L., Strona, G., 2024. Projected loss of brown macroalgae and seagrasses with global environmental change. Nature Communications 15, 5344.</w:t>
      </w:r>
    </w:p>
    <w:p w14:paraId="473D208E" w14:textId="77777777" w:rsidR="00D51DF7" w:rsidRDefault="00297C31">
      <w:pPr>
        <w:pStyle w:val="Bibliographie"/>
      </w:pPr>
      <w:bookmarkStart w:id="333" w:name="ref-marba2010mediterranean"/>
      <w:bookmarkEnd w:id="332"/>
      <w:r>
        <w:t>Marbà, N., Duarte, C.M., 2010. Mediterranean warming triggers seagrass (posidonia oceanica) shoot mortality. Global change biology 16, 2366–2375.</w:t>
      </w:r>
    </w:p>
    <w:p w14:paraId="0F16C493" w14:textId="77777777" w:rsidR="00D51DF7" w:rsidRDefault="00297C31">
      <w:pPr>
        <w:pStyle w:val="Bibliographie"/>
      </w:pPr>
      <w:bookmarkStart w:id="334" w:name="ref-marien2019detecting"/>
      <w:bookmarkEnd w:id="333"/>
      <w:r>
        <w:t>Mariën, B., Balzarolo, M., Dox, I., Leys, S., Lorène, M.J., Geron, C., Portillo-Estrada, M., AbdElgawad, H., Asard, H., Campioli, M., 2019. Detecting the onset of autumn leaf senescence in deciduous forest trees of the temperate zone. New Phytologist 224, 166–176.</w:t>
      </w:r>
    </w:p>
    <w:p w14:paraId="777FFED6" w14:textId="77777777" w:rsidR="00D51DF7" w:rsidRDefault="00297C31">
      <w:pPr>
        <w:pStyle w:val="Bibliographie"/>
      </w:pPr>
      <w:bookmarkStart w:id="335" w:name="ref-marquet2024global"/>
      <w:bookmarkEnd w:id="334"/>
      <w:r>
        <w:t>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t>
      </w:r>
    </w:p>
    <w:p w14:paraId="046043DE" w14:textId="77777777" w:rsidR="00D51DF7" w:rsidRDefault="00297C31">
      <w:pPr>
        <w:pStyle w:val="Bibliographie"/>
      </w:pPr>
      <w:bookmarkStart w:id="336" w:name="ref-martinez2007coasts"/>
      <w:bookmarkEnd w:id="335"/>
      <w:r>
        <w:t>Martı́nez, M.L., Intralawan, A., Vázquez, G., Pérez-Maqueo, O., Sutton, P., Landgrave, R., 2007. The coasts of our world: Ecological, economic and social importance. Ecological economics 63, 254–272.</w:t>
      </w:r>
    </w:p>
    <w:p w14:paraId="7C185351" w14:textId="77777777" w:rsidR="00D51DF7" w:rsidRDefault="00297C31">
      <w:pPr>
        <w:pStyle w:val="Bibliographie"/>
      </w:pPr>
      <w:bookmarkStart w:id="337" w:name="ref-marzuki2021mechanism"/>
      <w:bookmarkEnd w:id="336"/>
      <w:r>
        <w:t>Marzuki, O.F., Teo, E.Y.L., Rafie, A.S.M., 2021. The mechanism of drone seeding technology: A review. Malays. For 84, 349–358.</w:t>
      </w:r>
    </w:p>
    <w:p w14:paraId="4C41490E" w14:textId="77777777" w:rsidR="00D51DF7" w:rsidRDefault="00297C31">
      <w:pPr>
        <w:pStyle w:val="Bibliographie"/>
      </w:pPr>
      <w:bookmarkStart w:id="338" w:name="ref-massa2009temperature"/>
      <w:bookmarkEnd w:id="337"/>
      <w:r>
        <w:t>Massa, S., Arnaud-Haond, S., Pearson, G., Serrão, E., 2009. Temperature tolerance and survival of intertidal populations of the seagrass zostera noltii (hornemann) in southern europe (ria formosa, portugal). Hydrobiologia 619, 195–201.</w:t>
      </w:r>
    </w:p>
    <w:p w14:paraId="7F9C7706" w14:textId="77777777" w:rsidR="00D51DF7" w:rsidRDefault="00297C31">
      <w:pPr>
        <w:pStyle w:val="Bibliographie"/>
      </w:pPr>
      <w:bookmarkStart w:id="339" w:name="ref-d15020161"/>
      <w:bookmarkEnd w:id="338"/>
      <w:r>
        <w:lastRenderedPageBreak/>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 </w:t>
      </w:r>
      <w:hyperlink r:id="rId65">
        <w:r>
          <w:rPr>
            <w:rStyle w:val="Lienhypertexte"/>
          </w:rPr>
          <w:t>https://doi.org/10.3390/d15020161</w:t>
        </w:r>
      </w:hyperlink>
    </w:p>
    <w:p w14:paraId="308F1253" w14:textId="77777777" w:rsidR="00D51DF7" w:rsidRDefault="00297C31">
      <w:pPr>
        <w:pStyle w:val="Bibliographie"/>
      </w:pPr>
      <w:bookmarkStart w:id="340" w:name="ref-Masson2021"/>
      <w:bookmarkEnd w:id="339"/>
      <w:r>
        <w:t>Masson-Delmotte, V., Zhai, P., Pirani, A., Connors, S.L., Péan, C., Berger, S., Caud, N., Chen, Y., Goldfarb, L., Gomis, M., others, 2021. Climate change 2021: The physical science basis. Contribution of working group I to the sixth assessment report of the intergovernmental panel on climate change 2.</w:t>
      </w:r>
    </w:p>
    <w:p w14:paraId="7BBEB86A" w14:textId="77777777" w:rsidR="00D51DF7" w:rsidRDefault="00297C31">
      <w:pPr>
        <w:pStyle w:val="Bibliographie"/>
      </w:pPr>
      <w:bookmarkStart w:id="341" w:name="ref-mcculloch1943logical"/>
      <w:bookmarkEnd w:id="340"/>
      <w:r>
        <w:t>McCulloch, W.S., Pitts, W., 1943. A logical calculus of the ideas immanent in nervous activity. The bulletin of mathematical biophysics 5, 115–133.</w:t>
      </w:r>
    </w:p>
    <w:p w14:paraId="5EB5B889" w14:textId="77777777" w:rsidR="00D51DF7" w:rsidRDefault="00297C31">
      <w:pPr>
        <w:pStyle w:val="Bibliographie"/>
      </w:pPr>
      <w:bookmarkStart w:id="342" w:name="ref-rs11060704"/>
      <w:bookmarkEnd w:id="341"/>
      <w:r>
        <w:t xml:space="preserve">Mcilwaine, B., Casado, M.R., Leinster, P., 2019. Using 1st derivative reflectance signatures within a remote sensing framework to identify macroalgae in marine environments. Remote Sensing 11. </w:t>
      </w:r>
      <w:hyperlink r:id="rId66">
        <w:r>
          <w:rPr>
            <w:rStyle w:val="Lienhypertexte"/>
          </w:rPr>
          <w:t>https://doi.org/10.3390/rs11060704</w:t>
        </w:r>
      </w:hyperlink>
    </w:p>
    <w:p w14:paraId="7C754DB0" w14:textId="77777777" w:rsidR="00D51DF7" w:rsidRDefault="00297C31">
      <w:pPr>
        <w:pStyle w:val="Bibliographie"/>
      </w:pPr>
      <w:bookmarkStart w:id="343" w:name="ref-mckenzie2020global"/>
      <w:bookmarkEnd w:id="342"/>
      <w:r>
        <w:t>McKenzie, L.J., Nordlund, L.M., Jones, B.L., Cullen-Unsworth, L.C., Roelfsema, C., Unsworth, R.K., 2020. The global distribution of seagrass meadows. Environmental Research Letters 15, 074041.</w:t>
      </w:r>
    </w:p>
    <w:p w14:paraId="3B3244AF" w14:textId="77777777" w:rsidR="00D51DF7" w:rsidRDefault="00297C31">
      <w:pPr>
        <w:pStyle w:val="Bibliographie"/>
      </w:pPr>
      <w:bookmarkStart w:id="344" w:name="ref-mcroy1977production"/>
      <w:bookmarkEnd w:id="343"/>
      <w:r>
        <w:t>McRoy, C.P., McMillan, C., 1977. Production ecology and physiology of seagrasses.</w:t>
      </w:r>
    </w:p>
    <w:p w14:paraId="1281CF35" w14:textId="77777777" w:rsidR="00D51DF7" w:rsidRDefault="00297C31">
      <w:pPr>
        <w:pStyle w:val="Bibliographie"/>
      </w:pPr>
      <w:bookmarkStart w:id="345" w:name="ref-meleder2003spectrometric"/>
      <w:bookmarkEnd w:id="344"/>
      <w:r>
        <w:t>Méléder, V., Barillé, L., Launeau, P., Carrère, V., Rincé, Y., 2003a. Spectrometric constraint in analysis of benthic diatom biomass using monospecific cultures. Remote Sensing of Environment 88, 386–400.</w:t>
      </w:r>
    </w:p>
    <w:p w14:paraId="18F6F1BC" w14:textId="77777777" w:rsidR="00D51DF7" w:rsidRDefault="00297C31">
      <w:pPr>
        <w:pStyle w:val="Bibliographie"/>
      </w:pPr>
      <w:bookmarkStart w:id="346" w:name="ref-meleder2005spatio"/>
      <w:bookmarkEnd w:id="345"/>
      <w:r>
        <w:t>Méléder, V., Barillé, L., Rincé, Y., Morançais, M., Rosa, P., Gaudin, P., 2005. Spatio-temporal changes in microphytobenthos structure analysed by pigment composition in a macrotidal flat (bourgneuf bay, france). Marine Ecology Progress Series 297, 83–99.</w:t>
      </w:r>
    </w:p>
    <w:p w14:paraId="54A465BA" w14:textId="77777777" w:rsidR="00D51DF7" w:rsidRDefault="00297C31">
      <w:pPr>
        <w:pStyle w:val="Bibliographie"/>
      </w:pPr>
      <w:bookmarkStart w:id="347" w:name="ref-meleder2018microphytobenthos"/>
      <w:bookmarkEnd w:id="346"/>
      <w:r>
        <w:t>Méléder, V., Jesus, B., Barnett, A., Barillé, L., Lavaud, J., 2018. Microphytobenthos primary production estimated by hyperspectral reflectance. PloS one 13, e0197093.</w:t>
      </w:r>
    </w:p>
    <w:p w14:paraId="41DF85C2" w14:textId="77777777" w:rsidR="00D51DF7" w:rsidRDefault="00297C31">
      <w:pPr>
        <w:pStyle w:val="Bibliographie"/>
      </w:pPr>
      <w:bookmarkStart w:id="348" w:name="ref-meleder2003cartographie"/>
      <w:bookmarkEnd w:id="347"/>
      <w:r>
        <w:t>Méléder, V., Launeau, P., Barillé, L., Rincé, Y., 2003b. Cartographie des peuplements du microphytobenthos par télédétection spatiale visible-infrarouge dans un écosystème conchylicole. Comptes rendus. Biologies 326, 377–389.</w:t>
      </w:r>
    </w:p>
    <w:p w14:paraId="371B409D" w14:textId="77777777" w:rsidR="00D51DF7" w:rsidRDefault="00297C31">
      <w:pPr>
        <w:pStyle w:val="Bibliographie"/>
      </w:pPr>
      <w:bookmarkStart w:id="349" w:name="ref-Meleder2013"/>
      <w:bookmarkEnd w:id="348"/>
      <w:r>
        <w:lastRenderedPageBreak/>
        <w:t xml:space="preserve">Méléder, V., Laviale, M., Jesus, B., Mouget, J.L., Lavaud, J., Kazemipour, F., Launeau, P., Barillé, L., 2013. In vivo estimation of pigment composition and optical absorption cross-section by spectroradiometry in four aquatic photosynthetic micro-organisms. Journal of Photochemistry and Photobiology B: Biology 129, 115–124. </w:t>
      </w:r>
      <w:hyperlink r:id="rId67">
        <w:r>
          <w:rPr>
            <w:rStyle w:val="Lienhypertexte"/>
          </w:rPr>
          <w:t>https://doi.org/10.1016/j.jphotobiol.2013.10.005</w:t>
        </w:r>
      </w:hyperlink>
    </w:p>
    <w:p w14:paraId="2B8A9869" w14:textId="77777777" w:rsidR="00D51DF7" w:rsidRDefault="00297C31">
      <w:pPr>
        <w:pStyle w:val="Bibliographie"/>
      </w:pPr>
      <w:bookmarkStart w:id="350" w:name="ref-menesguen2018marees"/>
      <w:bookmarkEnd w:id="349"/>
      <w:r>
        <w:t>Ménesguen, A., 2018. Les marées vertes: 40 clés pour comprendre. Editions Quae.</w:t>
      </w:r>
    </w:p>
    <w:p w14:paraId="7F05B1A8" w14:textId="77777777" w:rsidR="00D51DF7" w:rsidRDefault="00297C31">
      <w:pPr>
        <w:pStyle w:val="Bibliographie"/>
      </w:pPr>
      <w:bookmarkStart w:id="351" w:name="ref-Michel2021"/>
      <w:bookmarkEnd w:id="350"/>
      <w:r>
        <w:t xml:space="preserve">Michel, G., Le Bot, S., Lesourd, S., Lafite, R., 2021. Morpho-sedimentological and dynamic patterns in a ria type estuary: The belon estuary (south brittany, france). Journal of Maps 17, 389–400. </w:t>
      </w:r>
      <w:hyperlink r:id="rId68">
        <w:r>
          <w:rPr>
            <w:rStyle w:val="Lienhypertexte"/>
          </w:rPr>
          <w:t>https://doi.org/10.1080/17445647.2021.1925170</w:t>
        </w:r>
      </w:hyperlink>
    </w:p>
    <w:p w14:paraId="187D7F1B" w14:textId="77777777" w:rsidR="00D51DF7" w:rsidRDefault="00297C31">
      <w:pPr>
        <w:pStyle w:val="Bibliographie"/>
      </w:pPr>
      <w:bookmarkStart w:id="352" w:name="ref-mienye2024recurrent"/>
      <w:bookmarkEnd w:id="351"/>
      <w:r>
        <w:t>Mienye, I.D., Swart, T.G., Obaido, G., 2024. Recurrent neural networks: A comprehensive review of architectures, variants, and applications. Information 15, 517.</w:t>
      </w:r>
    </w:p>
    <w:p w14:paraId="2181F911" w14:textId="77777777" w:rsidR="00D51DF7" w:rsidRDefault="00297C31">
      <w:pPr>
        <w:pStyle w:val="Bibliographie"/>
      </w:pPr>
      <w:bookmarkStart w:id="353" w:name="ref-miller1996microphytobenthos"/>
      <w:bookmarkEnd w:id="352"/>
      <w:r>
        <w:t>Miller, D.C., Geider, R.J., MacIntyre, H.L., 1996. Microphytobenthos: The ecological role of the “secret garden” of unvegetated, shallow-water marine habitats. II. Role in sediment stability and shallow-water food webs. Estuaries 19, 202–212.</w:t>
      </w:r>
    </w:p>
    <w:p w14:paraId="123CB4E1" w14:textId="77777777" w:rsidR="00D51DF7" w:rsidRDefault="00297C31">
      <w:pPr>
        <w:pStyle w:val="Bibliographie"/>
      </w:pPr>
      <w:bookmarkStart w:id="354" w:name="ref-Miloslavich2018"/>
      <w:bookmarkEnd w:id="353"/>
      <w:r>
        <w: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 </w:t>
      </w:r>
      <w:hyperlink r:id="rId69">
        <w:r>
          <w:rPr>
            <w:rStyle w:val="Lienhypertexte"/>
          </w:rPr>
          <w:t>https://doi.org/10.1111/GCB.14108</w:t>
        </w:r>
      </w:hyperlink>
    </w:p>
    <w:p w14:paraId="3DF3DBF4" w14:textId="77777777" w:rsidR="00D51DF7" w:rsidRDefault="00297C31">
      <w:pPr>
        <w:pStyle w:val="Bibliographie"/>
      </w:pPr>
      <w:bookmarkStart w:id="355" w:name="ref-minderhoud2020groundwater"/>
      <w:bookmarkEnd w:id="354"/>
      <w:r>
        <w:t>Minderhoud, P., Middelkoop, H., Erkens, G., Stouthamer, E., 2020. Groundwater extraction may drown mega-delta: Projections of extraction-induced subsidence and elevation of the mekong delta for the 21st century. Environmental Research Communications 2, 011005.</w:t>
      </w:r>
    </w:p>
    <w:p w14:paraId="4F49ECAB" w14:textId="77777777" w:rsidR="00D51DF7" w:rsidRDefault="00297C31">
      <w:pPr>
        <w:pStyle w:val="Bibliographie"/>
      </w:pPr>
      <w:bookmarkStart w:id="356" w:name="ref-Momota2021"/>
      <w:bookmarkEnd w:id="355"/>
      <w:r>
        <w:t xml:space="preserve">Momota, K., Hosokawa, S., 2021. Potential impacts of marine urbanization on benthic macrofaunal diversity. Scientific Reports 11, 1–12. </w:t>
      </w:r>
      <w:hyperlink r:id="rId70">
        <w:r>
          <w:rPr>
            <w:rStyle w:val="Lienhypertexte"/>
          </w:rPr>
          <w:t>https://doi.org/10.1038/s41598-021-83597-z</w:t>
        </w:r>
      </w:hyperlink>
    </w:p>
    <w:p w14:paraId="62092B78" w14:textId="77777777" w:rsidR="00D51DF7" w:rsidRDefault="00297C31">
      <w:pPr>
        <w:pStyle w:val="Bibliographie"/>
      </w:pPr>
      <w:bookmarkStart w:id="357" w:name="ref-moore2008environmental"/>
      <w:bookmarkEnd w:id="356"/>
      <w:r>
        <w:t>Moore, K.A., Jarvis, J.C., 2008. Environmental factors affecting recent summertime eelgrass diebacks in the lower chesapeake bay: Implications for long-term persistence. Journal of Coastal Research 135–147.</w:t>
      </w:r>
    </w:p>
    <w:p w14:paraId="14D58226" w14:textId="77777777" w:rsidR="00D51DF7" w:rsidRDefault="00297C31">
      <w:pPr>
        <w:pStyle w:val="Bibliographie"/>
      </w:pPr>
      <w:bookmarkStart w:id="358" w:name="ref-moreira2022underexplored"/>
      <w:bookmarkEnd w:id="357"/>
      <w:r>
        <w:t>Moreira, A., Cruz, S., Marques, R., Cartaxana, P., 2022. The underexplored potential of green macroalgae in aquaculture. Reviews in Aquaculture 14, 5–26.</w:t>
      </w:r>
    </w:p>
    <w:p w14:paraId="5DEEA054" w14:textId="77777777" w:rsidR="00D51DF7" w:rsidRDefault="00297C31">
      <w:pPr>
        <w:pStyle w:val="Bibliographie"/>
      </w:pPr>
      <w:bookmarkStart w:id="359" w:name="ref-Mouritsen2002"/>
      <w:bookmarkEnd w:id="358"/>
      <w:r>
        <w:lastRenderedPageBreak/>
        <w:t xml:space="preserve">Mouritsen, K.N., Poulin, R., 2002. Parasitism, community structure and biodiversity in intertidal ecosystems. Parasitology 124. </w:t>
      </w:r>
      <w:hyperlink r:id="rId71">
        <w:r>
          <w:rPr>
            <w:rStyle w:val="Lienhypertexte"/>
          </w:rPr>
          <w:t>https://doi.org/10.1017/s0031182002001476</w:t>
        </w:r>
      </w:hyperlink>
    </w:p>
    <w:p w14:paraId="26899D05" w14:textId="77777777" w:rsidR="00D51DF7" w:rsidRDefault="00297C31">
      <w:pPr>
        <w:pStyle w:val="Bibliographie"/>
      </w:pPr>
      <w:bookmarkStart w:id="360" w:name="ref-moussa2020importance"/>
      <w:bookmarkEnd w:id="359"/>
      <w:r>
        <w:t>Moussa, R.M., Bertucci, F., Jorissen, H., Gache, C., Waqalevu, V.P., Parravicini, V., Lecchini, D., Galzin, R., 2020. Importance of intertidal seagrass beds as nursery area for coral reef fish juveniles (mayotte, indian ocean). Regional Studies in Marine Science 33, 100965.</w:t>
      </w:r>
    </w:p>
    <w:p w14:paraId="08598EE1" w14:textId="77777777" w:rsidR="00D51DF7" w:rsidRDefault="00297C31">
      <w:pPr>
        <w:pStyle w:val="Bibliographie"/>
      </w:pPr>
      <w:bookmarkStart w:id="361" w:name="ref-mudd2010does"/>
      <w:bookmarkEnd w:id="360"/>
      <w:r>
        <w:t>Mudd, S.M., D’Alpaos, A., Morris, J.T., 2010. How does vegetation affect sedimentation on tidal marshes? Investigating particle capture and hydrodynamic controls on biologically mediated sedimentation. Journal of Geophysical Research: Earth Surface 115.</w:t>
      </w:r>
    </w:p>
    <w:p w14:paraId="6ECAFAD8" w14:textId="77777777" w:rsidR="00D51DF7" w:rsidRDefault="00297C31">
      <w:pPr>
        <w:pStyle w:val="Bibliographie"/>
      </w:pPr>
      <w:bookmarkStart w:id="362" w:name="ref-mukhopadhyay2012coastal"/>
      <w:bookmarkEnd w:id="361"/>
      <w:r>
        <w:t>Mukhopadhyay, A., Dasgupta, R., Hazra, S., Mitra, D., 2012. Coastal hazards and vulnerability: A review. International journal of geology, earth and environmental sciences 2, 57–69.</w:t>
      </w:r>
    </w:p>
    <w:p w14:paraId="7C0617A4" w14:textId="77777777" w:rsidR="00D51DF7" w:rsidRDefault="00297C31">
      <w:pPr>
        <w:pStyle w:val="Bibliographie"/>
      </w:pPr>
      <w:bookmarkStart w:id="363" w:name="ref-muller2024site"/>
      <w:bookmarkEnd w:id="362"/>
      <w:r>
        <w:t>Muller, H., Auclair, E., Woehrel, A., Ganthy, F., Tandeo, P., Wu, P.P.-Y., Chercham, C., Marzloff, M.P., 2024. Site-level and spatially-explicit modelling provides some insights on key factors driving seasonal dynamics of an intertidal seagrass. Ecological Modelling 495, 110802.</w:t>
      </w:r>
    </w:p>
    <w:p w14:paraId="10C5F36E" w14:textId="77777777" w:rsidR="00D51DF7" w:rsidRDefault="00297C31">
      <w:pPr>
        <w:pStyle w:val="Bibliographie"/>
      </w:pPr>
      <w:bookmarkStart w:id="364" w:name="ref-Muller-Karger2018"/>
      <w:bookmarkEnd w:id="363"/>
      <w:r>
        <w:t xml:space="preserve">Muller-Karger, F.E., Hestir, E., Ade, C., Turpie, K., Roberts, D.A., Siegel, D., Miller, R.J., Humm, D., Izenberg, N., Keller, M., Morgan, F., Frouin, R., Dekker, A.G., Gardner, R., Goodman, J., Schaeffer, B., Franz, B.A., Pahlevan, N., Mannino, A.G., Concha, J.A., Ackleson, S.G., Cavanaugh, K.C., Romanou, A., Tzortziou, M., Boss, E.S., Pavlick, R., Freeman, A., Rousseaux, C.S., Dunne, J., Long, M.C., Klein, E., McKinley, G.A., Goes, J., Letelier, R., Kavanaugh, M., Roffer, M., Bracher, A., Arrigo, K.R., Dierssen, H., Zhang, X., Davis, F.W., Best, B., Guralnick, R., Moisan, J., Sosik, H.M., Kudela, R., Mouw, C.B., Barnard, A.H., Palacios, S., Roesler, C., Drakou, E.G., Appeltans, W., Jetz, W., 2018. Satellite sensor requirements for monitoring essential biodiversity variables of coastal ecosystems. Ecological Applications 28, 749–760. </w:t>
      </w:r>
      <w:hyperlink r:id="rId72">
        <w:r>
          <w:rPr>
            <w:rStyle w:val="Lienhypertexte"/>
          </w:rPr>
          <w:t>https://doi.org/10.1002/eap.1682</w:t>
        </w:r>
      </w:hyperlink>
    </w:p>
    <w:p w14:paraId="15187863" w14:textId="77777777" w:rsidR="00D51DF7" w:rsidRDefault="00297C31">
      <w:pPr>
        <w:pStyle w:val="Bibliographie"/>
      </w:pPr>
      <w:bookmarkStart w:id="365" w:name="ref-murray2018role"/>
      <w:bookmarkEnd w:id="364"/>
      <w:r>
        <w:t>Murray, N.J., Keith, D.A., Bland, L.M., Ferrari, R., Lyons, M.B., Lucas, R., Pettorelli, N., Nicholson, E., 2018. The role of satellite remote sensing in structured ecosystem risk assessments. Science of the Total Environment 619, 249–257.</w:t>
      </w:r>
    </w:p>
    <w:p w14:paraId="66CF34FF" w14:textId="77777777" w:rsidR="00D51DF7" w:rsidRDefault="00297C31">
      <w:pPr>
        <w:pStyle w:val="Bibliographie"/>
      </w:pPr>
      <w:bookmarkStart w:id="366" w:name="ref-Murray2019"/>
      <w:bookmarkEnd w:id="365"/>
      <w:r>
        <w:t xml:space="preserve">Murray, N.J., Phinn, S.R., DeWitt, M., Ferrari, R., Johnston, R., Lyons, M.B., Clinton, N., Thau, D., Fuller, R.A., 2019. The global distribution and trajectory of tidal flats. Nature 565, 222–225. </w:t>
      </w:r>
      <w:hyperlink r:id="rId73">
        <w:r>
          <w:rPr>
            <w:rStyle w:val="Lienhypertexte"/>
          </w:rPr>
          <w:t>https://doi.org/10.1038/s41586-018-0805-8</w:t>
        </w:r>
      </w:hyperlink>
    </w:p>
    <w:p w14:paraId="3630FBF8" w14:textId="77777777" w:rsidR="00D51DF7" w:rsidRDefault="00297C31">
      <w:pPr>
        <w:pStyle w:val="Bibliographie"/>
      </w:pPr>
      <w:bookmarkStart w:id="367" w:name="ref-nebel2020review"/>
      <w:bookmarkEnd w:id="366"/>
      <w:r>
        <w:lastRenderedPageBreak/>
        <w:t>Nebel, S., Beege, M., Schneider, S., Rey, G.D., 2020. A review of photogrammetry and photorealistic 3D models in education from a psychological perspective, in: Frontiers in Education. Frontiers Media SA, p. 144.</w:t>
      </w:r>
    </w:p>
    <w:p w14:paraId="103F3110" w14:textId="77777777" w:rsidR="00D51DF7" w:rsidRDefault="00297C31">
      <w:pPr>
        <w:pStyle w:val="Bibliographie"/>
      </w:pPr>
      <w:bookmarkStart w:id="368" w:name="ref-nguyen2021"/>
      <w:bookmarkEnd w:id="367"/>
      <w:r>
        <w:t>Nguyen, H.M., Ralph, P.J., Marı́n-Guirao, L., Pernice, M., Procaccini, G., 2021. Seagrasses in an era of ocean warming: A review. Biological Reviews 96, 2009–2030.</w:t>
      </w:r>
    </w:p>
    <w:p w14:paraId="6349EFBA" w14:textId="77777777" w:rsidR="00D51DF7" w:rsidRDefault="00297C31">
      <w:pPr>
        <w:pStyle w:val="Bibliographie"/>
      </w:pPr>
      <w:bookmarkStart w:id="369" w:name="ref-Nicholls2007"/>
      <w:bookmarkEnd w:id="368"/>
      <w:r>
        <w:t>Nicholls, R.J., others, 2007. Impacts of climate change and sea-level rise on coastal systems, in: Parry, M., others (Eds.), Climate Change 2007: Impacts, Adaptation and Vulnerability. Cambridge University Press, Cambridge, pp. 315–356.</w:t>
      </w:r>
    </w:p>
    <w:p w14:paraId="267EA643" w14:textId="77777777" w:rsidR="00D51DF7" w:rsidRDefault="00297C31">
      <w:pPr>
        <w:pStyle w:val="Bibliographie"/>
      </w:pPr>
      <w:bookmarkStart w:id="370" w:name="ref-nijland2019"/>
      <w:bookmarkEnd w:id="369"/>
      <w:r>
        <w:t>Nijland, W., Reshitnyk, L., Rubidge, E., 2019. Satellite remote sensing of canopy-forming kelp on a complex coastline: A novel procedure using the landsat image archive. Remote Sensing of Environment 220, 41–50.</w:t>
      </w:r>
    </w:p>
    <w:p w14:paraId="63BD1D32" w14:textId="77777777" w:rsidR="00D51DF7" w:rsidRDefault="00297C31">
      <w:pPr>
        <w:pStyle w:val="Bibliographie"/>
      </w:pPr>
      <w:bookmarkStart w:id="371" w:name="ref-nixon1981remineralization"/>
      <w:bookmarkEnd w:id="370"/>
      <w:r>
        <w:t>Nixon, S.W., 1981. Remineralization and nutrient cycling in coastal marine ecosystems, in: Estuaries and Nutrients. Springer, pp. 111–138.</w:t>
      </w:r>
    </w:p>
    <w:p w14:paraId="69160498" w14:textId="77777777" w:rsidR="00D51DF7" w:rsidRDefault="00297C31">
      <w:pPr>
        <w:pStyle w:val="Bibliographie"/>
      </w:pPr>
      <w:bookmarkStart w:id="372" w:name="ref-nordlund2024one"/>
      <w:bookmarkEnd w:id="371"/>
      <w:r>
        <w:t>Nordlund, L.M., Unsworth, R.K., Wallner-Hahn, S., Ratnarajah, L., Beca-Carretero, P., Boikova, E., Bull, J.C., Chefaoui, R.M., Santos, C.B. de los, Gagnon, K., others, 2024. One hundred priority questions for advancing seagrass conservation in europe. Plants, People, Planet.</w:t>
      </w:r>
    </w:p>
    <w:p w14:paraId="0CBB179C" w14:textId="77777777" w:rsidR="00D51DF7" w:rsidRDefault="00297C31">
      <w:pPr>
        <w:pStyle w:val="Bibliographie"/>
      </w:pPr>
      <w:bookmarkStart w:id="373" w:name="ref-novais2023use"/>
      <w:bookmarkEnd w:id="372"/>
      <w:r>
        <w:t>Novais, J., Vieira, A., Bento-Gonçalves, A., Silva, S., Folharini, S., Marques, T., 2023. The use of UAVs for morphological coastal change monitoring—a bibliometric analysis. Drones 7, 629.</w:t>
      </w:r>
    </w:p>
    <w:p w14:paraId="00856DBA" w14:textId="77777777" w:rsidR="00D51DF7" w:rsidRDefault="00297C31">
      <w:pPr>
        <w:pStyle w:val="Bibliographie"/>
      </w:pPr>
      <w:bookmarkStart w:id="374" w:name="ref-nowacek2007responses"/>
      <w:bookmarkEnd w:id="373"/>
      <w:r>
        <w:t>Nowacek, D.P., Thorne, L.H., Johnston, D.W., Tyack, P.L., 2007. Responses of cetaceans to anthropogenic noise. Mammal Review 37, 81–115.</w:t>
      </w:r>
    </w:p>
    <w:p w14:paraId="19CF38F0" w14:textId="77777777" w:rsidR="00D51DF7" w:rsidRDefault="00297C31">
      <w:pPr>
        <w:pStyle w:val="Bibliographie"/>
      </w:pPr>
      <w:bookmarkStart w:id="375" w:name="ref-n1999primary"/>
      <w:bookmarkEnd w:id="374"/>
      <w:r>
        <w:t>N-Uptake, A., 1999. Primary production by phytoplankton and microphytobenthos in estuaries. Estuaries 29, 93.</w:t>
      </w:r>
    </w:p>
    <w:p w14:paraId="3DC803CA" w14:textId="77777777" w:rsidR="00D51DF7" w:rsidRDefault="00297C31">
      <w:pPr>
        <w:pStyle w:val="Bibliographie"/>
      </w:pPr>
      <w:bookmarkStart w:id="376" w:name="ref-nurdin2023precision"/>
      <w:bookmarkEnd w:id="375"/>
      <w:r>
        <w:t>Nurdin, N., Alevizos, E., Syamsuddin, R., Asis, H., Zainuddin, E.N., Aris, A., Oiry, S., Brunier, G., Komatsu, T., Barillé, L., 2023. Precision aquaculture drone mapping of the spatial distribution of kappaphycus alvarezii biomass and carrageenan. Remote Sensing 15, 3674.</w:t>
      </w:r>
    </w:p>
    <w:p w14:paraId="3D462EFE" w14:textId="77777777" w:rsidR="00D51DF7" w:rsidRDefault="00297C31">
      <w:pPr>
        <w:pStyle w:val="Bibliographie"/>
      </w:pPr>
      <w:bookmarkStart w:id="377" w:name="ref-nyberg2007introduced"/>
      <w:bookmarkEnd w:id="376"/>
      <w:r>
        <w:t>Nyberg, C.D., 2007. Introduced marine macroalgae and habitat modifiers: Their ecological role and significant attributes. Department of Marine Ecology.</w:t>
      </w:r>
    </w:p>
    <w:p w14:paraId="488596E5" w14:textId="77777777" w:rsidR="00D51DF7" w:rsidRDefault="00297C31">
      <w:pPr>
        <w:pStyle w:val="Bibliographie"/>
      </w:pPr>
      <w:bookmarkStart w:id="378" w:name="ref-nyberg2009flora"/>
      <w:bookmarkEnd w:id="377"/>
      <w:r>
        <w:t>Nyberg, C.D., Thomsen, M.S., Wallentinus, I., 2009. Flora and fauna associated with the introduced red alga gracilaria vermiculophylla. European Journal of Phycology 44, 395–403.</w:t>
      </w:r>
    </w:p>
    <w:p w14:paraId="47FABA1D" w14:textId="77777777" w:rsidR="00D51DF7" w:rsidRDefault="00297C31">
      <w:pPr>
        <w:pStyle w:val="Bibliographie"/>
      </w:pPr>
      <w:bookmarkStart w:id="379" w:name="ref-oh2017use"/>
      <w:bookmarkEnd w:id="378"/>
      <w:r>
        <w:lastRenderedPageBreak/>
        <w:t>Oh, J., Kim, D., Lee, H., 2017. Use of a drone for mapping and time series image acquisition of tidal zones. Journal of the Korean Institute of Intelligent Systems 27, 119–125.</w:t>
      </w:r>
    </w:p>
    <w:p w14:paraId="78C2CC17" w14:textId="77777777" w:rsidR="00D51DF7" w:rsidRDefault="00297C31">
      <w:pPr>
        <w:pStyle w:val="Bibliographie"/>
      </w:pPr>
      <w:bookmarkStart w:id="380" w:name="ref-ohmi1956contributions"/>
      <w:bookmarkEnd w:id="379"/>
      <w:r>
        <w:t xml:space="preserve">OHMI, H., 1956. CONTRIBUTIONS TO THE KNOWLEDGE OF GRACILARIACEAE FROM JAPAN: Ⅱ. On a new species of the genus gracilariopsis, with some considerations on its ecology. </w:t>
      </w:r>
      <w:r>
        <w:rPr>
          <w:rFonts w:hint="eastAsia"/>
        </w:rPr>
        <w:t>北海道大學水産學部研究彙報</w:t>
      </w:r>
      <w:r>
        <w:t xml:space="preserve"> 6, 271–279.</w:t>
      </w:r>
    </w:p>
    <w:p w14:paraId="641C7B39" w14:textId="77777777" w:rsidR="00D51DF7" w:rsidRDefault="00297C31">
      <w:pPr>
        <w:pStyle w:val="Bibliographie"/>
      </w:pPr>
      <w:bookmarkStart w:id="381" w:name="ref-Simon2024ShinyApp"/>
      <w:bookmarkEnd w:id="380"/>
      <w:r>
        <w:t xml:space="preserve">Oiry, S., 2024. </w:t>
      </w:r>
      <w:hyperlink r:id="rId74">
        <w:r>
          <w:rPr>
            <w:rStyle w:val="Lienhypertexte"/>
          </w:rPr>
          <w:t>Shiny app for validation dataset building</w:t>
        </w:r>
      </w:hyperlink>
      <w:r>
        <w:t>.</w:t>
      </w:r>
    </w:p>
    <w:p w14:paraId="33B03710" w14:textId="77777777" w:rsidR="00D51DF7" w:rsidRDefault="00297C31">
      <w:pPr>
        <w:pStyle w:val="Bibliographie"/>
      </w:pPr>
      <w:bookmarkStart w:id="382" w:name="ref-oiry2021using"/>
      <w:bookmarkEnd w:id="381"/>
      <w:r>
        <w:t>Oiry, S., Barillé, L., 2021. Using sentinel-2 satellite imagery to develop microphytobenthos-based water quality indices in estuaries. Ecological Indicators 121, 107184.</w:t>
      </w:r>
    </w:p>
    <w:p w14:paraId="0A3D363C" w14:textId="77777777" w:rsidR="00D51DF7" w:rsidRDefault="00297C31">
      <w:pPr>
        <w:pStyle w:val="Bibliographie"/>
      </w:pPr>
      <w:bookmarkStart w:id="383" w:name="ref-oiry2024discriminating"/>
      <w:bookmarkEnd w:id="382"/>
      <w:r>
        <w:t xml:space="preserve">Oiry, S., Davies, B.F.R., Sousa, A.I., Rosa, P., Zoffoli, M.L., Brunier, G., Gernez, P., Barillé, L., 2024. Discriminating seagrasses from green macroalgae in european intertidal areas using high-resolution multispectral drone imagery. Remote Sensing 16. </w:t>
      </w:r>
      <w:hyperlink r:id="rId75">
        <w:r>
          <w:rPr>
            <w:rStyle w:val="Lienhypertexte"/>
          </w:rPr>
          <w:t>https://doi.org/10.3390/rs16234383</w:t>
        </w:r>
      </w:hyperlink>
    </w:p>
    <w:p w14:paraId="695651F8" w14:textId="77777777" w:rsidR="00D51DF7" w:rsidRDefault="00297C31">
      <w:pPr>
        <w:pStyle w:val="Bibliographie"/>
      </w:pPr>
      <w:bookmarkStart w:id="384" w:name="ref-R-vegan"/>
      <w:bookmarkEnd w:id="383"/>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4. </w:t>
      </w:r>
      <w:hyperlink r:id="rId76">
        <w:r>
          <w:rPr>
            <w:rStyle w:val="Lienhypertexte"/>
          </w:rPr>
          <w:t>Vegan: Community ecology package</w:t>
        </w:r>
      </w:hyperlink>
      <w:r>
        <w:t>.</w:t>
      </w:r>
    </w:p>
    <w:p w14:paraId="2F937D72" w14:textId="77777777" w:rsidR="00D51DF7" w:rsidRDefault="00297C31">
      <w:pPr>
        <w:pStyle w:val="Bibliographie"/>
      </w:pPr>
      <w:bookmarkStart w:id="385" w:name="ref-olmedo2020far"/>
      <w:bookmarkEnd w:id="384"/>
      <w:r>
        <w:t>Olmedo-Masat, O.M., Raffo, M.P., Rodrı́guez-Pérez, D., Arijón, M., Sánchez-Carnero, N., 2020. How far can we classify macroalgae remotely? An example using a new spectral library of species from the south west atlantic (argentine patagonia). Remote Sensing 12, 3870.</w:t>
      </w:r>
    </w:p>
    <w:p w14:paraId="48405CE6" w14:textId="77777777" w:rsidR="00D51DF7" w:rsidRDefault="00297C31">
      <w:pPr>
        <w:pStyle w:val="Bibliographie"/>
      </w:pPr>
      <w:bookmarkStart w:id="386" w:name="ref-ortega2005fluxes"/>
      <w:bookmarkEnd w:id="385"/>
      <w:r>
        <w:t>Ortega, T., Ponce, R., Forja, J., Gómez-Parra, A., 2005. Fluxes of dissolved inorganic carbon in three estuarine systems of the cantabrian sea (north of spain). Journal of Marine Systems 53, 125–142.</w:t>
      </w:r>
    </w:p>
    <w:p w14:paraId="6838BF44" w14:textId="77777777" w:rsidR="00D51DF7" w:rsidRDefault="00297C31">
      <w:pPr>
        <w:pStyle w:val="Bibliographie"/>
      </w:pPr>
      <w:bookmarkStart w:id="387" w:name="ref-orth2006global"/>
      <w:bookmarkEnd w:id="386"/>
      <w:r>
        <w:t>Orth, R.J., Carruthers, T.J., Dennison, W.C., Duarte, C.M., Fourqurean, J.W., Heck, K.L., Hughes, A.R., Kendrick, G.A., Kenworthy, W.J., Olyarnik, S., others, 2006. A global crisis for seagrass ecosystems. Bioscience 56, 987–996.</w:t>
      </w:r>
    </w:p>
    <w:p w14:paraId="640E7A21" w14:textId="77777777" w:rsidR="00D51DF7" w:rsidRDefault="00297C31">
      <w:pPr>
        <w:pStyle w:val="Bibliographie"/>
      </w:pPr>
      <w:bookmarkStart w:id="388" w:name="ref-otrachshenko2017fishing"/>
      <w:bookmarkEnd w:id="387"/>
      <w:r>
        <w:t>Otrachshenko, V., Bosello, F., 2017. Fishing for answers? Impacts of marine ecosystem quality on coastal tourism demand. Tourism Economics 23, 963–980.</w:t>
      </w:r>
    </w:p>
    <w:p w14:paraId="1A702972" w14:textId="77777777" w:rsidR="00D51DF7" w:rsidRDefault="00297C31">
      <w:pPr>
        <w:pStyle w:val="Bibliographie"/>
      </w:pPr>
      <w:bookmarkStart w:id="389" w:name="ref-papathanasopoulou2019satellite"/>
      <w:bookmarkEnd w:id="388"/>
      <w:r>
        <w:lastRenderedPageBreak/>
        <w:t>Papathanasopoulou, E., Simis, S., Alikas, K., Ansper, A., Anttila, J., Barillé, A., Barillé, L., Brando, V., Bresciani, M., Bučas, M., others, 2019. Satellite-assisted monitoring of water quality to support the implementation of the water framework directive. EOMORES white paper.</w:t>
      </w:r>
    </w:p>
    <w:p w14:paraId="5BF2ABA4" w14:textId="77777777" w:rsidR="00D51DF7" w:rsidRDefault="00297C31">
      <w:pPr>
        <w:pStyle w:val="Bibliographie"/>
      </w:pPr>
      <w:bookmarkStart w:id="390" w:name="ref-Papathanasopoulou2019"/>
      <w:bookmarkEnd w:id="389"/>
      <w:r>
        <w:t xml:space="preserve">Papathanasopoulou, Eleni, Simis, S.G.H., Alikas, K., Ansper, A., Anttila, S., Jenni, A., Barillé, A.-L., Barillé, L., Brando, V., Bresciani, M., Bučas, M., Gernez, P., Giardino, C., Harin, N., Hommersom, A., Kangro, K., Kauppila, P., Koponen, S., Laanen, M., Neil, C., Papadakis, D., Peters, S., Poikane, S., Kathrin Poser, K., Pires, M.D., Riddick, C., Spyrakos, E., Tyler, A., Vaičiūtė, D., Warren, M., Zoffoli, M.L., 2019. Satellite-assisted monitoring of water quality to support the implementation of the Water Framework Directive. EOMORES white paper 28. </w:t>
      </w:r>
      <w:hyperlink r:id="rId77">
        <w:r>
          <w:rPr>
            <w:rStyle w:val="Lienhypertexte"/>
          </w:rPr>
          <w:t>https://doi.org/10.5281/zenodo.3463051</w:t>
        </w:r>
      </w:hyperlink>
    </w:p>
    <w:p w14:paraId="07AF9962" w14:textId="77777777" w:rsidR="00D51DF7" w:rsidRDefault="00297C31">
      <w:pPr>
        <w:pStyle w:val="Bibliographie"/>
      </w:pPr>
      <w:bookmarkStart w:id="391" w:name="ref-WoRMS303450"/>
      <w:bookmarkEnd w:id="390"/>
      <w:r>
        <w:t xml:space="preserve">Papenfuss, G.F., 1967. </w:t>
      </w:r>
      <w:hyperlink>
        <w:r>
          <w:rPr>
            <w:rStyle w:val="Lienhypertexte"/>
          </w:rPr>
          <w:t>Notes on algal nomenclature - v. Various chlorophyceae and rhodophyceae</w:t>
        </w:r>
      </w:hyperlink>
      <w:r>
        <w:t>. Phykos 5, 95–105.</w:t>
      </w:r>
    </w:p>
    <w:p w14:paraId="769C002B" w14:textId="77777777" w:rsidR="00D51DF7" w:rsidRDefault="00297C31">
      <w:pPr>
        <w:pStyle w:val="Bibliographie"/>
      </w:pPr>
      <w:bookmarkStart w:id="392" w:name="ref-Directive2008"/>
      <w:bookmarkEnd w:id="391"/>
      <w:r>
        <w:t>Parliament, E., Council, E., 2008. Directive 2008/56/ce du parlement européen et du conseil du 17 juin 2008 établissant un cadre d’action communautaire dans le domaine de la politique pour le milieu marin (directive-cadre stratégie pour le milieu marin)[en ligne]. Journal Officiel de l’Union EuropéenneRécupéré de: http://eur-lex. europa. eu/legal-content/FR/TXT/PDF.</w:t>
      </w:r>
    </w:p>
    <w:p w14:paraId="59BF5AF8" w14:textId="77777777" w:rsidR="00D51DF7" w:rsidRDefault="00297C31">
      <w:pPr>
        <w:pStyle w:val="Bibliographie"/>
      </w:pPr>
      <w:bookmarkStart w:id="393" w:name="ref-Directive2001"/>
      <w:bookmarkEnd w:id="392"/>
      <w:r>
        <w:t>Parliament, E., Council, E., 2001. Directive 2000/60/CE du parlement européen et du conseil du 23 octobre 2000 établissant un cadre pour une politique communautaire dans le domaine de l’eau. Journal officiel, n L 327, 0001–0073.</w:t>
      </w:r>
    </w:p>
    <w:p w14:paraId="1D11C4EC" w14:textId="77777777" w:rsidR="00D51DF7" w:rsidRDefault="00297C31">
      <w:pPr>
        <w:pStyle w:val="Bibliographie"/>
      </w:pPr>
      <w:bookmarkStart w:id="394" w:name="ref-passeri2015dynamic"/>
      <w:bookmarkEnd w:id="393"/>
      <w:r>
        <w:t>Passeri, D.L., Hagen, S.C., Medeiros, S.C., Bilskie, M.V., Alizad, K., Wang, D., 2015. The dynamic effects of sea level rise on low-gradient coastal landscapes: A review. Earth’s Future 3, 159–181.</w:t>
      </w:r>
    </w:p>
    <w:p w14:paraId="4DBC49A1" w14:textId="77777777" w:rsidR="00D51DF7" w:rsidRDefault="00297C31">
      <w:pPr>
        <w:pStyle w:val="Bibliographie"/>
      </w:pPr>
      <w:bookmarkStart w:id="395" w:name="ref-peidro2024quantifying"/>
      <w:bookmarkEnd w:id="394"/>
      <w:r>
        <w:t>Peidro-Devesa, M.J., Martı́nez-Movilla, A., Rodrı́guez-Somoza, J.L., Sánchez, J.M., Román, M., 2024. Quantifying intertidal macroalgae stocks in the NW iberian peninsula using unmanned aerial vehicle (UAV) multispectral imagery. Regional Studies in Marine Science 103621.</w:t>
      </w:r>
    </w:p>
    <w:p w14:paraId="4B6192A9" w14:textId="77777777" w:rsidR="00D51DF7" w:rsidRDefault="00297C31">
      <w:pPr>
        <w:pStyle w:val="Bibliographie"/>
      </w:pPr>
      <w:bookmarkStart w:id="396" w:name="ref-penuelas2004leaf"/>
      <w:bookmarkEnd w:id="395"/>
      <w:r>
        <w:t>Peñuelas, J., Munné-Bosch, S., Llusià, J., Filella, I., 2004. Leaf reflectance and photo-and antioxidant protection in field-grown summer-stressed phillyrea angustifolia. Optical signals of oxidative stress? New Phytologist 162, 115–124.</w:t>
      </w:r>
    </w:p>
    <w:p w14:paraId="794429D1" w14:textId="77777777" w:rsidR="00D51DF7" w:rsidRDefault="00297C31">
      <w:pPr>
        <w:pStyle w:val="Bibliographie"/>
      </w:pPr>
      <w:bookmarkStart w:id="397" w:name="ref-pereira2013essential"/>
      <w:bookmarkEnd w:id="396"/>
      <w:r>
        <w:t>Pereira, H.M., Ferrier, S., Walters, M., Geller, G.N., Jongman, R.H., Scholes, R.J., Bruford, M.W., Brummitt, N., Butchart, S.H., Cardoso, A., others, 2013. Essential biodiversity variables. Science 339, 277–278.</w:t>
      </w:r>
    </w:p>
    <w:p w14:paraId="4705419E" w14:textId="77777777" w:rsidR="00D51DF7" w:rsidRDefault="00297C31">
      <w:pPr>
        <w:pStyle w:val="Bibliographie"/>
      </w:pPr>
      <w:bookmarkStart w:id="398" w:name="ref-Perera2020"/>
      <w:bookmarkEnd w:id="397"/>
      <w:r>
        <w:lastRenderedPageBreak/>
        <w:t>Perera-Valderrama, S., Cerdeira-Estrada, S., Martell-Dubois, R., Rosique-de la Cruz, L., Caballero-Aragón, H., Valdez-Chavarin, J., López-Perea, J., Ressl, R., 2020. A new long-term marine biodiversity monitoring program for the knowledge and management in marine protected areas of the mexican caribbean. Sustainability 12, 7814.</w:t>
      </w:r>
    </w:p>
    <w:p w14:paraId="2FB32CA1" w14:textId="77777777" w:rsidR="00D51DF7" w:rsidRDefault="00297C31">
      <w:pPr>
        <w:pStyle w:val="Bibliographie"/>
      </w:pPr>
      <w:bookmarkStart w:id="399" w:name="ref-perkins2013measurement"/>
      <w:bookmarkEnd w:id="398"/>
      <w:r>
        <w:t>Perkins, S.E., Alexander, L.V., 2013. On the measurement of heat waves. Journal of climate 26, 4500–4517.</w:t>
      </w:r>
    </w:p>
    <w:p w14:paraId="07C3FB5A" w14:textId="77777777" w:rsidR="00D51DF7" w:rsidRDefault="00297C31">
      <w:pPr>
        <w:pStyle w:val="Bibliographie"/>
      </w:pPr>
      <w:bookmarkStart w:id="400" w:name="ref-Phinn2018"/>
      <w:bookmarkEnd w:id="399"/>
      <w:r>
        <w:t>Phinn, S.R., Kovacs, E.M., Roelfsema, C.M., Canto, R.F., Collier, C.J., McKenzie, L., 2018. Assessing the potential for satellite image monitoring of seagrass thermal dynamics: For inter-and shallow sub-tidal seagrasses in the inshore great barrier reef world heritage area, australia. International Journal of Digital Earth 11, 803–824.</w:t>
      </w:r>
    </w:p>
    <w:p w14:paraId="048E5D87" w14:textId="77777777" w:rsidR="00D51DF7" w:rsidRDefault="00297C31">
      <w:pPr>
        <w:pStyle w:val="Bibliographie"/>
      </w:pPr>
      <w:bookmarkStart w:id="401" w:name="ref-piaser2023impact"/>
      <w:bookmarkEnd w:id="400"/>
      <w:r>
        <w:t>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t>
      </w:r>
    </w:p>
    <w:p w14:paraId="64A6AF80" w14:textId="77777777" w:rsidR="00D51DF7" w:rsidRDefault="00297C31">
      <w:pPr>
        <w:pStyle w:val="Bibliographie"/>
      </w:pPr>
      <w:bookmarkStart w:id="402" w:name="ref-pillay2024assessing"/>
      <w:bookmarkEnd w:id="401"/>
      <w:r>
        <w:t>Pillay, S.J., Bangira, T., Sibanda, M., Kebede Gurmessa, S., Clulow, A., Mabhaudhi, T., 2024. Assessing drone-based remote sensing for monitoring water temperature, suspended solids and CDOM in inland waters: A global systematic review of challenges and opportunities. Drones 8, 733.</w:t>
      </w:r>
    </w:p>
    <w:p w14:paraId="69A7A8D3" w14:textId="77777777" w:rsidR="00D51DF7" w:rsidRDefault="00297C31">
      <w:pPr>
        <w:pStyle w:val="Bibliographie"/>
      </w:pPr>
      <w:bookmarkStart w:id="403" w:name="ref-pitts1943linear"/>
      <w:bookmarkEnd w:id="402"/>
      <w:r>
        <w:t>Pitts, W., 1943. The linear theory of neuron networks: The dynamic problem. The bulletin of mathematical biophysics 5, 23–31.</w:t>
      </w:r>
    </w:p>
    <w:p w14:paraId="600492FF" w14:textId="77777777" w:rsidR="00D51DF7" w:rsidRDefault="00297C31">
      <w:pPr>
        <w:pStyle w:val="Bibliographie"/>
      </w:pPr>
      <w:bookmarkStart w:id="404" w:name="ref-Rbase"/>
      <w:bookmarkEnd w:id="403"/>
      <w:r>
        <w:t xml:space="preserve">R Core Team, 2023. </w:t>
      </w:r>
      <w:hyperlink r:id="rId78">
        <w:r>
          <w:rPr>
            <w:rStyle w:val="Lienhypertexte"/>
          </w:rPr>
          <w:t>R: A language and environment for statistical computing</w:t>
        </w:r>
      </w:hyperlink>
      <w:r>
        <w:t>. R Foundation for Statistical Computing, Vienna, Austria.</w:t>
      </w:r>
    </w:p>
    <w:p w14:paraId="2A883381" w14:textId="77777777" w:rsidR="00D51DF7" w:rsidRDefault="00297C31">
      <w:pPr>
        <w:pStyle w:val="Bibliographie"/>
      </w:pPr>
      <w:bookmarkStart w:id="405" w:name="ref-raikar2001effect"/>
      <w:bookmarkEnd w:id="404"/>
      <w:r>
        <w:t>Raikar, S., Iima, M., Fujita, Y., 2001. Effect of temperature, salinity and light intensity on the growth of gracilaria spp.(gracilariales, rhodophyta) from japan, malaysia and india.</w:t>
      </w:r>
    </w:p>
    <w:p w14:paraId="462CA0CC" w14:textId="77777777" w:rsidR="00D51DF7" w:rsidRDefault="00297C31">
      <w:pPr>
        <w:pStyle w:val="Bibliographie"/>
      </w:pPr>
      <w:bookmarkStart w:id="406" w:name="ref-ralph2002"/>
      <w:bookmarkEnd w:id="405"/>
      <w:r>
        <w:t>Ralph, P., Polk, S., Moore, K., Orth, R., Smith Jr, W., 2002. Operation of the xanthophyll cycle in the seagrass zostera marina in response to variable irradiance. Journal of Experimental Marine Biology and Ecology 271, 189–207.</w:t>
      </w:r>
    </w:p>
    <w:p w14:paraId="39219025" w14:textId="77777777" w:rsidR="00D51DF7" w:rsidRDefault="00297C31">
      <w:pPr>
        <w:pStyle w:val="Bibliographie"/>
      </w:pPr>
      <w:bookmarkStart w:id="407" w:name="ref-ramesh2020seagrass"/>
      <w:bookmarkEnd w:id="406"/>
      <w:r>
        <w:t>Ramesh, C., Mohanraju, R., 2020. Seagrass ecosystems of andaman and nicobar islands: Status and future perspective. Environmental &amp; Earth Sciences Research Journal 7.</w:t>
      </w:r>
    </w:p>
    <w:p w14:paraId="57A3B3B5" w14:textId="77777777" w:rsidR="00D51DF7" w:rsidRDefault="00297C31">
      <w:pPr>
        <w:pStyle w:val="Bibliographie"/>
      </w:pPr>
      <w:bookmarkStart w:id="408" w:name="ref-ramus2017invasive"/>
      <w:bookmarkEnd w:id="407"/>
      <w:r>
        <w:t>Ramus, A.P., Silliman, B.R., Thomsen, M.S., Long, Z.T., 2017. An invasive foundation species enhances multifunctionality in a coastal ecosystem. Proceedings of the national academy of sciences 114, 8580–8585.</w:t>
      </w:r>
    </w:p>
    <w:p w14:paraId="3E31FF8B" w14:textId="77777777" w:rsidR="00D51DF7" w:rsidRDefault="00297C31">
      <w:pPr>
        <w:pStyle w:val="Bibliographie"/>
      </w:pPr>
      <w:bookmarkStart w:id="409" w:name="ref-ranjan2023destructive"/>
      <w:bookmarkEnd w:id="408"/>
      <w:r>
        <w:lastRenderedPageBreak/>
        <w:t>Ranjan, D., Verma, P., Kshatri, A.S., Patel, A., Gupta, V., Chaudhary, V., Yadav, B., 2023. Destructive fishing practices and their impacts on fisheries. Latest trends in Fisheries and Aquatic Animal Health 3.</w:t>
      </w:r>
    </w:p>
    <w:p w14:paraId="1F255AB4" w14:textId="77777777" w:rsidR="00D51DF7" w:rsidRDefault="00297C31">
      <w:pPr>
        <w:pStyle w:val="Bibliographie"/>
      </w:pPr>
      <w:bookmarkStart w:id="410" w:name="ref-rasheed2011long"/>
      <w:bookmarkEnd w:id="409"/>
      <w:r>
        <w:t>Rasheed, M.A., Unsworth, R.K., 2011. Long-term climate-associated dynamics of a tropical seagrass meadow: Implications for the future. Marine Ecology Progress Series 422, 93–103.</w:t>
      </w:r>
    </w:p>
    <w:p w14:paraId="771571BF" w14:textId="77777777" w:rsidR="00D51DF7" w:rsidRDefault="00297C31">
      <w:pPr>
        <w:pStyle w:val="Bibliographie"/>
      </w:pPr>
      <w:bookmarkStart w:id="411" w:name="ref-ratnarajah2023monitoring"/>
      <w:bookmarkEnd w:id="410"/>
      <w:r>
        <w:t>Ratnarajah, L., Abu-Alhaija, R., Atkinson, A., Batten, S., Bax, N.J., Bernard, K.S., Canonico, G., Cornils, A., Everett, J.D., Grigoratou, M., others, 2023. Monitoring and modelling marine zooplankton in a changing climate. Nature Communications 14, 564.</w:t>
      </w:r>
    </w:p>
    <w:p w14:paraId="0CB99BBC" w14:textId="77777777" w:rsidR="00D51DF7" w:rsidRDefault="00297C31">
      <w:pPr>
        <w:pStyle w:val="Bibliographie"/>
      </w:pPr>
      <w:bookmarkStart w:id="412" w:name="ref-Reddin2022"/>
      <w:bookmarkEnd w:id="411"/>
      <w:r>
        <w:t>Reddin, C.J., Decottignies, P., Bacouillard, L., Barillé, L., Dubois, S.F., Echappé, C., Gernez, P., Jesus, B., Méléder, V., Nätscher, P.S., others, 2022. Extensive spatial impacts of oyster reefs on an intertidal mudflat community via predator facilitation. Communications biology 5, 1–11.</w:t>
      </w:r>
    </w:p>
    <w:p w14:paraId="47982BC6" w14:textId="77777777" w:rsidR="00D51DF7" w:rsidRDefault="00297C31">
      <w:pPr>
        <w:pStyle w:val="Bibliographie"/>
      </w:pPr>
      <w:bookmarkStart w:id="413" w:name="ref-reeves2014distribution"/>
      <w:bookmarkEnd w:id="412"/>
      <w:r>
        <w:t>Reeves, R.R., Ewins, P.J., Agbayani, S., Heide-Jørgensen, M.P., Kovacs, K.M., Lydersen, C., Suydam, R., Elliott, W., Polet, G., Dijk, Y. van, others, 2014. Distribution of endemic cetaceans in relation to hydrocarbon development and commercial shipping in a warming arctic. Marine Policy 44, 375–389.</w:t>
      </w:r>
    </w:p>
    <w:p w14:paraId="33D438C7" w14:textId="77777777" w:rsidR="00D51DF7" w:rsidRDefault="00297C31">
      <w:pPr>
        <w:pStyle w:val="Bibliographie"/>
      </w:pPr>
      <w:bookmarkStart w:id="414" w:name="ref-reimann2023population"/>
      <w:bookmarkEnd w:id="413"/>
      <w:r>
        <w:t>Reimann, L., Vafeidis, A.T., Honsel, L.E., 2023. Population development as a driver of coastal risk: Current trends and future pathways. Cambridge Prisms: Coastal Futures 1, e14.</w:t>
      </w:r>
    </w:p>
    <w:p w14:paraId="6F92E8B5" w14:textId="77777777" w:rsidR="00D51DF7" w:rsidRDefault="00297C31">
      <w:pPr>
        <w:pStyle w:val="Bibliographie"/>
      </w:pPr>
      <w:bookmarkStart w:id="415" w:name="ref-repolho2017seagrass"/>
      <w:bookmarkEnd w:id="414"/>
      <w:r>
        <w:t>Repolho, T., Duarte, B., Dionı́sio, G., Paula, J.R., Lopes, A.R., Rosa, I.C., Grilo, T.F., Caçador, I., Calado, R., Rosa, R., 2017. Seagrass ecophysiological performance under ocean warming and acidification. Scientific Reports 7, 41443.</w:t>
      </w:r>
    </w:p>
    <w:p w14:paraId="71F64D5B" w14:textId="77777777" w:rsidR="00D51DF7" w:rsidRDefault="00297C31">
      <w:pPr>
        <w:pStyle w:val="Bibliographie"/>
      </w:pPr>
      <w:bookmarkStart w:id="416" w:name="ref-reuters_aquafarming_2024"/>
      <w:bookmarkEnd w:id="415"/>
      <w:r>
        <w:t xml:space="preserve">Reuters, 2024. Aquafarming becomes main global source of fish, UN food agency says [WWW Document]. URL </w:t>
      </w:r>
      <w:hyperlink r:id="rId79">
        <w:r>
          <w:rPr>
            <w:rStyle w:val="Lienhypertexte"/>
          </w:rPr>
          <w:t>https://www.reuters.com/business/environment/aquafarming-becomes-main-global-source-fish-un-food-agency-says-2024-06-07/</w:t>
        </w:r>
      </w:hyperlink>
    </w:p>
    <w:p w14:paraId="11028197" w14:textId="77777777" w:rsidR="00D51DF7" w:rsidRDefault="00297C31">
      <w:pPr>
        <w:pStyle w:val="Bibliographie"/>
      </w:pPr>
      <w:bookmarkStart w:id="417" w:name="ref-roca2016response"/>
      <w:bookmarkEnd w:id="416"/>
      <w:r>
        <w:t>Roca, G., Alcoverro, T., Krause-Jensen, D., Balsby, T.J.S., Katwijk, M.M. van, Marbà, N., Santos, R., Arthur, R., Mascaró, O., Fernández-Torquemada, Y., others, 2016. Response of seagrass indicators to shifts in environmental stressors: A global review and management synthesis. Ecological Indicators 63, 310–323.</w:t>
      </w:r>
    </w:p>
    <w:p w14:paraId="28323621" w14:textId="77777777" w:rsidR="00D51DF7" w:rsidRDefault="00297C31">
      <w:pPr>
        <w:pStyle w:val="Bibliographie"/>
      </w:pPr>
      <w:bookmarkStart w:id="418" w:name="ref-roca2022monitoring"/>
      <w:bookmarkEnd w:id="417"/>
      <w:r>
        <w:t>Roca, M., Dunbar, M.B., Román, A., Caballero, I., Zoffoli, M.L., Gernez, P., Navarro, G., 2022. Monitoring the marine invasive alien species rugulopteryx okamurae using unmanned aerial vehicles and satellites. Frontiers in Marine Science 9, 1004012.</w:t>
      </w:r>
    </w:p>
    <w:p w14:paraId="29535347" w14:textId="77777777" w:rsidR="00D51DF7" w:rsidRDefault="00297C31">
      <w:pPr>
        <w:pStyle w:val="Bibliographie"/>
      </w:pPr>
      <w:bookmarkStart w:id="419" w:name="ref-rodrigues2023ecological"/>
      <w:bookmarkEnd w:id="418"/>
      <w:r>
        <w:lastRenderedPageBreak/>
        <w:t>Rodrigues-Filho, J.L., Macêdo, R.L., Sarmento, H., Pimenta, V.R., Alonso, C., Teixeira, C.R., Pagliosa, P.R., Netto, S.A., Santos, N.C., Daura-Jorge, F.G., others, 2023. From ecological functions to ecosystem services: Linking coastal lagoons biodiversity with human well-being. Hydrobiologia 850, 2611–2653.</w:t>
      </w:r>
    </w:p>
    <w:p w14:paraId="7CAE829C" w14:textId="77777777" w:rsidR="00D51DF7" w:rsidRDefault="00297C31">
      <w:pPr>
        <w:pStyle w:val="Bibliographie"/>
      </w:pPr>
      <w:bookmarkStart w:id="420" w:name="ref-roman2024mapping"/>
      <w:bookmarkEnd w:id="419"/>
      <w:r>
        <w:t>Román, A., Oiry, S., Davies, B.F., Rosa, P., Gernez, P., Tovar-Sánchez, A., Navarro, G., Méléder, V., Barillé, L., 2024. Mapping intertidal microphytobenthic biomass with very high-resolution remote sensing imagery in an estuarine system. Science of The Total Environment 177025.</w:t>
      </w:r>
    </w:p>
    <w:p w14:paraId="4DD5A73D" w14:textId="77777777" w:rsidR="00D51DF7" w:rsidRDefault="00297C31">
      <w:pPr>
        <w:pStyle w:val="Bibliographie"/>
      </w:pPr>
      <w:bookmarkStart w:id="421" w:name="ref-roman2023mapping"/>
      <w:bookmarkEnd w:id="420"/>
      <w:r>
        <w:t>Román, A., Prasyad, H., Oiry, S., Davies, B.F., Brunier, G., Barillé, L., 2023. Mapping intertidal oyster farms using unmanned aerial vehicles (UAV) high-resolution multispectral data. Estuarine, Coastal and Shelf Science 291, 108432.</w:t>
      </w:r>
    </w:p>
    <w:p w14:paraId="187D9FB6" w14:textId="77777777" w:rsidR="00D51DF7" w:rsidRDefault="00297C31">
      <w:pPr>
        <w:pStyle w:val="Bibliographie"/>
      </w:pPr>
      <w:bookmarkStart w:id="422" w:name="ref-roman2022water"/>
      <w:bookmarkEnd w:id="421"/>
      <w:r>
        <w:t>Román, A., Tovar-Sánchez, A., Gauci, A., Deidun, A., Caballero, I., Colica, E., D’Amico, S., Navarro, G., 2022. Water-quality monitoring with a UAV-mounted multispectral camera in coastal waters. Remote Sensing 15, 237.</w:t>
      </w:r>
    </w:p>
    <w:p w14:paraId="2664C6B6" w14:textId="77777777" w:rsidR="00D51DF7" w:rsidRDefault="00297C31">
      <w:pPr>
        <w:pStyle w:val="Bibliographie"/>
      </w:pPr>
      <w:bookmarkStart w:id="423" w:name="ref-roman2021using"/>
      <w:bookmarkEnd w:id="422"/>
      <w:r>
        <w:t>Román, A., Tovar-Sánchez, A., Olivé, I., Navarro, G., 2021. Using a UAV-mounted multispectral camera for the monitoring of marine macrophytes. Frontiers in Marine Science 8, 722698.</w:t>
      </w:r>
    </w:p>
    <w:p w14:paraId="0327F370" w14:textId="77777777" w:rsidR="00D51DF7" w:rsidRDefault="00297C31">
      <w:pPr>
        <w:pStyle w:val="Bibliographie"/>
      </w:pPr>
      <w:bookmarkStart w:id="424" w:name="ref-roman2023clam"/>
      <w:bookmarkEnd w:id="423"/>
      <w:r>
        <w:t>Román, M., Gilbert, F., Viejo, R.M., Román, S., Troncoso, J.S., Vázquez, E., Olabarria, C., 2023. Are clam-seagrass interactions affected by heatwaves during emersion? Marine Environmental Research 186, 105906.</w:t>
      </w:r>
    </w:p>
    <w:p w14:paraId="2EB2AF75" w14:textId="77777777" w:rsidR="00D51DF7" w:rsidRDefault="00297C31">
      <w:pPr>
        <w:pStyle w:val="Bibliographie"/>
      </w:pPr>
      <w:bookmarkStart w:id="425" w:name="ref-roman2022effects"/>
      <w:bookmarkEnd w:id="424"/>
      <w:r>
        <w:t>Román, S., Vázquez, E., Román, M., Viejo, R.M., Woodin, S.A., Wethey, D.S., Troncoso, J.S., Olabarria, C., 2022. Effects of warming on biological interactions between clams and the seagrass zostera noltei: A case study using open top chambers. Estuarine, Coastal and Shelf Science 276, 108027.</w:t>
      </w:r>
    </w:p>
    <w:p w14:paraId="1801F5F3" w14:textId="77777777" w:rsidR="00D51DF7" w:rsidRDefault="00297C31">
      <w:pPr>
        <w:pStyle w:val="Bibliographie"/>
      </w:pPr>
      <w:bookmarkStart w:id="426" w:name="ref-romero2008sintering"/>
      <w:bookmarkEnd w:id="425"/>
      <w:r>
        <w:t>Romero, M., Andrés, A., Alonso, R., Viguri, J., Rincón, J.M., 2008. Sintering behaviour of ceramic bodies from contaminated marine sediments. Ceramics International 34, 1917–1924.</w:t>
      </w:r>
    </w:p>
    <w:p w14:paraId="1E45189D" w14:textId="77777777" w:rsidR="00D51DF7" w:rsidRDefault="00297C31">
      <w:pPr>
        <w:pStyle w:val="Bibliographie"/>
      </w:pPr>
      <w:bookmarkStart w:id="427" w:name="ref-rossiter2020uav"/>
      <w:bookmarkEnd w:id="426"/>
      <w:r>
        <w:t>Rossiter, T., Furey, T., McCarthy, T., Stengel, D.B., 2020. UAV-mounted hyperspectral mapping of intertidal macroalgae. Estuarine, Coastal and Shelf Science 242, 106789.</w:t>
      </w:r>
    </w:p>
    <w:p w14:paraId="5BCDEE63" w14:textId="77777777" w:rsidR="00D51DF7" w:rsidRDefault="00297C31">
      <w:pPr>
        <w:pStyle w:val="Bibliographie"/>
      </w:pPr>
      <w:bookmarkStart w:id="428" w:name="ref-rouse1974monitoring"/>
      <w:bookmarkEnd w:id="427"/>
      <w:r>
        <w:t>Rouse, J.W., Haas, R.H., Schell, J.A., Deering, D.W., others, 1974. Monitoring vegetation systems in the great plains with ERTS. NASA Spec. Publ 351, 309.</w:t>
      </w:r>
    </w:p>
    <w:p w14:paraId="063F4461" w14:textId="77777777" w:rsidR="00D51DF7" w:rsidRDefault="00297C31">
      <w:pPr>
        <w:pStyle w:val="Bibliographie"/>
      </w:pPr>
      <w:bookmarkStart w:id="429" w:name="ref-rueness2005life"/>
      <w:bookmarkEnd w:id="428"/>
      <w:r>
        <w:lastRenderedPageBreak/>
        <w:t>Rueness, J., 2005. Life history and molecular sequences of gracilaria vermiculophylla (gracilariales, rhodophyta), a new introduction to european waters. Phycologia 44, 120–128.</w:t>
      </w:r>
    </w:p>
    <w:p w14:paraId="442EECBE" w14:textId="77777777" w:rsidR="00D51DF7" w:rsidRDefault="00297C31">
      <w:pPr>
        <w:pStyle w:val="Bibliographie"/>
      </w:pPr>
      <w:bookmarkStart w:id="430" w:name="ref-saderne2019role"/>
      <w:bookmarkEnd w:id="429"/>
      <w:r>
        <w:t>Saderne, V., Geraldi, N.R., Macreadie, P.I., Maher, D.T., Middelburg, J.J., Serrano, O., Almahasheer, H., Arias-Ortiz, A., Cusack, M., Eyre, B.D., others, 2019. Role of carbonate burial in blue carbon budgets. Nature communications 10, 1106.</w:t>
      </w:r>
    </w:p>
    <w:p w14:paraId="573D1501" w14:textId="77777777" w:rsidR="00D51DF7" w:rsidRDefault="00297C31">
      <w:pPr>
        <w:pStyle w:val="Bibliographie"/>
      </w:pPr>
      <w:bookmarkStart w:id="431" w:name="ref-Sage2020"/>
      <w:bookmarkEnd w:id="430"/>
      <w:r>
        <w:t>Sage, R.F., 2020. Global change biology: A primer. Global Change Biology 26, 3–30.</w:t>
      </w:r>
    </w:p>
    <w:p w14:paraId="5D5BBB5A" w14:textId="77777777" w:rsidR="00D51DF7" w:rsidRDefault="00297C31">
      <w:pPr>
        <w:pStyle w:val="Bibliographie"/>
      </w:pPr>
      <w:bookmarkStart w:id="432" w:name="ref-samper2020characterization"/>
      <w:bookmarkEnd w:id="431"/>
      <w:r>
        <w:t>Samper-Villarreal, J., Bolaños, R.C., Heidemeyer, M., Vargas, M.M., Vargas, R.M., 2020. Characterization of seagrasses at two new locations in the eastern tropical pacific (el jobo and matapalito, costa rica). Aquatic botany 165, 103237.</w:t>
      </w:r>
    </w:p>
    <w:p w14:paraId="232F4C6E" w14:textId="77777777" w:rsidR="00D51DF7" w:rsidRDefault="00297C31">
      <w:pPr>
        <w:pStyle w:val="Bibliographie"/>
      </w:pPr>
      <w:bookmarkStart w:id="433" w:name="ref-sanabria2024unveiling"/>
      <w:bookmarkEnd w:id="432"/>
      <w:r>
        <w:t>Sanabria-Fernández, J.A., Génin, A., Dakos, V., 2024. Unveiling functional linkages between habitats and organisms: Macroalgal habitats as influential factors of fish functional traits. Marine Environmental Research 194, 106305.</w:t>
      </w:r>
    </w:p>
    <w:p w14:paraId="6893DE8B" w14:textId="77777777" w:rsidR="00D51DF7" w:rsidRDefault="00297C31">
      <w:pPr>
        <w:pStyle w:val="Bibliographie"/>
      </w:pPr>
      <w:bookmarkStart w:id="434" w:name="ref-Santos2020"/>
      <w:bookmarkEnd w:id="433"/>
      <w:r>
        <w:t>Santos, R.O., Varona, G., Avila, C.L., Lirman, D., Collado-Vides, L., 2020. Implications of macroalgae blooms to the spatial structure of seagrass seascapes: The case of the anadyomene spp.(chlorophyta) bloom in biscayne bay, florida. Marine pollution bulletin 150, 110742.</w:t>
      </w:r>
    </w:p>
    <w:p w14:paraId="0BCD5862" w14:textId="77777777" w:rsidR="00D51DF7" w:rsidRDefault="00297C31">
      <w:pPr>
        <w:pStyle w:val="Bibliographie"/>
      </w:pPr>
      <w:bookmarkStart w:id="435" w:name="ref-sarker2021machine"/>
      <w:bookmarkEnd w:id="434"/>
      <w:r>
        <w:t>Sarker, I.H., 2021. Machine learning: Algorithms, real-world applications and research directions. SN computer science 2, 160.</w:t>
      </w:r>
    </w:p>
    <w:p w14:paraId="5FC471EE" w14:textId="77777777" w:rsidR="00D51DF7" w:rsidRDefault="00297C31">
      <w:pPr>
        <w:pStyle w:val="Bibliographie"/>
      </w:pPr>
      <w:bookmarkStart w:id="436" w:name="ref-savelli2018biotic"/>
      <w:bookmarkEnd w:id="435"/>
      <w:r>
        <w:t>Savelli, R., Dupuy, C., Barillé, L., Lerouxel, A., Guizien, K., Philippe, A., Bocher, P., Polsenaere, P., Le Fouest, V., 2018. On biotic and abiotic drivers of the microphytobenthos seasonal cycle in a temperate intertidal mudflat: A modelling study. Biogeosciences 15, 7243–7271.</w:t>
      </w:r>
    </w:p>
    <w:p w14:paraId="0E53987F" w14:textId="77777777" w:rsidR="00D51DF7" w:rsidRDefault="00297C31">
      <w:pPr>
        <w:pStyle w:val="Bibliographie"/>
      </w:pPr>
      <w:bookmarkStart w:id="437" w:name="ref-savitzky1964smoothing"/>
      <w:bookmarkEnd w:id="436"/>
      <w:r>
        <w:t>Savitzky, A., Golay, M.J., 1964. Smoothing and differentiation of data by simplified least squares procedures. Analytical chemistry 36, 1627–1639.</w:t>
      </w:r>
    </w:p>
    <w:p w14:paraId="380DFC3B" w14:textId="77777777" w:rsidR="00D51DF7" w:rsidRDefault="00297C31">
      <w:pPr>
        <w:pStyle w:val="Bibliographie"/>
      </w:pPr>
      <w:bookmarkStart w:id="438" w:name="ref-sawall2021chronically"/>
      <w:bookmarkEnd w:id="437"/>
      <w:r>
        <w:t>Sawall, Y., Ito, M., Pansch, C., 2021. Chronically elevated sea surface temperatures revealed high susceptibility of the eelgrass zostera marina to winter and spring warming. Limnology and Oceanography 66, 4112–4124.</w:t>
      </w:r>
    </w:p>
    <w:p w14:paraId="0B9230D7" w14:textId="77777777" w:rsidR="00D51DF7" w:rsidRDefault="00297C31">
      <w:pPr>
        <w:pStyle w:val="Bibliographie"/>
      </w:pPr>
      <w:bookmarkStart w:id="439" w:name="ref-SCHIBALSKI2022101414"/>
      <w:bookmarkEnd w:id="438"/>
      <w:r>
        <w:t>Schibalski, A., Kleyer, M., Maier, M., Schröder, B., 2022. Spatiotemporally explicit prediction of future ecosystem service provisioning in response to climate change, sea level rise, and adaptation strategies. Ecosystem Services 54, 101414. https://doi.org/</w:t>
      </w:r>
      <w:hyperlink r:id="rId80">
        <w:r>
          <w:rPr>
            <w:rStyle w:val="Lienhypertexte"/>
          </w:rPr>
          <w:t>https://doi.org/10.1016/j.ecoser.2022.101414</w:t>
        </w:r>
      </w:hyperlink>
    </w:p>
    <w:p w14:paraId="02684D93" w14:textId="77777777" w:rsidR="00D51DF7" w:rsidRDefault="00297C31">
      <w:pPr>
        <w:pStyle w:val="Bibliographie"/>
      </w:pPr>
      <w:bookmarkStart w:id="440" w:name="ref-Schiel2021"/>
      <w:bookmarkEnd w:id="439"/>
      <w:r>
        <w:lastRenderedPageBreak/>
        <w:t xml:space="preserve">Schiel, D.R., Gerrity, S., Orchard, S., Alestra, T., Dunmore, R.A., Falconer, T., Thomsen, M.S., Tait, L.W., 2021. Cataclysmic Disturbances to an Intertidal Ecosystem: Loss of Ecological Infrastructure Slows Recovery of Biogenic Habitats and Diversity. Frontiers in Ecology and Evolution 9. </w:t>
      </w:r>
      <w:hyperlink r:id="rId81">
        <w:r>
          <w:rPr>
            <w:rStyle w:val="Lienhypertexte"/>
          </w:rPr>
          <w:t>https://doi.org/10.3389/fevo.2021.767548</w:t>
        </w:r>
      </w:hyperlink>
    </w:p>
    <w:p w14:paraId="7674ACFB" w14:textId="77777777" w:rsidR="00D51DF7" w:rsidRDefault="00297C31">
      <w:pPr>
        <w:pStyle w:val="Bibliographie"/>
      </w:pPr>
      <w:bookmarkStart w:id="441" w:name="ref-heatwaveR"/>
      <w:bookmarkEnd w:id="440"/>
      <w:r>
        <w:t xml:space="preserve">Schlegel, R.W., Smit, A.J., 2018. heatwaveR: A central algorithm for the detection of heatwaves and cold-spells. Journal of Open Source Software 3, 821. </w:t>
      </w:r>
      <w:hyperlink r:id="rId82">
        <w:r>
          <w:rPr>
            <w:rStyle w:val="Lienhypertexte"/>
          </w:rPr>
          <w:t>https://doi.org/10.21105/joss.00821</w:t>
        </w:r>
      </w:hyperlink>
    </w:p>
    <w:p w14:paraId="751D1C4F" w14:textId="77777777" w:rsidR="00D51DF7" w:rsidRDefault="00297C31">
      <w:pPr>
        <w:pStyle w:val="Bibliographie"/>
      </w:pPr>
      <w:bookmarkStart w:id="442" w:name="ref-Schmidt2003"/>
      <w:bookmarkEnd w:id="441"/>
      <w:r>
        <w:t>Schmidt, K., Skidmore, A., 2003. Spectral discrimination of vegetation types in a coastal wetland. Remote sensing of Environment 85, 92–108.</w:t>
      </w:r>
    </w:p>
    <w:p w14:paraId="78D3EEAB" w14:textId="77777777" w:rsidR="00D51DF7" w:rsidRDefault="00297C31">
      <w:pPr>
        <w:pStyle w:val="Bibliographie"/>
      </w:pPr>
      <w:bookmarkStart w:id="443" w:name="ref-schneider2012nih"/>
      <w:bookmarkEnd w:id="442"/>
      <w:r>
        <w:t>Schneider, C.A., Rasband, W.S., Eliceiri, K.W., 2012. NIH image to ImageJ: 25 years of image analysis. Nature methods 9, 671–675.</w:t>
      </w:r>
    </w:p>
    <w:p w14:paraId="75780C94" w14:textId="77777777" w:rsidR="00D51DF7" w:rsidRDefault="00297C31">
      <w:pPr>
        <w:pStyle w:val="Bibliographie"/>
      </w:pPr>
      <w:bookmarkStart w:id="444" w:name="ref-schreyers2021spotting"/>
      <w:bookmarkEnd w:id="443"/>
      <w:r>
        <w:t>Schreyers, L., Emmerik, T. van, Biermann, L., Le Lay, Y.-F., 2021. Spotting green tides over brittany from space: Three decades of monitoring with landsat imagery. Remote Sensing 13, 1408.</w:t>
      </w:r>
    </w:p>
    <w:p w14:paraId="198790B7" w14:textId="77777777" w:rsidR="00D51DF7" w:rsidRDefault="00297C31">
      <w:pPr>
        <w:pStyle w:val="Bibliographie"/>
      </w:pPr>
      <w:bookmarkStart w:id="445" w:name="ref-scott2018role"/>
      <w:bookmarkEnd w:id="444"/>
      <w:r>
        <w:t>Scott, A.L., York, P.H., Duncan, C., Macreadie, P.I., Connolly, R.M., Ellis, M.T., Jarvis, J.C., Jinks, K.I., Marsh, H., Rasheed, M.A., 2018. The role of herbivory in structuring tropical seagrass ecosystem service delivery. Frontiers in Plant Science 9, 127.</w:t>
      </w:r>
    </w:p>
    <w:p w14:paraId="00C77535" w14:textId="77777777" w:rsidR="00D51DF7" w:rsidRDefault="00297C31">
      <w:pPr>
        <w:pStyle w:val="Bibliographie"/>
      </w:pPr>
      <w:bookmarkStart w:id="446" w:name="ref-Sedano2021"/>
      <w:bookmarkEnd w:id="445"/>
      <w:r>
        <w:t xml:space="preserve">Sedano, F., Pavón-Paneque, A., Navarro-Barranco, C., Guerra-García, J.M., Digenis, M., Sempere-Valverde, J., Espinosa, F., 2021. Coastal armouring affects intertidal biodiversity across the Alboran Sea (Western Mediterranean Sea). Marine Environmental Research 171. </w:t>
      </w:r>
      <w:hyperlink r:id="rId83">
        <w:r>
          <w:rPr>
            <w:rStyle w:val="Lienhypertexte"/>
          </w:rPr>
          <w:t>https://doi.org/10.1016/j.marenvres.2021.105475</w:t>
        </w:r>
      </w:hyperlink>
    </w:p>
    <w:p w14:paraId="7EE8129F" w14:textId="77777777" w:rsidR="00D51DF7" w:rsidRDefault="00297C31">
      <w:pPr>
        <w:pStyle w:val="Bibliographie"/>
      </w:pPr>
      <w:bookmarkStart w:id="447" w:name="ref-sfriso2012spreading"/>
      <w:bookmarkEnd w:id="446"/>
      <w:r>
        <w:t>Sfriso, A., Wolf, M.A., Maistro, S., Sciuto, K., Moro, I., 2012. Spreading and autoecology of the invasive species gracilaria vermiculophylla (gracilariales, rhodophyta) in the lagoons of the north-western adriatic sea (mediterranean sea, italy). Estuarine, Coastal and Shelf Science 114, 192–198.</w:t>
      </w:r>
    </w:p>
    <w:p w14:paraId="281F4996" w14:textId="77777777" w:rsidR="00D51DF7" w:rsidRDefault="00297C31">
      <w:pPr>
        <w:pStyle w:val="Bibliographie"/>
      </w:pPr>
      <w:bookmarkStart w:id="448" w:name="ref-Sheehan2021"/>
      <w:bookmarkEnd w:id="447"/>
      <w:r>
        <w:t>Sheehan, E., Holmes, L., Davies, B., Cartwright, A., Rees, A., Attrill, M., 2021. Rewilding of protected areas enhances resilience of marine ecosystems to extreme climatic events. Frontiers in Marine Science 8.</w:t>
      </w:r>
    </w:p>
    <w:p w14:paraId="5356CD31" w14:textId="77777777" w:rsidR="00D51DF7" w:rsidRDefault="00297C31">
      <w:pPr>
        <w:pStyle w:val="Bibliographie"/>
      </w:pPr>
      <w:bookmarkStart w:id="449" w:name="Xbef41143b4d4042e58f11cfc27e216202646012"/>
      <w:bookmarkEnd w:id="448"/>
      <w:r>
        <w:t xml:space="preserve">SHOM, n.d. </w:t>
      </w:r>
      <w:hyperlink r:id="rId84" w:anchor="/metadata/BATHYMETRIE_LITTO3D_BZH_2018_2021.xml">
        <w:r>
          <w:rPr>
            <w:rStyle w:val="Lienhypertexte"/>
          </w:rPr>
          <w:t>Service hydrographique et océanographique de la marine ; bathymétrie Litto3D® bretagne 2018-2021</w:t>
        </w:r>
      </w:hyperlink>
      <w:r>
        <w:t>.</w:t>
      </w:r>
    </w:p>
    <w:p w14:paraId="440AB880" w14:textId="77777777" w:rsidR="00D51DF7" w:rsidRDefault="00297C31">
      <w:pPr>
        <w:pStyle w:val="Bibliographie"/>
      </w:pPr>
      <w:bookmarkStart w:id="450" w:name="ref-shom"/>
      <w:bookmarkEnd w:id="449"/>
      <w:r>
        <w:t xml:space="preserve">SHOM, 2024. </w:t>
      </w:r>
      <w:hyperlink r:id="rId85">
        <w:r>
          <w:rPr>
            <w:rStyle w:val="Lienhypertexte"/>
          </w:rPr>
          <w:t>Service hydrographique et océanographique de la marine (SHOM)</w:t>
        </w:r>
      </w:hyperlink>
      <w:r>
        <w:t>.</w:t>
      </w:r>
    </w:p>
    <w:p w14:paraId="6A54EF53" w14:textId="77777777" w:rsidR="00D51DF7" w:rsidRDefault="00297C31">
      <w:pPr>
        <w:pStyle w:val="Bibliographie"/>
      </w:pPr>
      <w:bookmarkStart w:id="451" w:name="ref-shom_ram_2022"/>
      <w:bookmarkEnd w:id="450"/>
      <w:r>
        <w:lastRenderedPageBreak/>
        <w:t xml:space="preserve">SHOM, 2022. </w:t>
      </w:r>
      <w:hyperlink r:id="rId86">
        <w:r>
          <w:rPr>
            <w:rStyle w:val="Lienhypertexte"/>
          </w:rPr>
          <w:t>Service hydrographique et océanographique de la marine ; références altimétriques maritimes: Ports de france métropolitaine et d’outre-mer, cotes du zéro hydrographique et niveaux caractéristiques de la marée</w:t>
        </w:r>
      </w:hyperlink>
      <w:r>
        <w:t>. Shom, Brest, France.</w:t>
      </w:r>
    </w:p>
    <w:p w14:paraId="576E2169" w14:textId="77777777" w:rsidR="00D51DF7" w:rsidRDefault="00297C31">
      <w:pPr>
        <w:pStyle w:val="Bibliographie"/>
      </w:pPr>
      <w:bookmarkStart w:id="452" w:name="ref-simberloff2021maintenance"/>
      <w:bookmarkEnd w:id="451"/>
      <w:r>
        <w:t>Simberloff, D., 2021. Maintenance management and eradication of established aquatic invaders. Hydrobiologia 848, 2399–2420.</w:t>
      </w:r>
    </w:p>
    <w:p w14:paraId="3704A651" w14:textId="77777777" w:rsidR="00D51DF7" w:rsidRDefault="00297C31">
      <w:pPr>
        <w:pStyle w:val="Bibliographie"/>
      </w:pPr>
      <w:bookmarkStart w:id="453" w:name="ref-simic2018drones"/>
      <w:bookmarkEnd w:id="452"/>
      <w:r>
        <w:t>Simic Milas, A., Cracknell, A.P., Warner, T.A., 2018. Drones–the third generation source of remote sensing data. International Journal of Remote Sensing.</w:t>
      </w:r>
    </w:p>
    <w:p w14:paraId="486D3DDA" w14:textId="77777777" w:rsidR="00D51DF7" w:rsidRDefault="00297C31">
      <w:pPr>
        <w:pStyle w:val="Bibliographie"/>
      </w:pPr>
      <w:bookmarkStart w:id="454" w:name="ref-skendzic2023drought"/>
      <w:bookmarkEnd w:id="453"/>
      <w:r>
        <w:t>Skendzic, S., 2023. Drought stress in winter wheat-physiological responses and detection using remote and proximal sensing techniques, in: Smart Life Sciences and Technology for Sustainable Development. pp. 39–39.</w:t>
      </w:r>
    </w:p>
    <w:p w14:paraId="21EAB887" w14:textId="77777777" w:rsidR="00D51DF7" w:rsidRDefault="00297C31">
      <w:pPr>
        <w:pStyle w:val="Bibliographie"/>
      </w:pPr>
      <w:bookmarkStart w:id="455" w:name="ref-skidmore2015environmental"/>
      <w:bookmarkEnd w:id="454"/>
      <w:r>
        <w:t>Skidmore, A.K., Pettorelli, N., Coops, N.C., Geller, G.N., Hansen, M., Lucas, R., Mücher, C.A., O’Connor, B., Paganini, M., Pereira, H.M., others, 2015. Environmental science: Agree on biodiversity metrics to track from space. Nature 523, 403–405.</w:t>
      </w:r>
    </w:p>
    <w:p w14:paraId="44B5CED6" w14:textId="77777777" w:rsidR="00D51DF7" w:rsidRDefault="00297C31">
      <w:pPr>
        <w:pStyle w:val="Bibliographie"/>
      </w:pPr>
      <w:bookmarkStart w:id="456" w:name="ref-Slaton2001"/>
      <w:bookmarkEnd w:id="455"/>
      <w:r>
        <w:t>Slaton, M.R., Raymond Hunt Jr., E., Smith, W.K., 2001. Estimating near-infrared leaf reflectance from leaf structural characteristics. American Journal of Botany 88, 278–284. https://doi.org/</w:t>
      </w:r>
      <w:hyperlink r:id="rId87">
        <w:r>
          <w:rPr>
            <w:rStyle w:val="Lienhypertexte"/>
          </w:rPr>
          <w:t>https://doi.org/10.2307/2657019</w:t>
        </w:r>
      </w:hyperlink>
    </w:p>
    <w:p w14:paraId="0DCCBFA3" w14:textId="77777777" w:rsidR="00D51DF7" w:rsidRDefault="00297C31">
      <w:pPr>
        <w:pStyle w:val="Bibliographie"/>
      </w:pPr>
      <w:bookmarkStart w:id="457" w:name="ref-soissons2018"/>
      <w:bookmarkEnd w:id="456"/>
      <w:r>
        <w:t>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t>
      </w:r>
    </w:p>
    <w:p w14:paraId="02E0862B" w14:textId="77777777" w:rsidR="00D51DF7" w:rsidRDefault="00297C31">
      <w:pPr>
        <w:pStyle w:val="Bibliographie"/>
      </w:pPr>
      <w:bookmarkStart w:id="458" w:name="ref-sotka2018combining"/>
      <w:bookmarkEnd w:id="457"/>
      <w:r>
        <w:t>Sotka, E.E., Baumgardner, A.W., Bippus, P.M., Destombe, C., Duermit, E.A., Endo, H., Flanagan, B.A., Kamiya, M., Lees, L.E., Murren, C.J., others, 2018. Combining niche shift and population genetic analyses predicts rapid phenotypic evolution during invasion. Evolutionary Applications 11, 781–793.</w:t>
      </w:r>
    </w:p>
    <w:p w14:paraId="7A87CAB4" w14:textId="77777777" w:rsidR="00D51DF7" w:rsidRDefault="00297C31">
      <w:pPr>
        <w:pStyle w:val="Bibliographie"/>
      </w:pPr>
      <w:bookmarkStart w:id="459" w:name="ref-sousa2017blue"/>
      <w:bookmarkEnd w:id="458"/>
      <w:r>
        <w:t>Sousa, A.I., Santos, D.B., Silva, E.F. da, Sousa, L.P., Cleary, D.F., Soares, A.M., Lillebø, A.I., 2017. ‘Blue carbon’and nutrient stocks of salt marshes at a temperate coastal lagoon (ria de aveiro, portugal). Scientific reports 7, 41225.</w:t>
      </w:r>
    </w:p>
    <w:p w14:paraId="4678463E" w14:textId="77777777" w:rsidR="00D51DF7" w:rsidRDefault="00297C31">
      <w:pPr>
        <w:pStyle w:val="Bibliographie"/>
      </w:pPr>
      <w:bookmarkStart w:id="460" w:name="ref-sousa2019blue"/>
      <w:bookmarkEnd w:id="459"/>
      <w:r>
        <w:t>Sousa, A.I., Silva, J.F. da, Azevedo, A., Lillebø, A.I., 2019. Blue carbon stock in zostera noltei meadows at ria de aveiro coastal lagoon (portugal) over a decade. Scientific reports 9, 14387.</w:t>
      </w:r>
    </w:p>
    <w:p w14:paraId="0F2B83D4" w14:textId="77777777" w:rsidR="00D51DF7" w:rsidRDefault="00297C31">
      <w:pPr>
        <w:pStyle w:val="Bibliographie"/>
      </w:pPr>
      <w:bookmarkStart w:id="461" w:name="ref-speth2022deep"/>
      <w:bookmarkEnd w:id="460"/>
      <w:r>
        <w:t>Speth, S., Goncalves, A., Rigault, B., Suzuki, S., Bouazizi, M., Matsuo, Y., Prendinger, H., 2022. Deep learning with RGB and thermal images onboard a drone for monitoring operations. Journal of Field Robotics 39, 840–868.</w:t>
      </w:r>
    </w:p>
    <w:p w14:paraId="136D248D" w14:textId="77777777" w:rsidR="00D51DF7" w:rsidRDefault="00297C31">
      <w:pPr>
        <w:pStyle w:val="Bibliographie"/>
      </w:pPr>
      <w:bookmarkStart w:id="462" w:name="ref-stan2020rstan"/>
      <w:bookmarkEnd w:id="461"/>
      <w:r>
        <w:lastRenderedPageBreak/>
        <w:t>Stan Development Team, C., others, 2020. RStan: The r interface to stan. R package version 2.21. 2.</w:t>
      </w:r>
    </w:p>
    <w:p w14:paraId="5D1FE21A" w14:textId="77777777" w:rsidR="00D51DF7" w:rsidRDefault="00297C31">
      <w:pPr>
        <w:pStyle w:val="Bibliographie"/>
      </w:pPr>
      <w:bookmarkStart w:id="463" w:name="ref-steinmetz2011atmospheric"/>
      <w:bookmarkEnd w:id="462"/>
      <w:r>
        <w:t>Steinmetz, F., Deschamps, P.-Y., Ramon, D., 2011. Atmospheric correction in presence of sun glint: Application to MERIS. Optics express 19, 9783–9800.</w:t>
      </w:r>
    </w:p>
    <w:p w14:paraId="2B31F815" w14:textId="77777777" w:rsidR="00D51DF7" w:rsidRDefault="00297C31">
      <w:pPr>
        <w:pStyle w:val="Bibliographie"/>
      </w:pPr>
      <w:bookmarkStart w:id="464" w:name="ref-stevant2023concise"/>
      <w:bookmarkEnd w:id="463"/>
      <w:r>
        <w:t>Stévant, P., Schmedes, P.S., Le Gall, L., Wegeberg, S., Dumay, J., Rebours, C., 2023. Concise review of the red macroalga dulse, palmaria palmata (l.) weber &amp; mohr. Journal of Applied Phycology 35, 523–550.</w:t>
      </w:r>
    </w:p>
    <w:p w14:paraId="3707020A" w14:textId="77777777" w:rsidR="00D51DF7" w:rsidRDefault="00297C31">
      <w:pPr>
        <w:pStyle w:val="Bibliographie"/>
      </w:pPr>
      <w:bookmarkStart w:id="465" w:name="ref-stillman2019heat"/>
      <w:bookmarkEnd w:id="464"/>
      <w:r>
        <w:t xml:space="preserve">Stillman, J.H., 2019. Heat waves, the new normal: Summertime temperature extremes will impact animals, ecosystems, and human communities. Physiology 34, 86–100. </w:t>
      </w:r>
      <w:hyperlink r:id="rId88">
        <w:r>
          <w:rPr>
            <w:rStyle w:val="Lienhypertexte"/>
          </w:rPr>
          <w:t>https://doi.org/10.1152/physiol.00040.2018</w:t>
        </w:r>
      </w:hyperlink>
    </w:p>
    <w:p w14:paraId="22E60D41" w14:textId="77777777" w:rsidR="00D51DF7" w:rsidRDefault="00297C31">
      <w:pPr>
        <w:pStyle w:val="Bibliographie"/>
      </w:pPr>
      <w:bookmarkStart w:id="466" w:name="ref-strydom2020too"/>
      <w:bookmarkEnd w:id="465"/>
      <w:r>
        <w:t>Strydom, S., Murray, K., Wilson, S., Huntley, B., Rule, M., Heithaus, M., Bessey, C., Kendrick, G.A., Burkholder, D., Fraser, M.W., others, 2020. Too hot to handle: Unprecedented seagrass death driven by marine heatwave in a world heritage area. Global change biology 26, 3525–3538.</w:t>
      </w:r>
    </w:p>
    <w:p w14:paraId="6E97455C" w14:textId="77777777" w:rsidR="00D51DF7" w:rsidRDefault="00297C31">
      <w:pPr>
        <w:pStyle w:val="Bibliographie"/>
      </w:pPr>
      <w:bookmarkStart w:id="467" w:name="ref-sun2022prevention"/>
      <w:bookmarkEnd w:id="466"/>
      <w:r>
        <w:t>Sun, Y., Yao, L., Liu, J., Tong, Y., Xia, J., Zhao, X., Zhao, S., Fu, M., Zhuang, M., He, P., others, 2022. Prevention strategies for green tides at source in the southern yellow sea. Marine Pollution Bulletin 178, 113646.</w:t>
      </w:r>
    </w:p>
    <w:p w14:paraId="3C4CD6F4" w14:textId="77777777" w:rsidR="00D51DF7" w:rsidRDefault="00297C31">
      <w:pPr>
        <w:pStyle w:val="Bibliographie"/>
      </w:pPr>
      <w:bookmarkStart w:id="468" w:name="ref-suomalainen2021direct"/>
      <w:bookmarkEnd w:id="467"/>
      <w:r>
        <w:t>Suomalainen, J., Oliveira, R.A., Hakala, T., Koivumäki, N., Markelin, L., Näsi, R., Honkavaara, E., 2021. Direct reflectance transformation methodology for drone-based hyperspectral imaging. Remote Sensing of Environment 266, 112691.</w:t>
      </w:r>
    </w:p>
    <w:p w14:paraId="6ADF2448" w14:textId="77777777" w:rsidR="00D51DF7" w:rsidRDefault="00297C31">
      <w:pPr>
        <w:pStyle w:val="Bibliographie"/>
      </w:pPr>
      <w:bookmarkStart w:id="469" w:name="ref-surget2017processus"/>
      <w:bookmarkEnd w:id="468"/>
      <w:r>
        <w:t>Surget, G., 2017. Processus adaptatifs des végétaux marins face au changement climatique à différentes échelles de temps et d’espace: Dynamique de populations, métabolomique, écophysiologie et potentiels de valorisation (PhD thesis). Université de Bretagne occidentale-Brest.</w:t>
      </w:r>
    </w:p>
    <w:p w14:paraId="0D7FCF9A" w14:textId="77777777" w:rsidR="00D51DF7" w:rsidRDefault="00297C31">
      <w:pPr>
        <w:pStyle w:val="Bibliographie"/>
      </w:pPr>
      <w:bookmarkStart w:id="470" w:name="ref-sutton2011european"/>
      <w:bookmarkEnd w:id="469"/>
      <w:r>
        <w:t>Sutton, M.A., Van Grinsven, H., Billen, G., Bleeker, A., Bouwman, A., Oenema, O., 2011. European nitrogen assessement-summary for policy makers, in: The European Nitrogen Assessment. Sources, Effects and Policy Perspectives. pp. xxiv–xxxiv.</w:t>
      </w:r>
    </w:p>
    <w:p w14:paraId="7B4BFAB8" w14:textId="77777777" w:rsidR="00D51DF7" w:rsidRDefault="00297C31">
      <w:pPr>
        <w:pStyle w:val="Bibliographie"/>
      </w:pPr>
      <w:bookmarkStart w:id="471" w:name="ref-sweet2022opportunities"/>
      <w:bookmarkEnd w:id="470"/>
      <w:r>
        <w:t>Sweet, D.D., Tirado, S.B., Springer, N.M., Hirsch, C.N., Hirsch, C.D., 2022. Opportunities and challenges in phenotyping row crops using drone-based RGB imaging. The Plant Phenome Journal 5, e20044.</w:t>
      </w:r>
    </w:p>
    <w:p w14:paraId="2CDE5264" w14:textId="77777777" w:rsidR="00D51DF7" w:rsidRDefault="00297C31">
      <w:pPr>
        <w:pStyle w:val="Bibliographie"/>
      </w:pPr>
      <w:bookmarkStart w:id="472" w:name="ref-tallam2023"/>
      <w:bookmarkEnd w:id="471"/>
      <w:r>
        <w:t>Tallam, K., Nguyen, N., Ventura, J., Fricker, A., Calhoun, S., O’Leary, J., Fitzgibbons, M., Robbins, I., Walter, R.K., 2023. Application of deep learning for classification of intertidal eelgrass from drone-acquired imagery. Remote Sensing 15, 2321.</w:t>
      </w:r>
    </w:p>
    <w:p w14:paraId="680B8F62" w14:textId="77777777" w:rsidR="00D51DF7" w:rsidRDefault="00297C31">
      <w:pPr>
        <w:pStyle w:val="Bibliographie"/>
      </w:pPr>
      <w:bookmarkStart w:id="473" w:name="ref-Tankoua2011"/>
      <w:bookmarkEnd w:id="472"/>
      <w:r>
        <w:lastRenderedPageBreak/>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 </w:t>
      </w:r>
      <w:hyperlink r:id="rId89">
        <w:r>
          <w:rPr>
            <w:rStyle w:val="Lienhypertexte"/>
          </w:rPr>
          <w:t>https://doi.org/10.1007/s11356-011-0479-3</w:t>
        </w:r>
      </w:hyperlink>
    </w:p>
    <w:p w14:paraId="1E888044" w14:textId="77777777" w:rsidR="00D51DF7" w:rsidRDefault="00297C31">
      <w:pPr>
        <w:pStyle w:val="Bibliographie"/>
      </w:pPr>
      <w:bookmarkStart w:id="474" w:name="ref-terada2002review"/>
      <w:bookmarkEnd w:id="473"/>
      <w:r>
        <w:t>Terada, R., Yamamoto, H., 2002. Review of gracilaria vermiculophylla (ohmi) papenfuss and other species in japan and asia. Taxonomy of economic seaweeds, with special reference to Pacific species 8, 225–230.</w:t>
      </w:r>
    </w:p>
    <w:p w14:paraId="75AD6620" w14:textId="77777777" w:rsidR="00D51DF7" w:rsidRDefault="00297C31">
      <w:pPr>
        <w:pStyle w:val="Bibliographie"/>
      </w:pPr>
      <w:bookmarkStart w:id="475" w:name="ref-thomsen2023meadow"/>
      <w:bookmarkEnd w:id="474"/>
      <w:r>
        <w:t>Thomsen, E., Herbeck, L.S., Viana, I.G., Jennerjahn, T.C., 2023. Meadow trophic status regulates the nitrogen filter function of tropical seagrasses in seasonally eutrophic coastal waters. Limnology and Oceanography 68, 1906–1919.</w:t>
      </w:r>
    </w:p>
    <w:p w14:paraId="1833C706" w14:textId="77777777" w:rsidR="00D51DF7" w:rsidRDefault="00297C31">
      <w:pPr>
        <w:pStyle w:val="Bibliographie"/>
      </w:pPr>
      <w:bookmarkStart w:id="476" w:name="ref-thomsen2007stress"/>
      <w:bookmarkEnd w:id="475"/>
      <w:r>
        <w:t>Thomsen, M., McGlathery, K.J., 2007. Stress tolerance of the invasive macroalgae codium fragile and gracilaria vermiculophylla in a soft-bottom turbid lagoon. Biological invasions 9, 499–513.</w:t>
      </w:r>
    </w:p>
    <w:p w14:paraId="1566EC27" w14:textId="77777777" w:rsidR="00D51DF7" w:rsidRDefault="00297C31">
      <w:pPr>
        <w:pStyle w:val="Bibliographie"/>
      </w:pPr>
      <w:bookmarkStart w:id="477" w:name="ref-thomsen2009distribution"/>
      <w:bookmarkEnd w:id="476"/>
      <w:r>
        <w:t>Thomsen, M.S., McGlathery, K., Schwarzschild, A., Silliman, B., 2009. Distribution and ecological role of the non-native macroalga gracilaria vermiculophylla in virginia salt marshes. Biological Invasions 11, 2303–2316.</w:t>
      </w:r>
    </w:p>
    <w:p w14:paraId="287E45C6" w14:textId="77777777" w:rsidR="00D51DF7" w:rsidRDefault="00297C31">
      <w:pPr>
        <w:pStyle w:val="Bibliographie"/>
      </w:pPr>
      <w:bookmarkStart w:id="478" w:name="ref-thomsen2007gracilaria"/>
      <w:bookmarkEnd w:id="477"/>
      <w:r>
        <w:t>Thomsen, M.S., Staehr, P.A., Nyberg, C.D., Schwærter, S., Krause-Jensen, D., Silliman, B.R., 2007. Gracilaria vermiculophylla (ohmi) papenfuss, 1967 (rhodophyta, gracilariaceae) in northern europe, with emphasis on danish conditions, and what to expect in the future. Aquatic invasions 2, 83–94.</w:t>
      </w:r>
    </w:p>
    <w:p w14:paraId="0F4779DA" w14:textId="77777777" w:rsidR="00D51DF7" w:rsidRDefault="00297C31">
      <w:pPr>
        <w:pStyle w:val="Bibliographie"/>
      </w:pPr>
      <w:bookmarkStart w:id="479" w:name="ref-thomsen2013effects"/>
      <w:bookmarkEnd w:id="478"/>
      <w:r>
        <w:t>Thomsen, M.S., Stæhr, P.A., Nejrup, L., Schiel, D.R., 2013. Effects of the invasive macroalgae gracilaria vermiculophylla on two co-occurring foundation species and associated invertebrates. Aquatic Invasions 8, 133–145.</w:t>
      </w:r>
    </w:p>
    <w:p w14:paraId="441A4728" w14:textId="77777777" w:rsidR="00D51DF7" w:rsidRDefault="00297C31">
      <w:pPr>
        <w:pStyle w:val="Bibliographie"/>
      </w:pPr>
      <w:bookmarkStart w:id="480" w:name="ref-thomson2015extreme"/>
      <w:bookmarkEnd w:id="479"/>
      <w:r>
        <w:t>Thomson, J.A., Burkholder, D.A., Heithaus, M.R., Fourqurean, J.W., Fraser, M.W., Statton, J., Kendrick, G.A., 2015. Extreme temperatures, foundation species, and abrupt ecosystem change: An example from an iconic seagrass ecosystem. Global change biology 21, 1463–1474.</w:t>
      </w:r>
    </w:p>
    <w:p w14:paraId="3F28B4C1" w14:textId="77777777" w:rsidR="00D51DF7" w:rsidRDefault="00297C31">
      <w:pPr>
        <w:pStyle w:val="Bibliographie"/>
      </w:pPr>
      <w:bookmarkStart w:id="481" w:name="ref-Thorhaug2007"/>
      <w:bookmarkEnd w:id="480"/>
      <w:r>
        <w:t>Thorhaug, A., Richardson, A., Berlyn, G., 2007. Spectral reflectance of the seagrasses: Thalassia testudinum, halodule wrightii, syringodium filiforme and five marine algae. International Journal of Remote Sensing 28, 1487–1501.</w:t>
      </w:r>
    </w:p>
    <w:p w14:paraId="17AB272F" w14:textId="77777777" w:rsidR="00D51DF7" w:rsidRDefault="00297C31">
      <w:pPr>
        <w:pStyle w:val="Bibliographie"/>
      </w:pPr>
      <w:bookmarkStart w:id="482" w:name="ref-Traganos2018"/>
      <w:bookmarkEnd w:id="481"/>
      <w:r>
        <w:t xml:space="preserve">Traganos, D., Reinartz, P., 2018. Mapping mediterranean seagrasses with sentinel-2 imagery. Marine Pollution Bulletin 134, 197–209. </w:t>
      </w:r>
      <w:hyperlink r:id="rId90">
        <w:r>
          <w:rPr>
            <w:rStyle w:val="Lienhypertexte"/>
          </w:rPr>
          <w:t>https://doi.org/10.1016/j.marpolbul.2017.06.075</w:t>
        </w:r>
      </w:hyperlink>
    </w:p>
    <w:p w14:paraId="1C0AEC1A" w14:textId="77777777" w:rsidR="00D51DF7" w:rsidRDefault="00297C31">
      <w:pPr>
        <w:pStyle w:val="Bibliographie"/>
      </w:pPr>
      <w:bookmarkStart w:id="483" w:name="ref-tuya2013"/>
      <w:bookmarkEnd w:id="482"/>
      <w:r>
        <w:lastRenderedPageBreak/>
        <w:t>Tuya, F., Hernandez-Zerpa, H., Espino, F., Haroun, R., 2013. Drastic decadal decline of the seagrass cymodocea nodosa at gran canaria (eastern atlantic): Interactions with the green algae caulerpa prolifera. Aquatic Botany 105, 1–6.</w:t>
      </w:r>
    </w:p>
    <w:p w14:paraId="6A10537F" w14:textId="77777777" w:rsidR="00D51DF7" w:rsidRDefault="00297C31">
      <w:pPr>
        <w:pStyle w:val="Bibliographie"/>
      </w:pPr>
      <w:bookmarkStart w:id="484" w:name="ref-Underwood1992"/>
      <w:bookmarkEnd w:id="483"/>
      <w:r>
        <w:t>Underwood, A., 1992. Beyond BACI: The detection of environmental impacts on populations in the real, but variable, world. Journal of experimental marine biology and ecology 161, 145–178.</w:t>
      </w:r>
    </w:p>
    <w:p w14:paraId="0F6015DE" w14:textId="77777777" w:rsidR="00D51DF7" w:rsidRDefault="00297C31">
      <w:pPr>
        <w:pStyle w:val="Bibliographie"/>
      </w:pPr>
      <w:bookmarkStart w:id="485" w:name="ref-maritime_union_trade_2025"/>
      <w:bookmarkEnd w:id="484"/>
      <w:r>
        <w:t xml:space="preserve">Union, M., 2025. How much trade is maritime? [WWW Document]. URL </w:t>
      </w:r>
      <w:hyperlink r:id="rId91">
        <w:r>
          <w:rPr>
            <w:rStyle w:val="Lienhypertexte"/>
          </w:rPr>
          <w:t>https://maritime-union.org/how-much-trade-is-maritime</w:t>
        </w:r>
      </w:hyperlink>
    </w:p>
    <w:p w14:paraId="74339A3F" w14:textId="77777777" w:rsidR="00D51DF7" w:rsidRDefault="00297C31">
      <w:pPr>
        <w:pStyle w:val="Bibliographie"/>
      </w:pPr>
      <w:bookmarkStart w:id="486" w:name="ref-unsworth2014biodiversity"/>
      <w:bookmarkEnd w:id="485"/>
      <w:r>
        <w:t>Unsworth, R., Cullen-Unsworth, L.C., 2014. Biodiversity, ecosystem services, and the conservation of seagrass meadows. Coast. Conserv 19, 95.</w:t>
      </w:r>
    </w:p>
    <w:p w14:paraId="7AB1505B" w14:textId="77777777" w:rsidR="00D51DF7" w:rsidRDefault="00297C31">
      <w:pPr>
        <w:pStyle w:val="Bibliographie"/>
      </w:pPr>
      <w:bookmarkStart w:id="487" w:name="ref-unsworth2021seagrass"/>
      <w:bookmarkEnd w:id="486"/>
      <w:r>
        <w:t>Unsworth, R.K., Butterworth, E.G., 2021. Seagrass meadows provide a significant resource in support of avifauna. Diversity 13, 363.</w:t>
      </w:r>
    </w:p>
    <w:p w14:paraId="7F649B6E" w14:textId="77777777" w:rsidR="00D51DF7" w:rsidRDefault="00297C31">
      <w:pPr>
        <w:pStyle w:val="Bibliographie"/>
      </w:pPr>
      <w:bookmarkStart w:id="488" w:name="ref-Unsworth2022"/>
      <w:bookmarkEnd w:id="487"/>
      <w:r>
        <w:t>Unsworth, R.K., Cullen-Unsworth, L.C., Jones, B.L., Lilley, R.J., 2022. The planetary role of seagrass conservation. Science 377, 609–613.</w:t>
      </w:r>
    </w:p>
    <w:p w14:paraId="51ABCC36" w14:textId="77777777" w:rsidR="00D51DF7" w:rsidRDefault="00297C31">
      <w:pPr>
        <w:pStyle w:val="Bibliographie"/>
      </w:pPr>
      <w:bookmarkStart w:id="489" w:name="ref-unsworth2019global"/>
      <w:bookmarkEnd w:id="488"/>
      <w:r>
        <w:t>Unsworth, R.K., McKenzie, L.J., Collier, C.J., Cullen-Unsworth, L.C., Duarte, C.M., Eklöf, J.S., Jarvis, J.C., Jones, B.L., Nordlund, L.M., 2019a. Global challenges for seagrass conservation. Ambio 48, 801–815.</w:t>
      </w:r>
    </w:p>
    <w:p w14:paraId="46C61A32" w14:textId="77777777" w:rsidR="00D51DF7" w:rsidRDefault="00297C31">
      <w:pPr>
        <w:pStyle w:val="Bibliographie"/>
      </w:pPr>
      <w:bookmarkStart w:id="490" w:name="ref-unsworth2019seagrass"/>
      <w:bookmarkEnd w:id="489"/>
      <w:r>
        <w:t>Unsworth, R.K., Nordlund, L.M., Cullen-Unsworth, L.C., 2019b. Seagrass meadows support global fisheries production. Conservation Letters 12, e12566.</w:t>
      </w:r>
    </w:p>
    <w:p w14:paraId="38E7BD31" w14:textId="77777777" w:rsidR="00D51DF7" w:rsidRDefault="00297C31">
      <w:pPr>
        <w:pStyle w:val="Bibliographie"/>
      </w:pPr>
      <w:bookmarkStart w:id="491" w:name="ref-ustin2020optical"/>
      <w:bookmarkEnd w:id="490"/>
      <w:r>
        <w:t>Ustin, S.L., Jacquemoud, S., 2020. How the optical properties of leaves modify the absorption and scattering of energy and enhance leaf functionality. Remote sensing of plant biodiversity 349–384.</w:t>
      </w:r>
    </w:p>
    <w:p w14:paraId="2D51D027" w14:textId="77777777" w:rsidR="00D51DF7" w:rsidRDefault="00297C31">
      <w:pPr>
        <w:pStyle w:val="Bibliographie"/>
      </w:pPr>
      <w:bookmarkStart w:id="492" w:name="ref-Ustin2004"/>
      <w:bookmarkEnd w:id="491"/>
      <w:r>
        <w:t xml:space="preserve">Ustin, S.L., Roberts, D.A., Gamon, J.A., Asner, G.P., Green, R.O., 2004. Using imaging spectroscopy to study ecosystem processes and properties. BioScience 54, 523–534. </w:t>
      </w:r>
      <w:hyperlink>
        <w:r>
          <w:rPr>
            <w:rStyle w:val="Lienhypertexte"/>
          </w:rPr>
          <w:t>https://doi.org/10.1641/0006-3568(2004)054[0523:UISTSE]2.0.CO;2</w:t>
        </w:r>
      </w:hyperlink>
    </w:p>
    <w:p w14:paraId="36AB295B" w14:textId="77777777" w:rsidR="00D51DF7" w:rsidRDefault="00297C31">
      <w:pPr>
        <w:pStyle w:val="Bibliographie"/>
      </w:pPr>
      <w:bookmarkStart w:id="493" w:name="ref-valderrama2013social"/>
      <w:bookmarkEnd w:id="492"/>
      <w:r>
        <w:t>Valderrama, D., Cai, J., Hishamunda, N., Ridler, N., 2013. Social and economic dimensions of carrageenan seaweed farming.</w:t>
      </w:r>
    </w:p>
    <w:p w14:paraId="5F5E62F2" w14:textId="77777777" w:rsidR="00D51DF7" w:rsidRDefault="00297C31">
      <w:pPr>
        <w:pStyle w:val="Bibliographie"/>
      </w:pPr>
      <w:bookmarkStart w:id="494" w:name="ref-valle2013comparing"/>
      <w:bookmarkEnd w:id="493"/>
      <w:r>
        <w:t>Valle, M., Katwijk, M.M. van, Jong, D.J. de, Bouma, T.J., Schipper, A.M., Chust, G., Benito, B.M., Garmendia, J.M., Borja, Á., 2013. Comparing the performance of species distribution models of zostera marina: Implications for conservation. Journal of Sea Research 83, 56–64.</w:t>
      </w:r>
    </w:p>
    <w:p w14:paraId="4306C46B" w14:textId="77777777" w:rsidR="00D51DF7" w:rsidRDefault="00297C31">
      <w:pPr>
        <w:pStyle w:val="Bibliographie"/>
      </w:pPr>
      <w:bookmarkStart w:id="495" w:name="ref-valle2015mapping"/>
      <w:bookmarkEnd w:id="494"/>
      <w:r>
        <w:lastRenderedPageBreak/>
        <w:t>Valle, M., Pala, V., Lafon, V., Dehouck, A., Garmendia, J.M., Borja, A., Chust, G., 2015. Mapping estuarine habitats using airborne hyperspectral imagery, with special focus on seagrass meadows. Estuarine, Coastal and Shelf Science 164, 433–442.</w:t>
      </w:r>
    </w:p>
    <w:p w14:paraId="75AA02ED" w14:textId="77777777" w:rsidR="00D51DF7" w:rsidRDefault="00297C31">
      <w:pPr>
        <w:pStyle w:val="Bibliographie"/>
      </w:pPr>
      <w:bookmarkStart w:id="496" w:name="ref-VanDerMaarel2003"/>
      <w:bookmarkEnd w:id="495"/>
      <w:r>
        <w:t xml:space="preserve">Van Der Maarel, E., 2003. Some remarks on the functions of European coastal ecosystems. Phytocoenologia 33, 187–202. </w:t>
      </w:r>
      <w:hyperlink r:id="rId92">
        <w:r>
          <w:rPr>
            <w:rStyle w:val="Lienhypertexte"/>
          </w:rPr>
          <w:t>https://doi.org/10.1127/0340-269X/2003/0033-0187</w:t>
        </w:r>
      </w:hyperlink>
    </w:p>
    <w:p w14:paraId="163F37EF" w14:textId="77777777" w:rsidR="00D51DF7" w:rsidRDefault="00297C31">
      <w:pPr>
        <w:pStyle w:val="Bibliographie"/>
      </w:pPr>
      <w:bookmarkStart w:id="497" w:name="ref-van2003reintroduction"/>
      <w:bookmarkEnd w:id="496"/>
      <w:r>
        <w:t>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p w14:paraId="12518CCA" w14:textId="77777777" w:rsidR="00D51DF7" w:rsidRDefault="00297C31">
      <w:pPr>
        <w:pStyle w:val="Bibliographie"/>
      </w:pPr>
      <w:bookmarkStart w:id="498" w:name="ref-vanhellemont2018atmospheric"/>
      <w:bookmarkEnd w:id="497"/>
      <w:r>
        <w:t>Vanhellemont, Q., Ruddick, K., 2018. Atmospheric correction of metre-scale optical satellite data for inland and coastal water applications. Remote sensing of environment 216, 586–597.</w:t>
      </w:r>
    </w:p>
    <w:p w14:paraId="5D92E75D" w14:textId="77777777" w:rsidR="00D51DF7" w:rsidRDefault="00297C31">
      <w:pPr>
        <w:pStyle w:val="Bibliographie"/>
      </w:pPr>
      <w:bookmarkStart w:id="499" w:name="ref-Veettil2020"/>
      <w:bookmarkEnd w:id="498"/>
      <w:r>
        <w:t>Veettil, B.K., Ward, R.D., Lima, M.D.A.C., Stankovic, M., Hoai, P.N., Quang, N.X., 2020. Opportunities for seagrass research derived from remote sensing: A review of current methods. Ecological Indicators 117, 106560.</w:t>
      </w:r>
    </w:p>
    <w:p w14:paraId="67C2CDA6" w14:textId="77777777" w:rsidR="00D51DF7" w:rsidRDefault="00297C31">
      <w:pPr>
        <w:pStyle w:val="Bibliographie"/>
      </w:pPr>
      <w:bookmarkStart w:id="500" w:name="ref-ventura2022seagrass"/>
      <w:bookmarkEnd w:id="499"/>
      <w:r>
        <w:t>Ventura, D., Mancini, G., Casoli, E., Pace, D.S., Lasinio, G.J., Belluscio, A., Ardizzone, G., 2022. Seagrass restoration monitoring and shallow-water benthic habitat mapping through a photogrammetry-based protocol. Journal of Environmental Management 304, 114262.</w:t>
      </w:r>
    </w:p>
    <w:p w14:paraId="3758449A" w14:textId="77777777" w:rsidR="00D51DF7" w:rsidRDefault="00297C31">
      <w:pPr>
        <w:pStyle w:val="Bibliographie"/>
      </w:pPr>
      <w:bookmarkStart w:id="501" w:name="ref-villalobos2023remote"/>
      <w:bookmarkEnd w:id="500"/>
      <w:r>
        <w:t>Villalobos Perna, P., Di Febbraro, M., Carranza, M.L., Marzialetti, F., Innangi, M., 2023. Remote sensing and invasive plants in coastal ecosystems: What we know so far and future prospects. Land 12, 341.</w:t>
      </w:r>
    </w:p>
    <w:p w14:paraId="504CA5FB" w14:textId="77777777" w:rsidR="00D51DF7" w:rsidRDefault="00297C31">
      <w:pPr>
        <w:pStyle w:val="Bibliographie"/>
      </w:pPr>
      <w:bookmarkStart w:id="502" w:name="ref-villares1999nitrogen"/>
      <w:bookmarkEnd w:id="501"/>
      <w:r>
        <w:t>Villares, R., Puente, X., Carballeira, A., 1999. Nitrogen and phosphorus in ulva sp. In the galician rias bajas (northwest spain): Seasonal fluctuations and influence on growth. Boletin-Instituto Español de Oceanografia 15, 337–342.</w:t>
      </w:r>
    </w:p>
    <w:p w14:paraId="27886673" w14:textId="77777777" w:rsidR="00D51DF7" w:rsidRDefault="00297C31">
      <w:pPr>
        <w:pStyle w:val="Bibliographie"/>
      </w:pPr>
      <w:bookmarkStart w:id="503" w:name="ref-walker1992seagrass"/>
      <w:bookmarkEnd w:id="502"/>
      <w:r>
        <w:t>Walker, D.I., McComb, A.J., 1992. Seagrass degradation in australian coastal waters. Marine Pollution Bulletin 25, 191–195.</w:t>
      </w:r>
    </w:p>
    <w:p w14:paraId="36CF2291" w14:textId="77777777" w:rsidR="00D51DF7" w:rsidRDefault="00297C31">
      <w:pPr>
        <w:pStyle w:val="Bibliographie"/>
      </w:pPr>
      <w:bookmarkStart w:id="504" w:name="ref-wang2020estimation"/>
      <w:bookmarkEnd w:id="503"/>
      <w:r>
        <w:t>Wang, Y., Fang, H., 2020. Estimation of LAI with the LiDAR technology: A review. Remote Sensing 12, 3457.</w:t>
      </w:r>
    </w:p>
    <w:p w14:paraId="436DF7E2" w14:textId="77777777" w:rsidR="00D51DF7" w:rsidRDefault="00297C31">
      <w:pPr>
        <w:pStyle w:val="Bibliographie"/>
      </w:pPr>
      <w:bookmarkStart w:id="505" w:name="ref-wang2022"/>
      <w:bookmarkEnd w:id="504"/>
      <w:r>
        <w:t>Wang, Z., Fang, Z., Liang, J., Song, X., 2022. Assessment of global habitat suitability and risk of ocean green tides. Harmful Algae 119, 102324.</w:t>
      </w:r>
    </w:p>
    <w:p w14:paraId="6CCB5F75" w14:textId="77777777" w:rsidR="00D51DF7" w:rsidRDefault="00297C31">
      <w:pPr>
        <w:pStyle w:val="Bibliographie"/>
      </w:pPr>
      <w:bookmarkStart w:id="506" w:name="ref-waycott2009accelerating"/>
      <w:bookmarkEnd w:id="505"/>
      <w:r>
        <w:lastRenderedPageBreak/>
        <w:t>Waycott, M., Duarte, C.M., Carruthers, T.J., Orth, R.J., Dennison, W.C., Olyarnik, S., Calladine, A., Fourqurean, J.W., Heck Jr, K.L., Hughes, A.R., others, 2009. Accelerating loss of seagrasses across the globe threatens coastal ecosystems. Proceedings of the national academy of sciences 106, 12377–12381.</w:t>
      </w:r>
    </w:p>
    <w:p w14:paraId="5119FAD9" w14:textId="77777777" w:rsidR="00D51DF7" w:rsidRDefault="00297C31">
      <w:pPr>
        <w:pStyle w:val="Bibliographie"/>
      </w:pPr>
      <w:bookmarkStart w:id="507" w:name="ref-WEI2015399"/>
      <w:bookmarkEnd w:id="506"/>
      <w:r>
        <w:t>Wei, P., Lu, Z., Song, J., 2015. Variable importance analysis: A comprehensive review. Reliability Engineering and System Safety 142, 399–432. https://doi.org/</w:t>
      </w:r>
      <w:hyperlink r:id="rId93">
        <w:r>
          <w:rPr>
            <w:rStyle w:val="Lienhypertexte"/>
          </w:rPr>
          <w:t>https://doi.org/10.1016/j.ress.2015.05.018</w:t>
        </w:r>
      </w:hyperlink>
    </w:p>
    <w:p w14:paraId="6CB92DAC" w14:textId="77777777" w:rsidR="00D51DF7" w:rsidRDefault="00297C31">
      <w:pPr>
        <w:pStyle w:val="Bibliographie"/>
      </w:pPr>
      <w:bookmarkStart w:id="508" w:name="ref-wei2023influence"/>
      <w:bookmarkEnd w:id="507"/>
      <w:r>
        <w:t>Wei, Y.-J., Fang, R.-E., Liu, J.-S., Chen, Y.-C., Lin, H.-T.V., Pan, C.-L., Huang, C.-H., 2023. Influence of porphyra-derived polysaccharides and oligosaccharides on attenuating food allergy and modulating enteric microflora in mice. Food and Agricultural Immunology 34, 2248419.</w:t>
      </w:r>
    </w:p>
    <w:p w14:paraId="171A0D55" w14:textId="77777777" w:rsidR="00D51DF7" w:rsidRDefault="00297C31">
      <w:pPr>
        <w:pStyle w:val="Bibliographie"/>
      </w:pPr>
      <w:bookmarkStart w:id="509" w:name="ref-weinberger2008invasive"/>
      <w:bookmarkEnd w:id="508"/>
      <w:r>
        <w:t>Weinberger, F., Buchholz, B., Karez, R., Wahl, M., 2008. The invasive red alga gracilaria vermiculophylla in the baltic sea: Adaptation to brackish water may compensate for light limitation. Aquatic Biology 3, 251–264.</w:t>
      </w:r>
    </w:p>
    <w:p w14:paraId="5D7E3471" w14:textId="77777777" w:rsidR="00D51DF7" w:rsidRDefault="00297C31">
      <w:pPr>
        <w:pStyle w:val="Bibliographie"/>
      </w:pPr>
      <w:bookmarkStart w:id="510" w:name="ref-werbos1974beyond"/>
      <w:bookmarkEnd w:id="509"/>
      <w:r>
        <w:t>Werbos, P., 1974. Beyond regression: New tools for prediction and analysis in the behavioral sciences. PhD thesis, Committee on Applied Mathematics, Harvard University, Cambridge, MA.</w:t>
      </w:r>
    </w:p>
    <w:p w14:paraId="4DAEC697" w14:textId="77777777" w:rsidR="00D51DF7" w:rsidRDefault="00297C31">
      <w:pPr>
        <w:pStyle w:val="Bibliographie"/>
      </w:pPr>
      <w:bookmarkStart w:id="511" w:name="ref-williams2007global"/>
      <w:bookmarkEnd w:id="510"/>
      <w:r>
        <w:t>Williams, S.L., Smith, J.E., 2007. A global review of the distribution, taxonomy, and impacts of introduced seaweeds. Annu. Rev. Ecol. Evol. Syst. 38, 327–359.</w:t>
      </w:r>
    </w:p>
    <w:p w14:paraId="45056C24" w14:textId="77777777" w:rsidR="00D51DF7" w:rsidRDefault="00297C31">
      <w:pPr>
        <w:pStyle w:val="Bibliographie"/>
      </w:pPr>
      <w:bookmarkStart w:id="512" w:name="ref-winters2011effects"/>
      <w:bookmarkEnd w:id="511"/>
      <w:r>
        <w:t>Winters, G., Nelle, P., Fricke, B., Rauch, G., Reusch, T.B., 2011. Effects of a simulated heat wave on photophysiology and gene expression of high-and low-latitude populations of zostera marina. Marine Ecology Progress Series 435, 83–95.</w:t>
      </w:r>
    </w:p>
    <w:p w14:paraId="7C128062" w14:textId="77777777" w:rsidR="00D51DF7" w:rsidRDefault="00297C31">
      <w:pPr>
        <w:pStyle w:val="Bibliographie"/>
      </w:pPr>
      <w:bookmarkStart w:id="513" w:name="ref-wolff2002oyster"/>
      <w:bookmarkEnd w:id="512"/>
      <w:r>
        <w:t>Wolff, W.J., Reise, K., 2002. Oyster imports as a vector for the introduction of alien species into northern and western european coastal waters, in: Invasive Aquatic Species of Europe. Distribution, Impacts and Management. Springer, pp. 193–205.</w:t>
      </w:r>
    </w:p>
    <w:p w14:paraId="6CD4319A" w14:textId="77777777" w:rsidR="00D51DF7" w:rsidRDefault="00297C31">
      <w:pPr>
        <w:pStyle w:val="Bibliographie"/>
      </w:pPr>
      <w:bookmarkStart w:id="514" w:name="ref-R-ranger"/>
      <w:bookmarkEnd w:id="513"/>
      <w:r>
        <w:t xml:space="preserve">Wright, M.N., Ziegler, A., 2017. ranger: A fast implementation of random forests for high dimensional data in C++ and R. Journal of Statistical Software 77, 1–17. </w:t>
      </w:r>
      <w:hyperlink r:id="rId94">
        <w:r>
          <w:rPr>
            <w:rStyle w:val="Lienhypertexte"/>
          </w:rPr>
          <w:t>https://doi.org/10.18637/jss.v077.i01</w:t>
        </w:r>
      </w:hyperlink>
    </w:p>
    <w:p w14:paraId="237FC07B" w14:textId="77777777" w:rsidR="00D51DF7" w:rsidRDefault="00297C31">
      <w:pPr>
        <w:pStyle w:val="Bibliographie"/>
      </w:pPr>
      <w:bookmarkStart w:id="515" w:name="ref-xu2021"/>
      <w:bookmarkEnd w:id="514"/>
      <w:r>
        <w:t>Xu, S., Xu, S., Zhou, Y., Yue, S., Zhang, X., Gu, R., Zhang, Y., Qiao, Y., Liu, M., 2021. Long-term changes in the unique and largest seagrass meadows in the bohai sea (china) using satellite (1974–2019) and sonar data: Implication for conservation and restoration. Remote Sensing 13, 856.</w:t>
      </w:r>
    </w:p>
    <w:p w14:paraId="7707F8EF" w14:textId="77777777" w:rsidR="00D51DF7" w:rsidRDefault="00297C31">
      <w:pPr>
        <w:pStyle w:val="Bibliographie"/>
      </w:pPr>
      <w:bookmarkStart w:id="516" w:name="ref-Xue2017"/>
      <w:bookmarkEnd w:id="515"/>
      <w:r>
        <w:lastRenderedPageBreak/>
        <w:t xml:space="preserve">Xue, J., Su, B., 2017. Significant remote sensing vegetation indices: A review of developments and applications. Journal of Sensors 2017. </w:t>
      </w:r>
      <w:hyperlink r:id="rId95">
        <w:r>
          <w:rPr>
            <w:rStyle w:val="Lienhypertexte"/>
          </w:rPr>
          <w:t>https://doi.org/10.1155/2017/1353691</w:t>
        </w:r>
      </w:hyperlink>
    </w:p>
    <w:p w14:paraId="07E5E941" w14:textId="77777777" w:rsidR="00D51DF7" w:rsidRDefault="00297C31">
      <w:pPr>
        <w:pStyle w:val="Bibliographie"/>
      </w:pPr>
      <w:bookmarkStart w:id="517" w:name="ref-ye2011green"/>
      <w:bookmarkEnd w:id="516"/>
      <w:r>
        <w:t>Ye, N., Zhang, X., Mao, Y., Liang, C., Xu, D., Zou, J., Zhuang, Z., Wang, Q., 2011. “Green tides” are overwhelming the coastline of our blue planet: Taking the world’s largest example. Ecological Research 26, 477–485.</w:t>
      </w:r>
    </w:p>
    <w:p w14:paraId="1A3222FB" w14:textId="77777777" w:rsidR="00D51DF7" w:rsidRDefault="00297C31">
      <w:pPr>
        <w:pStyle w:val="Bibliographie"/>
      </w:pPr>
      <w:bookmarkStart w:id="518" w:name="ref-yuan2021review"/>
      <w:bookmarkEnd w:id="517"/>
      <w:r>
        <w:t>Yuan, X., Shi, J., Gu, L., 2021. A review of deep learning methods for semantic segmentation of remote sensing imagery. Expert Systems with Applications 169, 114417.</w:t>
      </w:r>
    </w:p>
    <w:p w14:paraId="1074ABC9" w14:textId="77777777" w:rsidR="00D51DF7" w:rsidRDefault="00297C31">
      <w:pPr>
        <w:pStyle w:val="Bibliographie"/>
      </w:pPr>
      <w:bookmarkStart w:id="519" w:name="ref-zahoor2023water"/>
      <w:bookmarkEnd w:id="518"/>
      <w:r>
        <w:t>Zahoor, I., Mushtaq, A., 2023. Water pollution from agricultural activities: A critical global review. Int. J. Chem. Biochem. Sci 23, 164–176.</w:t>
      </w:r>
    </w:p>
    <w:p w14:paraId="66EF0520" w14:textId="77777777" w:rsidR="00D51DF7" w:rsidRDefault="00297C31">
      <w:pPr>
        <w:pStyle w:val="Bibliographie"/>
      </w:pPr>
      <w:bookmarkStart w:id="520" w:name="ref-d14121077"/>
      <w:bookmarkEnd w:id="519"/>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 </w:t>
      </w:r>
      <w:hyperlink r:id="rId96">
        <w:r>
          <w:rPr>
            <w:rStyle w:val="Lienhypertexte"/>
          </w:rPr>
          <w:t>https://doi.org/10.3390/d14121077</w:t>
        </w:r>
      </w:hyperlink>
    </w:p>
    <w:p w14:paraId="7AA484EC" w14:textId="77777777" w:rsidR="00D51DF7" w:rsidRDefault="00297C31">
      <w:pPr>
        <w:pStyle w:val="Bibliographie"/>
      </w:pPr>
      <w:bookmarkStart w:id="521" w:name="ref-zhu2020analysis"/>
      <w:bookmarkEnd w:id="520"/>
      <w:r>
        <w:t>Zhu, T., 2020. Analysis on the applicability of the random forest, in: Journal of Physics: Conference Series. IOP Publishing, p. 012123.</w:t>
      </w:r>
    </w:p>
    <w:p w14:paraId="148C4BF2" w14:textId="77777777" w:rsidR="00D51DF7" w:rsidRDefault="00297C31">
      <w:pPr>
        <w:pStyle w:val="Bibliographie"/>
      </w:pPr>
      <w:bookmarkStart w:id="522" w:name="ref-zoffoli2021decadal"/>
      <w:bookmarkEnd w:id="521"/>
      <w:r>
        <w:t>Zoffoli, M.L., Gernez, P., Godet, L., Peters, S., Oiry, S., Barillé, L., 2021. Decadal increase in the ecological status of a north-atlantic intertidal seagrass meadow observed with multi-mission satellite time-series. Ecological Indicators 130, 108033.</w:t>
      </w:r>
    </w:p>
    <w:p w14:paraId="654A4047" w14:textId="77777777" w:rsidR="00D51DF7" w:rsidRDefault="00297C31">
      <w:pPr>
        <w:pStyle w:val="Bibliographie"/>
      </w:pPr>
      <w:bookmarkStart w:id="523" w:name="ref-zoffoli2023remote"/>
      <w:bookmarkEnd w:id="522"/>
      <w:r>
        <w:t>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p w14:paraId="6C90DAED" w14:textId="77777777" w:rsidR="00D51DF7" w:rsidRDefault="00297C31">
      <w:pPr>
        <w:pStyle w:val="Bibliographie"/>
      </w:pPr>
      <w:bookmarkStart w:id="524" w:name="ref-zoffoli2020sentinel"/>
      <w:bookmarkEnd w:id="523"/>
      <w:r>
        <w:t>Zoffoli, M.L., Gernez, P., Rosa, P., Le Bris, A., Brando, V.E., Barillé, A.-L., Harin, N., Peters, S., Poser, K., Spaias, L., others, 2020. Sentinel-2 remote sensing of zostera noltei-dominated intertidal seagrass meadows. Remote Sensing of Environment 251, 112020.</w:t>
      </w:r>
      <w:bookmarkEnd w:id="114"/>
      <w:bookmarkEnd w:id="116"/>
      <w:bookmarkEnd w:id="524"/>
    </w:p>
    <w:sectPr w:rsidR="00D51DF7">
      <w:footerReference w:type="default" r:id="rId9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5" w:author="Laurent Barillé" w:date="2025-03-07T10:39:00Z" w:initials="LB">
    <w:p w14:paraId="5B6A4F79" w14:textId="11DA681F" w:rsidR="000733EA" w:rsidRDefault="000733EA">
      <w:pPr>
        <w:pStyle w:val="Commentaire"/>
      </w:pPr>
      <w:r>
        <w:rPr>
          <w:rStyle w:val="Marquedecommentaire"/>
        </w:rPr>
        <w:annotationRef/>
      </w:r>
      <w:r>
        <w:t>Any ref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6A4F7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B754B6C" w16cex:dateUtc="2025-03-07T09: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6A4F79" w16cid:durableId="2B754B6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E0EC7D" w14:textId="77777777" w:rsidR="005E1FD9" w:rsidRDefault="005E1FD9">
      <w:pPr>
        <w:spacing w:after="0"/>
      </w:pPr>
      <w:r>
        <w:separator/>
      </w:r>
    </w:p>
  </w:endnote>
  <w:endnote w:type="continuationSeparator" w:id="0">
    <w:p w14:paraId="49853343" w14:textId="77777777" w:rsidR="005E1FD9" w:rsidRDefault="005E1F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3285314"/>
      <w:docPartObj>
        <w:docPartGallery w:val="Page Numbers (Bottom of Page)"/>
        <w:docPartUnique/>
      </w:docPartObj>
    </w:sdtPr>
    <w:sdtEndPr>
      <w:rPr>
        <w:noProof/>
      </w:rPr>
    </w:sdtEndPr>
    <w:sdtContent>
      <w:p w14:paraId="262F4463" w14:textId="77777777" w:rsidR="00F21051" w:rsidRDefault="00297C31">
        <w:pPr>
          <w:pStyle w:val="Pieddepage"/>
          <w:jc w:val="center"/>
        </w:pPr>
        <w:r>
          <w:fldChar w:fldCharType="begin"/>
        </w:r>
        <w:r>
          <w:instrText xml:space="preserve"> PAGE   \* MERGEFORMAT </w:instrText>
        </w:r>
        <w:r>
          <w:fldChar w:fldCharType="separate"/>
        </w:r>
        <w:r>
          <w:rPr>
            <w:noProof/>
          </w:rPr>
          <w:t>1</w:t>
        </w:r>
        <w:r>
          <w:rPr>
            <w:noProof/>
          </w:rPr>
          <w:fldChar w:fldCharType="end"/>
        </w:r>
      </w:p>
    </w:sdtContent>
  </w:sdt>
  <w:p w14:paraId="7E5F61DA" w14:textId="77777777" w:rsidR="00F21051" w:rsidRDefault="005E1FD9">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AC8FF2" w14:textId="77777777" w:rsidR="005E1FD9" w:rsidRDefault="005E1FD9">
      <w:pPr>
        <w:spacing w:after="0"/>
      </w:pPr>
      <w:r>
        <w:separator/>
      </w:r>
    </w:p>
  </w:footnote>
  <w:footnote w:type="continuationSeparator" w:id="0">
    <w:p w14:paraId="019604E2" w14:textId="77777777" w:rsidR="005E1FD9" w:rsidRDefault="005E1FD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0FA5A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D7CACD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0"/>
  </w:num>
  <w:num w:numId="3">
    <w:abstractNumId w:val="1"/>
  </w:num>
  <w:num w:numId="4">
    <w:abstractNumId w:val="1"/>
  </w:num>
  <w:num w:numId="5">
    <w:abstractNumId w:val="1"/>
  </w:num>
  <w:num w:numId="6">
    <w:abstractNumId w:val="1"/>
  </w:num>
  <w:num w:numId="7">
    <w:abstractNumId w:val="1"/>
  </w:num>
  <w:num w:numId="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aurent Barillé">
    <w15:presenceInfo w15:providerId="AD" w15:userId="S::laurent.barille@univ-nantes.fr::19d23061-32e2-4a97-b2dc-9729a2b8e2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51DF7"/>
    <w:rsid w:val="000733EA"/>
    <w:rsid w:val="000734CA"/>
    <w:rsid w:val="001D5941"/>
    <w:rsid w:val="00297C31"/>
    <w:rsid w:val="002E4C9B"/>
    <w:rsid w:val="00410BCF"/>
    <w:rsid w:val="005E1FD9"/>
    <w:rsid w:val="00735739"/>
    <w:rsid w:val="00916A47"/>
    <w:rsid w:val="009F5CE0"/>
    <w:rsid w:val="00C22BC5"/>
    <w:rsid w:val="00CE5B88"/>
    <w:rsid w:val="00D51DF7"/>
    <w:rsid w:val="00E41E6B"/>
    <w:rsid w:val="00F772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1C6CC49"/>
  <w15:docId w15:val="{7290F81E-D106-4284-8E78-2378465CA5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6758"/>
    <w:rPr>
      <w:rFonts w:ascii="Palatino Linotype" w:hAnsi="Palatino Linotype"/>
    </w:rPr>
  </w:style>
  <w:style w:type="paragraph" w:styleId="Titre1">
    <w:name w:val="heading 1"/>
    <w:basedOn w:val="Normal"/>
    <w:next w:val="Corpsdetexte"/>
    <w:autoRedefine/>
    <w:uiPriority w:val="9"/>
    <w:qFormat/>
    <w:rsid w:val="00AC6758"/>
    <w:pPr>
      <w:keepNext/>
      <w:keepLines/>
      <w:spacing w:before="480" w:after="0"/>
      <w:outlineLvl w:val="0"/>
    </w:pPr>
    <w:rPr>
      <w:rFonts w:eastAsiaTheme="majorEastAsia" w:cstheme="majorBidi"/>
      <w:b/>
      <w:bCs/>
      <w:color w:val="000000" w:themeColor="text1"/>
      <w:sz w:val="32"/>
      <w:szCs w:val="32"/>
    </w:rPr>
  </w:style>
  <w:style w:type="paragraph" w:styleId="Titre2">
    <w:name w:val="heading 2"/>
    <w:basedOn w:val="Normal"/>
    <w:next w:val="Corpsdetexte"/>
    <w:autoRedefine/>
    <w:uiPriority w:val="9"/>
    <w:unhideWhenUsed/>
    <w:qFormat/>
    <w:rsid w:val="00AC6758"/>
    <w:pPr>
      <w:keepNext/>
      <w:keepLines/>
      <w:spacing w:before="200" w:after="0"/>
      <w:outlineLvl w:val="1"/>
    </w:pPr>
    <w:rPr>
      <w:rFonts w:eastAsiaTheme="majorEastAsia" w:cstheme="majorBidi"/>
      <w:b/>
      <w:bCs/>
      <w:color w:val="000000" w:themeColor="text1"/>
      <w:sz w:val="28"/>
      <w:szCs w:val="28"/>
    </w:rPr>
  </w:style>
  <w:style w:type="paragraph" w:styleId="Titre3">
    <w:name w:val="heading 3"/>
    <w:basedOn w:val="Normal"/>
    <w:next w:val="Corpsdetexte"/>
    <w:autoRedefine/>
    <w:uiPriority w:val="9"/>
    <w:unhideWhenUsed/>
    <w:qFormat/>
    <w:rsid w:val="00AC6758"/>
    <w:pPr>
      <w:keepNext/>
      <w:keepLines/>
      <w:spacing w:before="200" w:after="0"/>
      <w:outlineLvl w:val="2"/>
    </w:pPr>
    <w:rPr>
      <w:rFonts w:eastAsiaTheme="majorEastAsia" w:cstheme="majorBidi"/>
      <w:b/>
      <w:bCs/>
      <w:color w:val="000000" w:themeColor="text1"/>
    </w:rPr>
  </w:style>
  <w:style w:type="paragraph" w:styleId="Titre4">
    <w:name w:val="heading 4"/>
    <w:basedOn w:val="Normal"/>
    <w:next w:val="Corpsdetexte"/>
    <w:uiPriority w:val="9"/>
    <w:unhideWhenUsed/>
    <w:qFormat/>
    <w:rsid w:val="00AC6758"/>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rsid w:val="00AC6758"/>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rsid w:val="00AC6758"/>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rsid w:val="00AC6758"/>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rsid w:val="00AC6758"/>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rsid w:val="00AC6758"/>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autoRedefine/>
    <w:qFormat/>
    <w:rsid w:val="00AC6758"/>
    <w:pPr>
      <w:spacing w:before="60" w:after="60" w:line="360" w:lineRule="auto"/>
      <w:ind w:firstLine="720"/>
      <w:contextualSpacing/>
    </w:pPr>
  </w:style>
  <w:style w:type="paragraph" w:customStyle="1" w:styleId="FirstParagraph">
    <w:name w:val="First Paragraph"/>
    <w:basedOn w:val="Corpsdetexte"/>
    <w:next w:val="Corpsdetexte"/>
    <w:autoRedefine/>
    <w:qFormat/>
    <w:rsid w:val="00AC6758"/>
    <w:pPr>
      <w:ind w:firstLine="0"/>
    </w:pPr>
  </w:style>
  <w:style w:type="paragraph" w:customStyle="1" w:styleId="Compact">
    <w:name w:val="Compact"/>
    <w:basedOn w:val="Corpsdetexte"/>
    <w:autoRedefine/>
    <w:qFormat/>
    <w:rsid w:val="00AC6758"/>
    <w:pPr>
      <w:spacing w:before="0" w:after="0" w:line="240" w:lineRule="auto"/>
      <w:ind w:firstLine="0"/>
    </w:pPr>
    <w:rPr>
      <w:sz w:val="20"/>
    </w:rPr>
  </w:style>
  <w:style w:type="paragraph" w:styleId="Titre">
    <w:name w:val="Title"/>
    <w:basedOn w:val="Normal"/>
    <w:next w:val="Corpsdetexte"/>
    <w:autoRedefine/>
    <w:qFormat/>
    <w:rsid w:val="00AC6758"/>
    <w:pPr>
      <w:keepNext/>
      <w:keepLines/>
      <w:spacing w:before="480" w:after="240"/>
    </w:pPr>
    <w:rPr>
      <w:rFonts w:eastAsiaTheme="majorEastAsia" w:cstheme="majorBidi"/>
      <w:b/>
      <w:bCs/>
      <w:sz w:val="36"/>
      <w:szCs w:val="36"/>
    </w:rPr>
  </w:style>
  <w:style w:type="paragraph" w:styleId="Sous-titre">
    <w:name w:val="Subtitle"/>
    <w:basedOn w:val="Titre"/>
    <w:next w:val="Corpsdetexte"/>
    <w:autoRedefine/>
    <w:qFormat/>
    <w:rsid w:val="00AC6758"/>
    <w:pPr>
      <w:spacing w:before="240"/>
      <w:jc w:val="center"/>
    </w:pPr>
    <w:rPr>
      <w:sz w:val="30"/>
      <w:szCs w:val="30"/>
    </w:rPr>
  </w:style>
  <w:style w:type="paragraph" w:customStyle="1" w:styleId="Author">
    <w:name w:val="Author"/>
    <w:next w:val="Corpsdetexte"/>
    <w:autoRedefine/>
    <w:qFormat/>
    <w:rsid w:val="00AC6758"/>
    <w:pPr>
      <w:keepNext/>
      <w:keepLines/>
    </w:pPr>
    <w:rPr>
      <w:rFonts w:ascii="Arial Black" w:hAnsi="Arial Black"/>
    </w:rPr>
  </w:style>
  <w:style w:type="paragraph" w:styleId="Date">
    <w:name w:val="Date"/>
    <w:next w:val="Corpsdetexte"/>
    <w:autoRedefine/>
    <w:qFormat/>
    <w:rsid w:val="00AC6758"/>
    <w:pPr>
      <w:keepNext/>
      <w:keepLines/>
    </w:pPr>
  </w:style>
  <w:style w:type="paragraph" w:customStyle="1" w:styleId="Abstract">
    <w:name w:val="Abstract"/>
    <w:basedOn w:val="Normal"/>
    <w:next w:val="Corpsdetexte"/>
    <w:autoRedefine/>
    <w:qFormat/>
    <w:rsid w:val="00AC6758"/>
    <w:pPr>
      <w:keepNext/>
      <w:keepLines/>
      <w:spacing w:before="300" w:after="300"/>
    </w:pPr>
    <w:rPr>
      <w:sz w:val="20"/>
      <w:szCs w:val="20"/>
    </w:rPr>
  </w:style>
  <w:style w:type="paragraph" w:styleId="Bibliographie">
    <w:name w:val="Bibliography"/>
    <w:basedOn w:val="Normal"/>
    <w:autoRedefine/>
    <w:qFormat/>
    <w:rsid w:val="00AC6758"/>
  </w:style>
  <w:style w:type="paragraph" w:styleId="Normalcentr">
    <w:name w:val="Block Text"/>
    <w:basedOn w:val="Corpsdetexte"/>
    <w:next w:val="Corpsdetexte"/>
    <w:uiPriority w:val="9"/>
    <w:unhideWhenUsed/>
    <w:qFormat/>
    <w:rsid w:val="00AC6758"/>
    <w:pPr>
      <w:spacing w:before="100" w:after="100"/>
      <w:ind w:left="480" w:right="480"/>
    </w:pPr>
  </w:style>
  <w:style w:type="paragraph" w:styleId="Notedebasdepage">
    <w:name w:val="footnote text"/>
    <w:basedOn w:val="Normal"/>
    <w:autoRedefine/>
    <w:uiPriority w:val="9"/>
    <w:unhideWhenUsed/>
    <w:qFormat/>
    <w:rsid w:val="00AC6758"/>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autoRedefine/>
    <w:uiPriority w:val="39"/>
    <w:unhideWhenUsed/>
    <w:qFormat/>
    <w:rsid w:val="00AC6758"/>
    <w:pPr>
      <w:spacing w:before="240" w:line="259" w:lineRule="auto"/>
      <w:outlineLvl w:val="9"/>
    </w:pPr>
    <w:rPr>
      <w:b w:val="0"/>
      <w:bCs w:val="0"/>
      <w:color w:val="auto"/>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En-tte">
    <w:name w:val="header"/>
    <w:basedOn w:val="Normal"/>
    <w:link w:val="En-tteCar"/>
    <w:unhideWhenUsed/>
    <w:rsid w:val="00F21051"/>
    <w:pPr>
      <w:tabs>
        <w:tab w:val="center" w:pos="4680"/>
        <w:tab w:val="right" w:pos="9360"/>
      </w:tabs>
      <w:spacing w:after="0"/>
    </w:pPr>
  </w:style>
  <w:style w:type="character" w:customStyle="1" w:styleId="En-tteCar">
    <w:name w:val="En-tête Car"/>
    <w:basedOn w:val="Policepardfaut"/>
    <w:link w:val="En-tte"/>
    <w:rsid w:val="00F21051"/>
    <w:rPr>
      <w:rFonts w:ascii="Palatino Linotype" w:hAnsi="Palatino Linotype"/>
    </w:rPr>
  </w:style>
  <w:style w:type="paragraph" w:styleId="Pieddepage">
    <w:name w:val="footer"/>
    <w:basedOn w:val="Normal"/>
    <w:link w:val="PieddepageCar"/>
    <w:uiPriority w:val="99"/>
    <w:unhideWhenUsed/>
    <w:rsid w:val="00F21051"/>
    <w:pPr>
      <w:tabs>
        <w:tab w:val="center" w:pos="4680"/>
        <w:tab w:val="right" w:pos="9360"/>
      </w:tabs>
      <w:spacing w:after="0"/>
    </w:pPr>
  </w:style>
  <w:style w:type="character" w:customStyle="1" w:styleId="PieddepageCar">
    <w:name w:val="Pied de page Car"/>
    <w:basedOn w:val="Policepardfaut"/>
    <w:link w:val="Pieddepage"/>
    <w:uiPriority w:val="99"/>
    <w:rsid w:val="00F21051"/>
    <w:rPr>
      <w:rFonts w:ascii="Palatino Linotype" w:hAnsi="Palatino Linotype"/>
    </w:rPr>
  </w:style>
  <w:style w:type="character" w:styleId="Marquedecommentaire">
    <w:name w:val="annotation reference"/>
    <w:basedOn w:val="Policepardfaut"/>
    <w:semiHidden/>
    <w:unhideWhenUsed/>
    <w:rsid w:val="000733EA"/>
    <w:rPr>
      <w:sz w:val="16"/>
      <w:szCs w:val="16"/>
    </w:rPr>
  </w:style>
  <w:style w:type="paragraph" w:styleId="Commentaire">
    <w:name w:val="annotation text"/>
    <w:basedOn w:val="Normal"/>
    <w:link w:val="CommentaireCar"/>
    <w:semiHidden/>
    <w:unhideWhenUsed/>
    <w:rsid w:val="000733EA"/>
    <w:rPr>
      <w:sz w:val="20"/>
      <w:szCs w:val="20"/>
    </w:rPr>
  </w:style>
  <w:style w:type="character" w:customStyle="1" w:styleId="CommentaireCar">
    <w:name w:val="Commentaire Car"/>
    <w:basedOn w:val="Policepardfaut"/>
    <w:link w:val="Commentaire"/>
    <w:semiHidden/>
    <w:rsid w:val="000733EA"/>
    <w:rPr>
      <w:rFonts w:ascii="Palatino Linotype" w:hAnsi="Palatino Linotype"/>
      <w:sz w:val="20"/>
      <w:szCs w:val="20"/>
    </w:rPr>
  </w:style>
  <w:style w:type="paragraph" w:styleId="Objetducommentaire">
    <w:name w:val="annotation subject"/>
    <w:basedOn w:val="Commentaire"/>
    <w:next w:val="Commentaire"/>
    <w:link w:val="ObjetducommentaireCar"/>
    <w:semiHidden/>
    <w:unhideWhenUsed/>
    <w:rsid w:val="000733EA"/>
    <w:rPr>
      <w:b/>
      <w:bCs/>
    </w:rPr>
  </w:style>
  <w:style w:type="character" w:customStyle="1" w:styleId="ObjetducommentaireCar">
    <w:name w:val="Objet du commentaire Car"/>
    <w:basedOn w:val="CommentaireCar"/>
    <w:link w:val="Objetducommentaire"/>
    <w:semiHidden/>
    <w:rsid w:val="000733EA"/>
    <w:rPr>
      <w:rFonts w:ascii="Palatino Linotype" w:hAnsi="Palatino Linotype"/>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2614/RJ-2018-017" TargetMode="External"/><Relationship Id="rId21" Type="http://schemas.openxmlformats.org/officeDocument/2006/relationships/hyperlink" Target="https://doi.org/10.1007/s12237-021-00949-8" TargetMode="External"/><Relationship Id="rId42" Type="http://schemas.openxmlformats.org/officeDocument/2006/relationships/hyperlink" Target="https://doi.org/10.1016/j.rse.2015.01.027" TargetMode="External"/><Relationship Id="rId47" Type="http://schemas.openxmlformats.org/officeDocument/2006/relationships/hyperlink" Target="https://www.imo.org" TargetMode="External"/><Relationship Id="rId63" Type="http://schemas.openxmlformats.org/officeDocument/2006/relationships/hyperlink" Target="https://doi.org/10.1016/j.ecss.2005.12.004" TargetMode="External"/><Relationship Id="rId68" Type="http://schemas.openxmlformats.org/officeDocument/2006/relationships/hyperlink" Target="https://doi.org/10.1080/17445647.2021.1925170" TargetMode="External"/><Relationship Id="rId84" Type="http://schemas.openxmlformats.org/officeDocument/2006/relationships/hyperlink" Target="https://services.data.shom.fr/geonetwork/srv/fre/catalog.search" TargetMode="External"/><Relationship Id="rId89" Type="http://schemas.openxmlformats.org/officeDocument/2006/relationships/hyperlink" Target="https://doi.org/10.1007/s11356-011-0479-3" TargetMode="External"/><Relationship Id="rId16" Type="http://schemas.openxmlformats.org/officeDocument/2006/relationships/hyperlink" Target="https://www.agisoft.com/" TargetMode="External"/><Relationship Id="rId11" Type="http://schemas.microsoft.com/office/2016/09/relationships/commentsIds" Target="commentsIds.xml"/><Relationship Id="rId32" Type="http://schemas.openxmlformats.org/officeDocument/2006/relationships/hyperlink" Target="https://doi.org/10.1002/esp.3290200408" TargetMode="External"/><Relationship Id="rId37" Type="http://schemas.openxmlformats.org/officeDocument/2006/relationships/hyperlink" Target="https://doi.org/10.1007/s11099-007-0084-3" TargetMode="External"/><Relationship Id="rId53" Type="http://schemas.openxmlformats.org/officeDocument/2006/relationships/hyperlink" Target="https://doi.org/10.1016/j.envpol.2021.117731" TargetMode="External"/><Relationship Id="rId58" Type="http://schemas.openxmlformats.org/officeDocument/2006/relationships/hyperlink" Target="https://doi.org/10.1177/0309133309339563" TargetMode="External"/><Relationship Id="rId74" Type="http://schemas.openxmlformats.org/officeDocument/2006/relationships/hyperlink" Target="https://oirysimon.shinyapps.io/shiny_validate/" TargetMode="External"/><Relationship Id="rId79" Type="http://schemas.openxmlformats.org/officeDocument/2006/relationships/hyperlink" Target="https://www.reuters.com/business/environment/aquafarming-becomes-main-global-source-fish-un-food-agency-says-2024-06-07/" TargetMode="External"/><Relationship Id="rId5" Type="http://schemas.openxmlformats.org/officeDocument/2006/relationships/footnotes" Target="footnotes.xml"/><Relationship Id="rId90" Type="http://schemas.openxmlformats.org/officeDocument/2006/relationships/hyperlink" Target="https://doi.org/10.1016/j.marpolbul.2017.06.075" TargetMode="External"/><Relationship Id="rId95" Type="http://schemas.openxmlformats.org/officeDocument/2006/relationships/hyperlink" Target="https://doi.org/10.1155/2017/1353691" TargetMode="External"/><Relationship Id="rId22" Type="http://schemas.openxmlformats.org/officeDocument/2006/relationships/hyperlink" Target="https://doi.org/10.1016/j.seares.2014.02.014" TargetMode="External"/><Relationship Id="rId27" Type="http://schemas.openxmlformats.org/officeDocument/2006/relationships/hyperlink" Target="https://doi.org/10.18637/jss.v080.i01" TargetMode="External"/><Relationship Id="rId43" Type="http://schemas.openxmlformats.org/officeDocument/2006/relationships/hyperlink" Target="https://doi.org/10.3390/rs14133124" TargetMode="External"/><Relationship Id="rId48" Type="http://schemas.openxmlformats.org/officeDocument/2006/relationships/hyperlink" Target="https://CRAN.R-project.org/package=rsample" TargetMode="External"/><Relationship Id="rId64" Type="http://schemas.openxmlformats.org/officeDocument/2006/relationships/hyperlink" Target="https://www.malvernpanalytical.com/en/support/product-support/software/rs3" TargetMode="External"/><Relationship Id="rId69" Type="http://schemas.openxmlformats.org/officeDocument/2006/relationships/hyperlink" Target="https://doi.org/10.1111/GCB.14108" TargetMode="External"/><Relationship Id="rId80" Type="http://schemas.openxmlformats.org/officeDocument/2006/relationships/hyperlink" Target="https://doi.org/10.1016/j.ecoser.2022.101414" TargetMode="External"/><Relationship Id="rId85" Type="http://schemas.openxmlformats.org/officeDocument/2006/relationships/hyperlink" Target="https://www.shom.fr" TargetMode="External"/><Relationship Id="rId3" Type="http://schemas.openxmlformats.org/officeDocument/2006/relationships/settings" Target="settings.xml"/><Relationship Id="rId12" Type="http://schemas.microsoft.com/office/2018/08/relationships/commentsExtensible" Target="commentsExtensible.xml"/><Relationship Id="rId17" Type="http://schemas.openxmlformats.org/officeDocument/2006/relationships/hyperlink" Target="http://prisma.asi.it/missionselect/docs/PRISMA%20Product%20Specifications_Is2_3.pdf" TargetMode="External"/><Relationship Id="rId25" Type="http://schemas.openxmlformats.org/officeDocument/2006/relationships/hyperlink" Target="https://doi.org/10.18637/jss.v100.i05" TargetMode="External"/><Relationship Id="rId33" Type="http://schemas.openxmlformats.org/officeDocument/2006/relationships/hyperlink" Target="https://doi.org/10.1016/j.algal.2017.04.021" TargetMode="External"/><Relationship Id="rId38" Type="http://schemas.openxmlformats.org/officeDocument/2006/relationships/hyperlink" Target="https://doi.org/10.1016/j.rse.2023.113554" TargetMode="External"/><Relationship Id="rId46" Type="http://schemas.openxmlformats.org/officeDocument/2006/relationships/hyperlink" Target="https://doi.org/10.2785/7794" TargetMode="External"/><Relationship Id="rId59" Type="http://schemas.openxmlformats.org/officeDocument/2006/relationships/hyperlink" Target="https://doi.org/10.1016/S0034-4257(70)80021-9" TargetMode="External"/><Relationship Id="rId67" Type="http://schemas.openxmlformats.org/officeDocument/2006/relationships/hyperlink" Target="https://doi.org/10.1016/j.jphotobiol.2013.10.005" TargetMode="External"/><Relationship Id="rId20" Type="http://schemas.openxmlformats.org/officeDocument/2006/relationships/hyperlink" Target="https://doi.org/10.1016/j.aquabot.2009.11.006" TargetMode="External"/><Relationship Id="rId41" Type="http://schemas.openxmlformats.org/officeDocument/2006/relationships/hyperlink" Target="https://doi.org/10.15468/n4ak6x" TargetMode="External"/><Relationship Id="rId54" Type="http://schemas.openxmlformats.org/officeDocument/2006/relationships/hyperlink" Target="https://doi.org/10.1016/j.rse.2017.01.037" TargetMode="External"/><Relationship Id="rId62" Type="http://schemas.openxmlformats.org/officeDocument/2006/relationships/hyperlink" Target="https://www.tidymodels.org" TargetMode="External"/><Relationship Id="rId70" Type="http://schemas.openxmlformats.org/officeDocument/2006/relationships/hyperlink" Target="https://doi.org/10.1038/s41598-021-83597-z" TargetMode="External"/><Relationship Id="rId75" Type="http://schemas.openxmlformats.org/officeDocument/2006/relationships/hyperlink" Target="https://doi.org/10.3390/rs16234383" TargetMode="External"/><Relationship Id="rId83" Type="http://schemas.openxmlformats.org/officeDocument/2006/relationships/hyperlink" Target="https://doi.org/10.1016/j.marenvres.2021.105475" TargetMode="External"/><Relationship Id="rId88" Type="http://schemas.openxmlformats.org/officeDocument/2006/relationships/hyperlink" Target="https://doi.org/10.1152/physiol.00040.2018" TargetMode="External"/><Relationship Id="rId91" Type="http://schemas.openxmlformats.org/officeDocument/2006/relationships/hyperlink" Target="https://maritime-union.org/how-much-trade-is-maritime" TargetMode="External"/><Relationship Id="rId96" Type="http://schemas.openxmlformats.org/officeDocument/2006/relationships/hyperlink" Target="https://doi.org/10.3390/d14121077"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jpg"/><Relationship Id="rId23" Type="http://schemas.openxmlformats.org/officeDocument/2006/relationships/hyperlink" Target="https://ipbes.net/global-assessment%0Ahttps://ipbes.net/global-assessment-report-biodiversity-ecosystem-services" TargetMode="External"/><Relationship Id="rId28" Type="http://schemas.openxmlformats.org/officeDocument/2006/relationships/hyperlink" Target="http://arxiv.org/abs/1710.02939" TargetMode="External"/><Relationship Id="rId36" Type="http://schemas.openxmlformats.org/officeDocument/2006/relationships/hyperlink" Target="https://doi.org/10.1016/j.ecolind.2020.107018" TargetMode="External"/><Relationship Id="rId49" Type="http://schemas.openxmlformats.org/officeDocument/2006/relationships/hyperlink" Target="https://doi.org/10.1016/j.ecss.2021.107320" TargetMode="External"/><Relationship Id="rId57" Type="http://schemas.openxmlformats.org/officeDocument/2006/relationships/hyperlink" Target="https://doi.org/10.1016/S0304-4238(05)80016-0" TargetMode="External"/><Relationship Id="rId10" Type="http://schemas.microsoft.com/office/2011/relationships/commentsExtended" Target="commentsExtended.xml"/><Relationship Id="rId31" Type="http://schemas.openxmlformats.org/officeDocument/2006/relationships/hyperlink" Target="https://doi.org/10.1007/s00227-012-1987-5" TargetMode="External"/><Relationship Id="rId44" Type="http://schemas.openxmlformats.org/officeDocument/2006/relationships/hyperlink" Target="https://doi.org/10.3390/rs14020346" TargetMode="External"/><Relationship Id="rId52" Type="http://schemas.openxmlformats.org/officeDocument/2006/relationships/hyperlink" Target="https://doi.org/10.1016/j.rse.2015.05.023" TargetMode="External"/><Relationship Id="rId60" Type="http://schemas.openxmlformats.org/officeDocument/2006/relationships/hyperlink" Target="https://doi.org/10.1063/1.44433" TargetMode="External"/><Relationship Id="rId65" Type="http://schemas.openxmlformats.org/officeDocument/2006/relationships/hyperlink" Target="https://doi.org/10.3390/d15020161" TargetMode="External"/><Relationship Id="rId73" Type="http://schemas.openxmlformats.org/officeDocument/2006/relationships/hyperlink" Target="https://doi.org/10.1038/s41586-018-0805-8" TargetMode="External"/><Relationship Id="rId78" Type="http://schemas.openxmlformats.org/officeDocument/2006/relationships/hyperlink" Target="https://www.R-project.org/" TargetMode="External"/><Relationship Id="rId81" Type="http://schemas.openxmlformats.org/officeDocument/2006/relationships/hyperlink" Target="https://doi.org/10.3389/fevo.2021.767548" TargetMode="External"/><Relationship Id="rId86" Type="http://schemas.openxmlformats.org/officeDocument/2006/relationships/hyperlink" Target="https://diffusion.shom.fr/references-altimetriques-maritimes-ram.html" TargetMode="External"/><Relationship Id="rId94" Type="http://schemas.openxmlformats.org/officeDocument/2006/relationships/hyperlink" Target="https://doi.org/10.18637/jss.v077.i01" TargetMode="External"/><Relationship Id="rId99" Type="http://schemas.microsoft.com/office/2011/relationships/people" Target="people.xml"/><Relationship Id="rId4" Type="http://schemas.openxmlformats.org/officeDocument/2006/relationships/webSettings" Target="webSettings.xml"/><Relationship Id="rId9" Type="http://schemas.openxmlformats.org/officeDocument/2006/relationships/comments" Target="comments.xml"/><Relationship Id="rId13" Type="http://schemas.openxmlformats.org/officeDocument/2006/relationships/image" Target="media/image3.jpg"/><Relationship Id="rId18" Type="http://schemas.openxmlformats.org/officeDocument/2006/relationships/hyperlink" Target="https://doi.org/10.1016/j.jembe.2013.04.012" TargetMode="External"/><Relationship Id="rId39" Type="http://schemas.openxmlformats.org/officeDocument/2006/relationships/hyperlink" Target="https://doi.org/10.1038/s43247-024-01543-z" TargetMode="External"/><Relationship Id="rId34" Type="http://schemas.openxmlformats.org/officeDocument/2006/relationships/hyperlink" Target="https://doi.org/10.59327/IPCC/AR6-9789291691647.001" TargetMode="External"/><Relationship Id="rId50" Type="http://schemas.openxmlformats.org/officeDocument/2006/relationships/hyperlink" Target="https://doi.org/10.32614/RJ-2020-013" TargetMode="External"/><Relationship Id="rId55" Type="http://schemas.openxmlformats.org/officeDocument/2006/relationships/hyperlink" Target="https://www.ign.fr" TargetMode="External"/><Relationship Id="rId76" Type="http://schemas.openxmlformats.org/officeDocument/2006/relationships/hyperlink" Target="https://CRAN.R-project.org/package=vegan" TargetMode="External"/><Relationship Id="rId97" Type="http://schemas.openxmlformats.org/officeDocument/2006/relationships/footer" Target="footer1.xml"/><Relationship Id="rId7" Type="http://schemas.openxmlformats.org/officeDocument/2006/relationships/image" Target="media/image1.jpg"/><Relationship Id="rId71" Type="http://schemas.openxmlformats.org/officeDocument/2006/relationships/hyperlink" Target="https://doi.org/10.1017/s0031182002001476" TargetMode="External"/><Relationship Id="rId92" Type="http://schemas.openxmlformats.org/officeDocument/2006/relationships/hyperlink" Target="https://doi.org/10.1127/0340-269X/2003/0033-0187" TargetMode="External"/><Relationship Id="rId2" Type="http://schemas.openxmlformats.org/officeDocument/2006/relationships/styles" Target="styles.xml"/><Relationship Id="rId29" Type="http://schemas.openxmlformats.org/officeDocument/2006/relationships/hyperlink" Target="https://doi.org/10.18637/jss.v076.i01" TargetMode="External"/><Relationship Id="rId24" Type="http://schemas.openxmlformats.org/officeDocument/2006/relationships/hyperlink" Target="https://doi.org/10.3390/RS14020307" TargetMode="External"/><Relationship Id="rId40" Type="http://schemas.openxmlformats.org/officeDocument/2006/relationships/hyperlink" Target="https://doi.org/10.1016/j.rse.2024.114340" TargetMode="External"/><Relationship Id="rId45" Type="http://schemas.openxmlformats.org/officeDocument/2006/relationships/hyperlink" Target="https://electricblue.eu/intertidal-chamber" TargetMode="External"/><Relationship Id="rId66" Type="http://schemas.openxmlformats.org/officeDocument/2006/relationships/hyperlink" Target="https://doi.org/10.3390/rs11060704" TargetMode="External"/><Relationship Id="rId87" Type="http://schemas.openxmlformats.org/officeDocument/2006/relationships/hyperlink" Target="https://doi.org/10.2307/2657019" TargetMode="External"/><Relationship Id="rId61" Type="http://schemas.openxmlformats.org/officeDocument/2006/relationships/hyperlink" Target="https://CRAN.R-project.org/package=yardstick" TargetMode="External"/><Relationship Id="rId82" Type="http://schemas.openxmlformats.org/officeDocument/2006/relationships/hyperlink" Target="https://doi.org/10.21105/joss.00821" TargetMode="External"/><Relationship Id="rId19" Type="http://schemas.openxmlformats.org/officeDocument/2006/relationships/hyperlink" Target="https://doi.org/10.1016/j.rse.2010.12.008" TargetMode="External"/><Relationship Id="rId14" Type="http://schemas.openxmlformats.org/officeDocument/2006/relationships/image" Target="media/image4.jpg"/><Relationship Id="rId30" Type="http://schemas.openxmlformats.org/officeDocument/2006/relationships/hyperlink" Target="https://doi.org/10.1016/j.csr.2013.01.010" TargetMode="External"/><Relationship Id="rId35" Type="http://schemas.openxmlformats.org/officeDocument/2006/relationships/hyperlink" Target="https://doi.org/10.48670/moi-00311" TargetMode="External"/><Relationship Id="rId56" Type="http://schemas.openxmlformats.org/officeDocument/2006/relationships/hyperlink" Target="https://www.itopf.org/knowledge-resources/data-statistics/statistics/" TargetMode="External"/><Relationship Id="rId77" Type="http://schemas.openxmlformats.org/officeDocument/2006/relationships/hyperlink" Target="https://doi.org/10.5281/zenodo.3463051" TargetMode="External"/><Relationship Id="rId100" Type="http://schemas.openxmlformats.org/officeDocument/2006/relationships/theme" Target="theme/theme1.xml"/><Relationship Id="rId8" Type="http://schemas.openxmlformats.org/officeDocument/2006/relationships/image" Target="media/image2.jpg"/><Relationship Id="rId51" Type="http://schemas.openxmlformats.org/officeDocument/2006/relationships/hyperlink" Target="https://doi.org/10.3390/app8122688" TargetMode="External"/><Relationship Id="rId72" Type="http://schemas.openxmlformats.org/officeDocument/2006/relationships/hyperlink" Target="https://doi.org/10.1002/eap.1682" TargetMode="External"/><Relationship Id="rId93" Type="http://schemas.openxmlformats.org/officeDocument/2006/relationships/hyperlink" Target="https://doi.org/10.1016/j.ress.2015.05.018" TargetMode="External"/><Relationship Id="rId9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54</Pages>
  <Words>16535</Words>
  <Characters>103017</Characters>
  <Application>Microsoft Office Word</Application>
  <DocSecurity>0</DocSecurity>
  <Lines>1635</Lines>
  <Paragraphs>548</Paragraphs>
  <ScaleCrop>false</ScaleCrop>
  <HeadingPairs>
    <vt:vector size="6" baseType="variant">
      <vt:variant>
        <vt:lpstr>Titre</vt:lpstr>
      </vt:variant>
      <vt:variant>
        <vt:i4>1</vt:i4>
      </vt:variant>
      <vt:variant>
        <vt:lpstr>Title</vt:lpstr>
      </vt:variant>
      <vt:variant>
        <vt:i4>1</vt:i4>
      </vt:variant>
      <vt:variant>
        <vt:lpstr>Headings</vt:lpstr>
      </vt:variant>
      <vt:variant>
        <vt:i4>2</vt:i4>
      </vt:variant>
    </vt:vector>
  </HeadingPairs>
  <TitlesOfParts>
    <vt:vector size="4" baseType="lpstr">
      <vt:lpstr>Characterization of Intertidal Vegetation on European Coasts Using Multi-Scale Remote Sensing in Response to Natural and Anthropogenic Pressures</vt:lpstr>
      <vt:lpstr>Here is a document</vt:lpstr>
      <vt:lpstr>    1 Quarto</vt:lpstr>
      <vt:lpstr>    2 Running Code</vt:lpstr>
    </vt:vector>
  </TitlesOfParts>
  <Company/>
  <LinksUpToDate>false</LinksUpToDate>
  <CharactersWithSpaces>119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cp:lastModifiedBy>Laurent Barillé</cp:lastModifiedBy>
  <cp:revision>4</cp:revision>
  <dcterms:created xsi:type="dcterms:W3CDTF">2025-03-07T10:22:00Z</dcterms:created>
  <dcterms:modified xsi:type="dcterms:W3CDTF">2025-03-07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y fmtid="{D5CDD505-2E9C-101B-9397-08002B2CF9AE}" pid="23" name="GrammarlyDocumentId">
    <vt:lpwstr>4436e3b8-e34b-4ec4-928c-f85b92374b56</vt:lpwstr>
  </property>
</Properties>
</file>